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F3A50F" w14:textId="77777777" w:rsidR="001162A2" w:rsidRPr="009F7009" w:rsidRDefault="001162A2" w:rsidP="001162A2">
      <w:pPr>
        <w:spacing w:after="0"/>
        <w:jc w:val="center"/>
        <w:rPr>
          <w:rFonts w:asciiTheme="majorHAnsi" w:hAnsiTheme="majorHAnsi" w:cstheme="majorHAnsi"/>
          <w:b/>
          <w:sz w:val="52"/>
          <w:szCs w:val="52"/>
        </w:rPr>
      </w:pPr>
      <w:r w:rsidRPr="009F7009">
        <w:rPr>
          <w:rFonts w:asciiTheme="majorHAnsi" w:hAnsiTheme="majorHAnsi" w:cstheme="majorHAnsi"/>
          <w:b/>
          <w:sz w:val="52"/>
          <w:szCs w:val="52"/>
        </w:rPr>
        <w:t>Project 4: Analysis</w:t>
      </w:r>
    </w:p>
    <w:p w14:paraId="060FDDEF" w14:textId="77777777" w:rsidR="001162A2" w:rsidRPr="009F7009" w:rsidRDefault="001162A2" w:rsidP="001162A2">
      <w:pPr>
        <w:spacing w:after="0"/>
        <w:jc w:val="center"/>
        <w:rPr>
          <w:rFonts w:asciiTheme="majorHAnsi" w:hAnsiTheme="majorHAnsi" w:cstheme="majorHAnsi"/>
          <w:b/>
          <w:sz w:val="52"/>
          <w:szCs w:val="52"/>
        </w:rPr>
      </w:pPr>
      <w:r w:rsidRPr="009F7009">
        <w:rPr>
          <w:rFonts w:asciiTheme="majorHAnsi" w:hAnsiTheme="majorHAnsi" w:cstheme="majorHAnsi"/>
          <w:b/>
          <w:sz w:val="52"/>
          <w:szCs w:val="52"/>
        </w:rPr>
        <w:t>Artificial Intelligence</w:t>
      </w:r>
    </w:p>
    <w:p w14:paraId="29C1D71E" w14:textId="77777777" w:rsidR="001162A2" w:rsidRPr="009F7009" w:rsidRDefault="001162A2" w:rsidP="001162A2">
      <w:pPr>
        <w:jc w:val="center"/>
        <w:rPr>
          <w:rFonts w:ascii="Times New Roman" w:hAnsi="Times New Roman" w:cs="Times New Roman"/>
          <w:sz w:val="36"/>
          <w:szCs w:val="36"/>
        </w:rPr>
      </w:pPr>
      <w:r w:rsidRPr="009F7009">
        <w:rPr>
          <w:rFonts w:ascii="Times New Roman" w:hAnsi="Times New Roman" w:cs="Times New Roman"/>
          <w:sz w:val="36"/>
          <w:szCs w:val="36"/>
        </w:rPr>
        <w:t>Bibhash Mulmi</w:t>
      </w:r>
    </w:p>
    <w:p w14:paraId="0C6663B5" w14:textId="77777777" w:rsidR="001162A2" w:rsidRDefault="001162A2" w:rsidP="001162A2">
      <w:pPr>
        <w:rPr>
          <w:rFonts w:ascii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sz w:val="36"/>
          <w:szCs w:val="36"/>
          <w:u w:val="single"/>
        </w:rPr>
        <w:t>Hypothesis 1:</w:t>
      </w:r>
    </w:p>
    <w:p w14:paraId="4F0BC702" w14:textId="77777777" w:rsidR="001162A2" w:rsidRPr="00A4022D" w:rsidRDefault="001162A2" w:rsidP="001162A2">
      <w:pPr>
        <w:rPr>
          <w:rFonts w:ascii="Times New Roman" w:hAnsi="Times New Roman" w:cs="Times New Roman"/>
          <w:sz w:val="28"/>
          <w:szCs w:val="28"/>
        </w:rPr>
      </w:pPr>
      <w:r w:rsidRPr="00A4022D">
        <w:rPr>
          <w:rFonts w:ascii="Times New Roman" w:hAnsi="Times New Roman" w:cs="Times New Roman"/>
          <w:sz w:val="28"/>
          <w:szCs w:val="28"/>
        </w:rPr>
        <w:t>Who does better in Paradigm Course?</w:t>
      </w:r>
    </w:p>
    <w:p w14:paraId="11DE70AB" w14:textId="566377F4" w:rsidR="001162A2" w:rsidRPr="00A4022D" w:rsidRDefault="001162A2" w:rsidP="001162A2">
      <w:p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b/>
          <w:sz w:val="24"/>
          <w:szCs w:val="24"/>
          <w:u w:val="single"/>
        </w:rPr>
        <w:t>Sub data:</w:t>
      </w:r>
      <w:r w:rsidRPr="00A4022D">
        <w:rPr>
          <w:rFonts w:ascii="Times New Roman" w:hAnsi="Times New Roman" w:cs="Times New Roman"/>
          <w:sz w:val="24"/>
          <w:szCs w:val="24"/>
        </w:rPr>
        <w:t xml:space="preserve"> Race No. 5</w:t>
      </w:r>
    </w:p>
    <w:p w14:paraId="084E7850" w14:textId="77777777" w:rsidR="00B043A8" w:rsidRDefault="001162A2" w:rsidP="001162A2">
      <w:p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b/>
          <w:sz w:val="24"/>
          <w:szCs w:val="24"/>
          <w:u w:val="single"/>
        </w:rPr>
        <w:t>Input Variables:</w:t>
      </w:r>
      <w:r w:rsidRPr="00A402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2B6A52" w14:textId="77777777" w:rsidR="00B043A8" w:rsidRDefault="001162A2" w:rsidP="00B043A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B043A8">
        <w:rPr>
          <w:rFonts w:ascii="Times New Roman" w:hAnsi="Times New Roman" w:cs="Times New Roman"/>
          <w:sz w:val="24"/>
          <w:szCs w:val="24"/>
        </w:rPr>
        <w:t>Grade Fundamentals Course</w:t>
      </w:r>
    </w:p>
    <w:p w14:paraId="34803EB2" w14:textId="77777777" w:rsidR="00E82EFD" w:rsidRDefault="001162A2" w:rsidP="00B043A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E82EFD">
        <w:rPr>
          <w:rFonts w:ascii="Times New Roman" w:hAnsi="Times New Roman" w:cs="Times New Roman"/>
          <w:sz w:val="24"/>
          <w:szCs w:val="24"/>
        </w:rPr>
        <w:t>Grade Systems Course</w:t>
      </w:r>
    </w:p>
    <w:p w14:paraId="1D951AE7" w14:textId="05DAC33A" w:rsidR="001162A2" w:rsidRPr="00E82EFD" w:rsidRDefault="001162A2" w:rsidP="00B043A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E82EFD">
        <w:rPr>
          <w:rFonts w:ascii="Times New Roman" w:hAnsi="Times New Roman" w:cs="Times New Roman"/>
          <w:sz w:val="24"/>
          <w:szCs w:val="24"/>
        </w:rPr>
        <w:t>Grade Software Course</w:t>
      </w:r>
    </w:p>
    <w:p w14:paraId="7C35CE08" w14:textId="77777777" w:rsidR="001162A2" w:rsidRPr="00A4022D" w:rsidRDefault="001162A2" w:rsidP="001162A2">
      <w:p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b/>
          <w:sz w:val="24"/>
          <w:szCs w:val="24"/>
          <w:u w:val="single"/>
        </w:rPr>
        <w:t>Goal Attribute:</w:t>
      </w:r>
      <w:r w:rsidRPr="00A4022D">
        <w:rPr>
          <w:rFonts w:ascii="Times New Roman" w:hAnsi="Times New Roman" w:cs="Times New Roman"/>
          <w:sz w:val="24"/>
          <w:szCs w:val="24"/>
        </w:rPr>
        <w:t xml:space="preserve"> Grade in Paradigm Course</w:t>
      </w:r>
    </w:p>
    <w:p w14:paraId="372DF900" w14:textId="77777777" w:rsidR="001162A2" w:rsidRPr="00A4022D" w:rsidRDefault="001162A2" w:rsidP="001162A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>Good Grades is greater than or equal to 3.0</w:t>
      </w:r>
    </w:p>
    <w:p w14:paraId="79B644A5" w14:textId="77777777" w:rsidR="001162A2" w:rsidRPr="00A4022D" w:rsidRDefault="001162A2" w:rsidP="001162A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>Bad Grades is less than 3.0</w:t>
      </w:r>
    </w:p>
    <w:p w14:paraId="6074715D" w14:textId="6E6AD8AD" w:rsidR="001162A2" w:rsidRPr="00A4022D" w:rsidRDefault="001162A2" w:rsidP="001162A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4022D">
        <w:rPr>
          <w:rFonts w:ascii="Times New Roman" w:hAnsi="Times New Roman" w:cs="Times New Roman"/>
          <w:b/>
          <w:sz w:val="24"/>
          <w:szCs w:val="24"/>
          <w:u w:val="single"/>
        </w:rPr>
        <w:t xml:space="preserve">Data: </w:t>
      </w:r>
    </w:p>
    <w:p w14:paraId="6E2DEDB3" w14:textId="77777777" w:rsidR="001162A2" w:rsidRPr="00A4022D" w:rsidRDefault="001162A2" w:rsidP="001162A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>Total Records = 106</w:t>
      </w:r>
    </w:p>
    <w:p w14:paraId="7304E1F6" w14:textId="0DFB1FAE" w:rsidR="001162A2" w:rsidRPr="00A4022D" w:rsidRDefault="001162A2" w:rsidP="001162A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>70% train</w:t>
      </w:r>
      <w:r w:rsidR="007E326F">
        <w:rPr>
          <w:rFonts w:ascii="Times New Roman" w:hAnsi="Times New Roman" w:cs="Times New Roman"/>
          <w:sz w:val="24"/>
          <w:szCs w:val="24"/>
        </w:rPr>
        <w:t>ing</w:t>
      </w:r>
      <w:r w:rsidRPr="00A4022D">
        <w:rPr>
          <w:rFonts w:ascii="Times New Roman" w:hAnsi="Times New Roman" w:cs="Times New Roman"/>
          <w:sz w:val="24"/>
          <w:szCs w:val="24"/>
        </w:rPr>
        <w:t xml:space="preserve"> data = 74</w:t>
      </w:r>
    </w:p>
    <w:p w14:paraId="1D5D96FA" w14:textId="66CB9F35" w:rsidR="001162A2" w:rsidRPr="00A4022D" w:rsidRDefault="001162A2" w:rsidP="001162A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>30% test</w:t>
      </w:r>
      <w:r w:rsidR="007E326F">
        <w:rPr>
          <w:rFonts w:ascii="Times New Roman" w:hAnsi="Times New Roman" w:cs="Times New Roman"/>
          <w:sz w:val="24"/>
          <w:szCs w:val="24"/>
        </w:rPr>
        <w:t>ing</w:t>
      </w:r>
      <w:r w:rsidRPr="00A4022D">
        <w:rPr>
          <w:rFonts w:ascii="Times New Roman" w:hAnsi="Times New Roman" w:cs="Times New Roman"/>
          <w:sz w:val="24"/>
          <w:szCs w:val="24"/>
        </w:rPr>
        <w:t xml:space="preserve"> data = 32</w:t>
      </w:r>
    </w:p>
    <w:p w14:paraId="2A75AAFF" w14:textId="77777777" w:rsidR="001162A2" w:rsidRPr="00A4022D" w:rsidRDefault="001162A2" w:rsidP="001162A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4022D">
        <w:rPr>
          <w:rFonts w:ascii="Times New Roman" w:hAnsi="Times New Roman" w:cs="Times New Roman"/>
          <w:b/>
          <w:sz w:val="24"/>
          <w:szCs w:val="24"/>
          <w:u w:val="single"/>
        </w:rPr>
        <w:t xml:space="preserve">Feature Importance: </w:t>
      </w:r>
    </w:p>
    <w:p w14:paraId="7F2DB89F" w14:textId="77777777" w:rsidR="001162A2" w:rsidRPr="00A4022D" w:rsidRDefault="001162A2" w:rsidP="001162A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>Grade in Fundamentals Course: 0.24</w:t>
      </w:r>
    </w:p>
    <w:p w14:paraId="1810B09D" w14:textId="77777777" w:rsidR="001162A2" w:rsidRPr="00A4022D" w:rsidRDefault="001162A2" w:rsidP="001162A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>Grade in Systems Course: 0.52</w:t>
      </w:r>
    </w:p>
    <w:p w14:paraId="53542C75" w14:textId="77777777" w:rsidR="001162A2" w:rsidRPr="00A4022D" w:rsidRDefault="001162A2" w:rsidP="001162A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>Grade in Software Course: 0.23</w:t>
      </w:r>
    </w:p>
    <w:p w14:paraId="5F3A71E6" w14:textId="01A03FB3" w:rsidR="001162A2" w:rsidRPr="00A4022D" w:rsidRDefault="001162A2" w:rsidP="001162A2">
      <w:p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b/>
          <w:sz w:val="24"/>
          <w:szCs w:val="24"/>
          <w:u w:val="single"/>
        </w:rPr>
        <w:t>Accuracy:</w:t>
      </w:r>
      <w:r w:rsidRPr="00A4022D">
        <w:rPr>
          <w:rFonts w:ascii="Times New Roman" w:hAnsi="Times New Roman" w:cs="Times New Roman"/>
          <w:sz w:val="24"/>
          <w:szCs w:val="24"/>
        </w:rPr>
        <w:t xml:space="preserve"> </w:t>
      </w:r>
      <w:r w:rsidR="00912210">
        <w:rPr>
          <w:rFonts w:ascii="Times New Roman" w:hAnsi="Times New Roman" w:cs="Times New Roman"/>
          <w:sz w:val="24"/>
          <w:szCs w:val="24"/>
        </w:rPr>
        <w:t xml:space="preserve">From </w:t>
      </w:r>
      <w:r w:rsidRPr="00A4022D">
        <w:rPr>
          <w:rFonts w:ascii="Times New Roman" w:hAnsi="Times New Roman" w:cs="Times New Roman"/>
          <w:sz w:val="24"/>
          <w:szCs w:val="24"/>
        </w:rPr>
        <w:t>Random Forest Classifier</w:t>
      </w:r>
    </w:p>
    <w:p w14:paraId="603065E3" w14:textId="77777777" w:rsidR="001162A2" w:rsidRPr="00A4022D" w:rsidRDefault="001162A2" w:rsidP="001162A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>Test Data Accuracy = 81.25%</w:t>
      </w:r>
    </w:p>
    <w:p w14:paraId="262D39AB" w14:textId="32A674B0" w:rsidR="00917C9C" w:rsidRPr="00917C9C" w:rsidRDefault="001162A2" w:rsidP="00917C9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>Train Data Accuracy = 93.24%</w:t>
      </w:r>
    </w:p>
    <w:p w14:paraId="0B5B983F" w14:textId="3C1FC7FB" w:rsidR="001162A2" w:rsidRPr="00917C9C" w:rsidRDefault="00917C9C" w:rsidP="00917C9C">
      <w:pPr>
        <w:rPr>
          <w:rFonts w:ascii="Times New Roman" w:hAnsi="Times New Roman" w:cs="Times New Roman"/>
          <w:sz w:val="24"/>
          <w:szCs w:val="24"/>
        </w:rPr>
      </w:pPr>
      <w:r w:rsidRPr="00A4022D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7682219" wp14:editId="1ECE47A3">
            <wp:simplePos x="0" y="0"/>
            <wp:positionH relativeFrom="page">
              <wp:posOffset>0</wp:posOffset>
            </wp:positionH>
            <wp:positionV relativeFrom="paragraph">
              <wp:posOffset>0</wp:posOffset>
            </wp:positionV>
            <wp:extent cx="7553325" cy="4057650"/>
            <wp:effectExtent l="0" t="0" r="952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3325" cy="405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62A2" w:rsidRPr="00917C9C">
        <w:rPr>
          <w:rFonts w:ascii="Times New Roman" w:hAnsi="Times New Roman" w:cs="Times New Roman"/>
          <w:b/>
          <w:sz w:val="24"/>
          <w:szCs w:val="24"/>
          <w:u w:val="single"/>
        </w:rPr>
        <w:t>Analysis:</w:t>
      </w:r>
    </w:p>
    <w:p w14:paraId="53EC4FD9" w14:textId="4B23EBF4" w:rsidR="001162A2" w:rsidRPr="00A4022D" w:rsidRDefault="001162A2" w:rsidP="005032C2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 xml:space="preserve">All students who received </w:t>
      </w:r>
      <w:r w:rsidRPr="00096169">
        <w:rPr>
          <w:rFonts w:ascii="Times New Roman" w:hAnsi="Times New Roman" w:cs="Times New Roman"/>
          <w:sz w:val="24"/>
          <w:szCs w:val="24"/>
          <w:u w:val="single"/>
        </w:rPr>
        <w:t>greater than 3.8 in Systems Course</w:t>
      </w:r>
      <w:r w:rsidRPr="00A4022D">
        <w:rPr>
          <w:rFonts w:ascii="Times New Roman" w:hAnsi="Times New Roman" w:cs="Times New Roman"/>
          <w:sz w:val="24"/>
          <w:szCs w:val="24"/>
        </w:rPr>
        <w:t xml:space="preserve"> are predicted to get </w:t>
      </w:r>
      <w:r w:rsidRPr="00A4022D">
        <w:rPr>
          <w:rFonts w:ascii="Times New Roman" w:hAnsi="Times New Roman" w:cs="Times New Roman"/>
          <w:sz w:val="24"/>
          <w:szCs w:val="24"/>
          <w:u w:val="single"/>
        </w:rPr>
        <w:t>Good Grades</w:t>
      </w:r>
      <w:r w:rsidRPr="00A4022D">
        <w:rPr>
          <w:rFonts w:ascii="Times New Roman" w:hAnsi="Times New Roman" w:cs="Times New Roman"/>
          <w:sz w:val="24"/>
          <w:szCs w:val="24"/>
        </w:rPr>
        <w:t xml:space="preserve"> regardless of their grade in Software or Fundamentals Course</w:t>
      </w:r>
    </w:p>
    <w:p w14:paraId="2BC0230E" w14:textId="6A9AC5BD" w:rsidR="001162A2" w:rsidRDefault="001162A2" w:rsidP="005032C2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 xml:space="preserve">For students who received </w:t>
      </w:r>
      <w:r w:rsidRPr="00096169">
        <w:rPr>
          <w:rFonts w:ascii="Times New Roman" w:hAnsi="Times New Roman" w:cs="Times New Roman"/>
          <w:sz w:val="24"/>
          <w:szCs w:val="24"/>
          <w:u w:val="single"/>
        </w:rPr>
        <w:t>less than or equal to 3.8 in Systems Course</w:t>
      </w:r>
      <w:r w:rsidRPr="00A4022D">
        <w:rPr>
          <w:rFonts w:ascii="Times New Roman" w:hAnsi="Times New Roman" w:cs="Times New Roman"/>
          <w:sz w:val="24"/>
          <w:szCs w:val="24"/>
        </w:rPr>
        <w:t>:</w:t>
      </w:r>
    </w:p>
    <w:p w14:paraId="4EA0C750" w14:textId="564CD05A" w:rsidR="00407B32" w:rsidRPr="00407B32" w:rsidRDefault="00407B32" w:rsidP="00407B32">
      <w:pPr>
        <w:pStyle w:val="ListParagraph"/>
        <w:numPr>
          <w:ilvl w:val="1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 xml:space="preserve">With </w:t>
      </w:r>
      <w:r w:rsidRPr="00096169">
        <w:rPr>
          <w:rFonts w:ascii="Times New Roman" w:hAnsi="Times New Roman" w:cs="Times New Roman"/>
          <w:sz w:val="24"/>
          <w:szCs w:val="24"/>
          <w:u w:val="single"/>
        </w:rPr>
        <w:t>less than or equal to 3.1 in both Fundamentals and Software</w:t>
      </w:r>
      <w:r w:rsidRPr="00A4022D">
        <w:rPr>
          <w:rFonts w:ascii="Times New Roman" w:hAnsi="Times New Roman" w:cs="Times New Roman"/>
          <w:sz w:val="24"/>
          <w:szCs w:val="24"/>
        </w:rPr>
        <w:t xml:space="preserve"> are predicted to get </w:t>
      </w:r>
      <w:r w:rsidRPr="00A4022D">
        <w:rPr>
          <w:rFonts w:ascii="Times New Roman" w:hAnsi="Times New Roman" w:cs="Times New Roman"/>
          <w:sz w:val="24"/>
          <w:szCs w:val="24"/>
          <w:u w:val="single"/>
        </w:rPr>
        <w:t>Bad Grades</w:t>
      </w:r>
      <w:r w:rsidR="0017151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171515" w:rsidRPr="00171515">
        <w:rPr>
          <w:rFonts w:ascii="Times New Roman" w:hAnsi="Times New Roman" w:cs="Times New Roman"/>
          <w:sz w:val="24"/>
          <w:szCs w:val="24"/>
        </w:rPr>
        <w:t>(1 exception</w:t>
      </w:r>
      <w:r w:rsidR="00171515">
        <w:rPr>
          <w:rFonts w:ascii="Times New Roman" w:hAnsi="Times New Roman" w:cs="Times New Roman"/>
          <w:sz w:val="24"/>
          <w:szCs w:val="24"/>
        </w:rPr>
        <w:t>: disregarded</w:t>
      </w:r>
      <w:r w:rsidR="00171515" w:rsidRPr="00171515">
        <w:rPr>
          <w:rFonts w:ascii="Times New Roman" w:hAnsi="Times New Roman" w:cs="Times New Roman"/>
          <w:sz w:val="24"/>
          <w:szCs w:val="24"/>
        </w:rPr>
        <w:t>)</w:t>
      </w:r>
    </w:p>
    <w:p w14:paraId="050DA728" w14:textId="79FFEFB5" w:rsidR="001162A2" w:rsidRDefault="001162A2" w:rsidP="005032C2">
      <w:pPr>
        <w:pStyle w:val="ListParagraph"/>
        <w:numPr>
          <w:ilvl w:val="1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A4022D">
        <w:rPr>
          <w:rFonts w:ascii="Times New Roman" w:hAnsi="Times New Roman" w:cs="Times New Roman"/>
          <w:sz w:val="24"/>
          <w:szCs w:val="24"/>
        </w:rPr>
        <w:t xml:space="preserve">With </w:t>
      </w:r>
      <w:r w:rsidRPr="00096169">
        <w:rPr>
          <w:rFonts w:ascii="Times New Roman" w:hAnsi="Times New Roman" w:cs="Times New Roman"/>
          <w:sz w:val="24"/>
          <w:szCs w:val="24"/>
          <w:u w:val="single"/>
        </w:rPr>
        <w:t xml:space="preserve">greater than 3.1 in Fundamentals </w:t>
      </w:r>
      <w:r w:rsidRPr="00A4022D">
        <w:rPr>
          <w:rFonts w:ascii="Times New Roman" w:hAnsi="Times New Roman" w:cs="Times New Roman"/>
          <w:sz w:val="24"/>
          <w:szCs w:val="24"/>
        </w:rPr>
        <w:t xml:space="preserve">but </w:t>
      </w:r>
      <w:r w:rsidRPr="00096169">
        <w:rPr>
          <w:rFonts w:ascii="Times New Roman" w:hAnsi="Times New Roman" w:cs="Times New Roman"/>
          <w:sz w:val="24"/>
          <w:szCs w:val="24"/>
          <w:u w:val="single"/>
        </w:rPr>
        <w:t>less than or equal to 3.5 in Software,</w:t>
      </w:r>
      <w:r w:rsidRPr="00A4022D">
        <w:rPr>
          <w:rFonts w:ascii="Times New Roman" w:hAnsi="Times New Roman" w:cs="Times New Roman"/>
          <w:sz w:val="24"/>
          <w:szCs w:val="24"/>
        </w:rPr>
        <w:t xml:space="preserve"> they are predicted to get </w:t>
      </w:r>
      <w:r w:rsidRPr="00A4022D">
        <w:rPr>
          <w:rFonts w:ascii="Times New Roman" w:hAnsi="Times New Roman" w:cs="Times New Roman"/>
          <w:sz w:val="24"/>
          <w:szCs w:val="24"/>
          <w:u w:val="single"/>
        </w:rPr>
        <w:t>Bad Grades</w:t>
      </w:r>
      <w:bookmarkStart w:id="0" w:name="_GoBack"/>
      <w:bookmarkEnd w:id="0"/>
    </w:p>
    <w:p w14:paraId="6A9BDB94" w14:textId="5EC6A68C" w:rsidR="00917C9C" w:rsidRPr="00917C9C" w:rsidRDefault="00917C9C" w:rsidP="00917C9C">
      <w:pPr>
        <w:pStyle w:val="ListParagraph"/>
        <w:numPr>
          <w:ilvl w:val="1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 xml:space="preserve">With </w:t>
      </w:r>
      <w:r w:rsidRPr="00096169">
        <w:rPr>
          <w:rFonts w:ascii="Times New Roman" w:hAnsi="Times New Roman" w:cs="Times New Roman"/>
          <w:sz w:val="24"/>
          <w:szCs w:val="24"/>
          <w:u w:val="single"/>
        </w:rPr>
        <w:t>Fundamentals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407B32">
        <w:rPr>
          <w:rFonts w:ascii="Times New Roman" w:hAnsi="Times New Roman" w:cs="Times New Roman"/>
          <w:sz w:val="24"/>
          <w:szCs w:val="24"/>
          <w:u w:val="single"/>
        </w:rPr>
        <w:t xml:space="preserve">course </w:t>
      </w:r>
      <w:r>
        <w:rPr>
          <w:rFonts w:ascii="Times New Roman" w:hAnsi="Times New Roman" w:cs="Times New Roman"/>
          <w:sz w:val="24"/>
          <w:szCs w:val="24"/>
          <w:u w:val="single"/>
        </w:rPr>
        <w:t>score</w:t>
      </w:r>
      <w:r w:rsidR="00407B32">
        <w:rPr>
          <w:rFonts w:ascii="Times New Roman" w:hAnsi="Times New Roman" w:cs="Times New Roman"/>
          <w:sz w:val="24"/>
          <w:szCs w:val="24"/>
          <w:u w:val="single"/>
        </w:rPr>
        <w:t xml:space="preserve"> and Systems course score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within 3.1 to 3.5</w:t>
      </w:r>
      <w:r w:rsidR="00407B32">
        <w:rPr>
          <w:rFonts w:ascii="Times New Roman" w:hAnsi="Times New Roman" w:cs="Times New Roman"/>
          <w:sz w:val="24"/>
          <w:szCs w:val="24"/>
        </w:rPr>
        <w:t xml:space="preserve"> and</w:t>
      </w:r>
      <w:r w:rsidRPr="00A4022D">
        <w:rPr>
          <w:rFonts w:ascii="Times New Roman" w:hAnsi="Times New Roman" w:cs="Times New Roman"/>
          <w:sz w:val="24"/>
          <w:szCs w:val="24"/>
        </w:rPr>
        <w:t xml:space="preserve"> </w:t>
      </w:r>
      <w:r w:rsidRPr="00917C9C">
        <w:rPr>
          <w:rFonts w:ascii="Times New Roman" w:hAnsi="Times New Roman" w:cs="Times New Roman"/>
          <w:sz w:val="24"/>
          <w:szCs w:val="24"/>
          <w:u w:val="single"/>
        </w:rPr>
        <w:t xml:space="preserve">Software </w:t>
      </w:r>
      <w:r w:rsidR="00407B32">
        <w:rPr>
          <w:rFonts w:ascii="Times New Roman" w:hAnsi="Times New Roman" w:cs="Times New Roman"/>
          <w:sz w:val="24"/>
          <w:szCs w:val="24"/>
          <w:u w:val="single"/>
        </w:rPr>
        <w:t xml:space="preserve">course </w:t>
      </w:r>
      <w:r w:rsidRPr="00917C9C">
        <w:rPr>
          <w:rFonts w:ascii="Times New Roman" w:hAnsi="Times New Roman" w:cs="Times New Roman"/>
          <w:sz w:val="24"/>
          <w:szCs w:val="24"/>
          <w:u w:val="single"/>
        </w:rPr>
        <w:t>score greater</w:t>
      </w:r>
      <w:r w:rsidRPr="00096169">
        <w:rPr>
          <w:rFonts w:ascii="Times New Roman" w:hAnsi="Times New Roman" w:cs="Times New Roman"/>
          <w:sz w:val="24"/>
          <w:szCs w:val="24"/>
          <w:u w:val="single"/>
        </w:rPr>
        <w:t xml:space="preserve"> than 3.5</w:t>
      </w:r>
      <w:r w:rsidRPr="00A4022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re</w:t>
      </w:r>
      <w:r w:rsidRPr="00A4022D">
        <w:rPr>
          <w:rFonts w:ascii="Times New Roman" w:hAnsi="Times New Roman" w:cs="Times New Roman"/>
          <w:sz w:val="24"/>
          <w:szCs w:val="24"/>
        </w:rPr>
        <w:t xml:space="preserve"> predicted to get</w:t>
      </w:r>
      <w:r w:rsidRPr="00A4022D">
        <w:rPr>
          <w:rFonts w:ascii="Times New Roman" w:hAnsi="Times New Roman" w:cs="Times New Roman"/>
          <w:sz w:val="24"/>
          <w:szCs w:val="24"/>
          <w:u w:val="single"/>
        </w:rPr>
        <w:t xml:space="preserve"> Good Grades</w:t>
      </w:r>
    </w:p>
    <w:p w14:paraId="36BB4389" w14:textId="3CC98928" w:rsidR="001162A2" w:rsidRPr="00407B32" w:rsidRDefault="001162A2" w:rsidP="001162A2">
      <w:pPr>
        <w:pStyle w:val="ListParagraph"/>
        <w:numPr>
          <w:ilvl w:val="1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 xml:space="preserve">With </w:t>
      </w:r>
      <w:r w:rsidRPr="00096169">
        <w:rPr>
          <w:rFonts w:ascii="Times New Roman" w:hAnsi="Times New Roman" w:cs="Times New Roman"/>
          <w:sz w:val="24"/>
          <w:szCs w:val="24"/>
          <w:u w:val="single"/>
        </w:rPr>
        <w:t>greater than 3.5 in Software</w:t>
      </w:r>
      <w:r w:rsidR="00917C9C">
        <w:rPr>
          <w:rFonts w:ascii="Times New Roman" w:hAnsi="Times New Roman" w:cs="Times New Roman"/>
          <w:sz w:val="24"/>
          <w:szCs w:val="24"/>
          <w:u w:val="single"/>
        </w:rPr>
        <w:t xml:space="preserve"> course</w:t>
      </w:r>
      <w:r w:rsidR="00226EED">
        <w:rPr>
          <w:rFonts w:ascii="Times New Roman" w:hAnsi="Times New Roman" w:cs="Times New Roman"/>
          <w:sz w:val="24"/>
          <w:szCs w:val="24"/>
          <w:u w:val="single"/>
        </w:rPr>
        <w:t xml:space="preserve"> and within 3.5 to 3.8 in Systems Course</w:t>
      </w:r>
      <w:r w:rsidR="00917C9C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A4022D">
        <w:rPr>
          <w:rFonts w:ascii="Times New Roman" w:hAnsi="Times New Roman" w:cs="Times New Roman"/>
          <w:sz w:val="24"/>
          <w:szCs w:val="24"/>
        </w:rPr>
        <w:t xml:space="preserve">are predicted to get </w:t>
      </w:r>
      <w:r w:rsidRPr="00A4022D">
        <w:rPr>
          <w:rFonts w:ascii="Times New Roman" w:hAnsi="Times New Roman" w:cs="Times New Roman"/>
          <w:sz w:val="24"/>
          <w:szCs w:val="24"/>
          <w:u w:val="single"/>
        </w:rPr>
        <w:t>Good Grades</w:t>
      </w:r>
    </w:p>
    <w:p w14:paraId="756E3953" w14:textId="77777777" w:rsidR="00226EED" w:rsidRDefault="00226EED" w:rsidP="001162A2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14:paraId="50D7D100" w14:textId="77777777" w:rsidR="00226EED" w:rsidRDefault="00226EED" w:rsidP="001162A2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14:paraId="1515D48C" w14:textId="77777777" w:rsidR="00226EED" w:rsidRDefault="00226EED" w:rsidP="001162A2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14:paraId="4F8F01DF" w14:textId="77777777" w:rsidR="00226EED" w:rsidRDefault="00226EED" w:rsidP="001162A2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14:paraId="491AA5E0" w14:textId="0187BDF5" w:rsidR="001162A2" w:rsidRDefault="001162A2" w:rsidP="001162A2">
      <w:pPr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DA2C16">
        <w:rPr>
          <w:rFonts w:ascii="Times New Roman" w:hAnsi="Times New Roman" w:cs="Times New Roman"/>
          <w:b/>
          <w:sz w:val="36"/>
          <w:szCs w:val="36"/>
          <w:u w:val="single"/>
        </w:rPr>
        <w:lastRenderedPageBreak/>
        <w:t xml:space="preserve">Hypothesis </w:t>
      </w:r>
      <w:r>
        <w:rPr>
          <w:rFonts w:ascii="Times New Roman" w:hAnsi="Times New Roman" w:cs="Times New Roman"/>
          <w:b/>
          <w:sz w:val="36"/>
          <w:szCs w:val="36"/>
          <w:u w:val="single"/>
        </w:rPr>
        <w:t>2</w:t>
      </w:r>
      <w:r w:rsidRPr="00DA2C16">
        <w:rPr>
          <w:rFonts w:ascii="Times New Roman" w:hAnsi="Times New Roman" w:cs="Times New Roman"/>
          <w:b/>
          <w:sz w:val="36"/>
          <w:szCs w:val="36"/>
          <w:u w:val="single"/>
        </w:rPr>
        <w:t>:</w:t>
      </w:r>
    </w:p>
    <w:p w14:paraId="1E5A6AAD" w14:textId="00294647" w:rsidR="001162A2" w:rsidRPr="00A4022D" w:rsidRDefault="001162A2" w:rsidP="001162A2">
      <w:pPr>
        <w:rPr>
          <w:rFonts w:ascii="Times New Roman" w:hAnsi="Times New Roman" w:cs="Times New Roman"/>
          <w:sz w:val="28"/>
          <w:szCs w:val="28"/>
        </w:rPr>
      </w:pPr>
      <w:r w:rsidRPr="00A4022D">
        <w:rPr>
          <w:rFonts w:ascii="Times New Roman" w:hAnsi="Times New Roman" w:cs="Times New Roman"/>
          <w:sz w:val="28"/>
          <w:szCs w:val="28"/>
        </w:rPr>
        <w:t xml:space="preserve">Who does better in </w:t>
      </w:r>
      <w:r w:rsidR="00BF2FFE">
        <w:rPr>
          <w:rFonts w:ascii="Times New Roman" w:hAnsi="Times New Roman" w:cs="Times New Roman"/>
          <w:sz w:val="28"/>
          <w:szCs w:val="28"/>
        </w:rPr>
        <w:t>Systems</w:t>
      </w:r>
      <w:r w:rsidRPr="00A4022D">
        <w:rPr>
          <w:rFonts w:ascii="Times New Roman" w:hAnsi="Times New Roman" w:cs="Times New Roman"/>
          <w:sz w:val="28"/>
          <w:szCs w:val="28"/>
        </w:rPr>
        <w:t xml:space="preserve"> Course?</w:t>
      </w:r>
    </w:p>
    <w:p w14:paraId="0DBB42B2" w14:textId="783BE190" w:rsidR="001162A2" w:rsidRPr="00A4022D" w:rsidRDefault="001162A2" w:rsidP="001162A2">
      <w:p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b/>
          <w:sz w:val="24"/>
          <w:szCs w:val="24"/>
          <w:u w:val="single"/>
        </w:rPr>
        <w:t>Sub data:</w:t>
      </w:r>
      <w:r w:rsidRPr="00A4022D">
        <w:rPr>
          <w:rFonts w:ascii="Times New Roman" w:hAnsi="Times New Roman" w:cs="Times New Roman"/>
          <w:sz w:val="24"/>
          <w:szCs w:val="24"/>
        </w:rPr>
        <w:t xml:space="preserve"> </w:t>
      </w:r>
      <w:r w:rsidR="00226EED">
        <w:rPr>
          <w:rFonts w:ascii="Times New Roman" w:hAnsi="Times New Roman" w:cs="Times New Roman"/>
          <w:sz w:val="24"/>
          <w:szCs w:val="24"/>
        </w:rPr>
        <w:t>S</w:t>
      </w:r>
      <w:r w:rsidR="00BF2FFE">
        <w:rPr>
          <w:rFonts w:ascii="Times New Roman" w:hAnsi="Times New Roman" w:cs="Times New Roman"/>
          <w:sz w:val="24"/>
          <w:szCs w:val="24"/>
        </w:rPr>
        <w:t>tudents who have taken Systems Course</w:t>
      </w:r>
      <w:r w:rsidRPr="00A402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92B609" w14:textId="77777777" w:rsidR="001C02DD" w:rsidRDefault="001162A2" w:rsidP="001162A2">
      <w:pPr>
        <w:rPr>
          <w:rFonts w:ascii="Times New Roman" w:hAnsi="Times New Roman" w:cs="Times New Roman"/>
          <w:sz w:val="24"/>
          <w:szCs w:val="24"/>
        </w:rPr>
      </w:pPr>
      <w:r w:rsidRPr="00BF2FFE">
        <w:rPr>
          <w:rFonts w:ascii="Times New Roman" w:hAnsi="Times New Roman" w:cs="Times New Roman"/>
          <w:b/>
          <w:sz w:val="24"/>
          <w:szCs w:val="24"/>
          <w:u w:val="single"/>
        </w:rPr>
        <w:t>Input Variables:</w:t>
      </w:r>
      <w:r w:rsidRPr="00BF2FF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08E6CE" w14:textId="77777777" w:rsidR="001C02DD" w:rsidRPr="001C02DD" w:rsidRDefault="00BF2FFE" w:rsidP="001C02DD">
      <w:pPr>
        <w:pStyle w:val="ListParagraph"/>
        <w:numPr>
          <w:ilvl w:val="0"/>
          <w:numId w:val="19"/>
        </w:numPr>
      </w:pPr>
      <w:r w:rsidRPr="001C02DD">
        <w:rPr>
          <w:rFonts w:ascii="Times New Roman" w:hAnsi="Times New Roman" w:cs="Times New Roman"/>
          <w:sz w:val="24"/>
          <w:szCs w:val="24"/>
        </w:rPr>
        <w:t>Grade in Intro Course</w:t>
      </w:r>
    </w:p>
    <w:p w14:paraId="7678EE90" w14:textId="77777777" w:rsidR="001C02DD" w:rsidRPr="001C02DD" w:rsidRDefault="00BF2FFE" w:rsidP="001C02DD">
      <w:pPr>
        <w:pStyle w:val="ListParagraph"/>
        <w:numPr>
          <w:ilvl w:val="0"/>
          <w:numId w:val="19"/>
        </w:numPr>
      </w:pPr>
      <w:r w:rsidRPr="001C02DD">
        <w:rPr>
          <w:rFonts w:ascii="Times New Roman" w:hAnsi="Times New Roman" w:cs="Times New Roman"/>
          <w:sz w:val="24"/>
          <w:szCs w:val="24"/>
        </w:rPr>
        <w:t>Grade in Follow Up Course</w:t>
      </w:r>
    </w:p>
    <w:p w14:paraId="63FA63F4" w14:textId="0FE8F12C" w:rsidR="001162A2" w:rsidRPr="00BF2FFE" w:rsidRDefault="00BF2FFE" w:rsidP="001C02DD">
      <w:pPr>
        <w:pStyle w:val="ListParagraph"/>
        <w:numPr>
          <w:ilvl w:val="0"/>
          <w:numId w:val="19"/>
        </w:numPr>
      </w:pPr>
      <w:r w:rsidRPr="001C02DD">
        <w:rPr>
          <w:rFonts w:ascii="Times New Roman" w:hAnsi="Times New Roman" w:cs="Times New Roman"/>
          <w:sz w:val="24"/>
          <w:szCs w:val="24"/>
        </w:rPr>
        <w:t>Grade in Fundamentals</w:t>
      </w:r>
      <w:r>
        <w:t xml:space="preserve"> </w:t>
      </w:r>
      <w:r w:rsidRPr="001C02DD">
        <w:rPr>
          <w:rFonts w:ascii="Times New Roman" w:hAnsi="Times New Roman" w:cs="Times New Roman"/>
          <w:sz w:val="24"/>
          <w:szCs w:val="24"/>
        </w:rPr>
        <w:t>Course</w:t>
      </w:r>
    </w:p>
    <w:p w14:paraId="17D977D0" w14:textId="4BCA7515" w:rsidR="001162A2" w:rsidRPr="00A4022D" w:rsidRDefault="001162A2" w:rsidP="001162A2">
      <w:p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b/>
          <w:sz w:val="24"/>
          <w:szCs w:val="24"/>
          <w:u w:val="single"/>
        </w:rPr>
        <w:t>Goal Attribute:</w:t>
      </w:r>
      <w:r w:rsidRPr="00A4022D">
        <w:rPr>
          <w:rFonts w:ascii="Times New Roman" w:hAnsi="Times New Roman" w:cs="Times New Roman"/>
          <w:sz w:val="24"/>
          <w:szCs w:val="24"/>
        </w:rPr>
        <w:t xml:space="preserve"> Grade in </w:t>
      </w:r>
      <w:r w:rsidR="00BF2FFE">
        <w:rPr>
          <w:rFonts w:ascii="Times New Roman" w:hAnsi="Times New Roman" w:cs="Times New Roman"/>
          <w:sz w:val="24"/>
          <w:szCs w:val="24"/>
        </w:rPr>
        <w:t>Systems</w:t>
      </w:r>
      <w:r w:rsidRPr="00A4022D">
        <w:rPr>
          <w:rFonts w:ascii="Times New Roman" w:hAnsi="Times New Roman" w:cs="Times New Roman"/>
          <w:sz w:val="24"/>
          <w:szCs w:val="24"/>
        </w:rPr>
        <w:t xml:space="preserve"> Course</w:t>
      </w:r>
    </w:p>
    <w:p w14:paraId="0CD616D2" w14:textId="77777777" w:rsidR="001162A2" w:rsidRPr="00A4022D" w:rsidRDefault="001162A2" w:rsidP="001162A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>Good Grades is greater than or equal to 3.0</w:t>
      </w:r>
    </w:p>
    <w:p w14:paraId="0C3628DF" w14:textId="77777777" w:rsidR="001162A2" w:rsidRPr="00A4022D" w:rsidRDefault="001162A2" w:rsidP="001162A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>Bad Grades is less than 3.0</w:t>
      </w:r>
    </w:p>
    <w:p w14:paraId="14CA976E" w14:textId="77777777" w:rsidR="001162A2" w:rsidRPr="00A4022D" w:rsidRDefault="001162A2" w:rsidP="001162A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4022D">
        <w:rPr>
          <w:rFonts w:ascii="Times New Roman" w:hAnsi="Times New Roman" w:cs="Times New Roman"/>
          <w:b/>
          <w:sz w:val="24"/>
          <w:szCs w:val="24"/>
          <w:u w:val="single"/>
        </w:rPr>
        <w:t xml:space="preserve">Data Split: </w:t>
      </w:r>
    </w:p>
    <w:p w14:paraId="3B201514" w14:textId="0C39AD8D" w:rsidR="001162A2" w:rsidRPr="00A4022D" w:rsidRDefault="001162A2" w:rsidP="001162A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>Total Records = 1</w:t>
      </w:r>
      <w:r w:rsidR="00BF2FFE">
        <w:rPr>
          <w:rFonts w:ascii="Times New Roman" w:hAnsi="Times New Roman" w:cs="Times New Roman"/>
          <w:sz w:val="24"/>
          <w:szCs w:val="24"/>
        </w:rPr>
        <w:t>9</w:t>
      </w:r>
      <w:r w:rsidRPr="00A4022D">
        <w:rPr>
          <w:rFonts w:ascii="Times New Roman" w:hAnsi="Times New Roman" w:cs="Times New Roman"/>
          <w:sz w:val="24"/>
          <w:szCs w:val="24"/>
        </w:rPr>
        <w:t>6</w:t>
      </w:r>
    </w:p>
    <w:p w14:paraId="58D569FE" w14:textId="09D21643" w:rsidR="001162A2" w:rsidRPr="00A4022D" w:rsidRDefault="009F6264" w:rsidP="001162A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5</w:t>
      </w:r>
      <w:r w:rsidR="001162A2" w:rsidRPr="00A4022D">
        <w:rPr>
          <w:rFonts w:ascii="Times New Roman" w:hAnsi="Times New Roman" w:cs="Times New Roman"/>
          <w:sz w:val="24"/>
          <w:szCs w:val="24"/>
        </w:rPr>
        <w:t>% train</w:t>
      </w:r>
      <w:r w:rsidR="007E326F">
        <w:rPr>
          <w:rFonts w:ascii="Times New Roman" w:hAnsi="Times New Roman" w:cs="Times New Roman"/>
          <w:sz w:val="24"/>
          <w:szCs w:val="24"/>
        </w:rPr>
        <w:t>ing</w:t>
      </w:r>
      <w:r w:rsidR="001162A2" w:rsidRPr="00A4022D">
        <w:rPr>
          <w:rFonts w:ascii="Times New Roman" w:hAnsi="Times New Roman" w:cs="Times New Roman"/>
          <w:sz w:val="24"/>
          <w:szCs w:val="24"/>
        </w:rPr>
        <w:t xml:space="preserve"> data = </w:t>
      </w:r>
      <w:r w:rsidR="00BF2FFE">
        <w:rPr>
          <w:rFonts w:ascii="Times New Roman" w:hAnsi="Times New Roman" w:cs="Times New Roman"/>
          <w:sz w:val="24"/>
          <w:szCs w:val="24"/>
        </w:rPr>
        <w:t>127</w:t>
      </w:r>
    </w:p>
    <w:p w14:paraId="0E502B4A" w14:textId="10BAFBFF" w:rsidR="001162A2" w:rsidRPr="00A4022D" w:rsidRDefault="001162A2" w:rsidP="001162A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>3</w:t>
      </w:r>
      <w:r w:rsidR="009F6264">
        <w:rPr>
          <w:rFonts w:ascii="Times New Roman" w:hAnsi="Times New Roman" w:cs="Times New Roman"/>
          <w:sz w:val="24"/>
          <w:szCs w:val="24"/>
        </w:rPr>
        <w:t>5</w:t>
      </w:r>
      <w:r w:rsidRPr="00A4022D">
        <w:rPr>
          <w:rFonts w:ascii="Times New Roman" w:hAnsi="Times New Roman" w:cs="Times New Roman"/>
          <w:sz w:val="24"/>
          <w:szCs w:val="24"/>
        </w:rPr>
        <w:t>% test</w:t>
      </w:r>
      <w:r w:rsidR="007E326F">
        <w:rPr>
          <w:rFonts w:ascii="Times New Roman" w:hAnsi="Times New Roman" w:cs="Times New Roman"/>
          <w:sz w:val="24"/>
          <w:szCs w:val="24"/>
        </w:rPr>
        <w:t>ing</w:t>
      </w:r>
      <w:r w:rsidRPr="00A4022D">
        <w:rPr>
          <w:rFonts w:ascii="Times New Roman" w:hAnsi="Times New Roman" w:cs="Times New Roman"/>
          <w:sz w:val="24"/>
          <w:szCs w:val="24"/>
        </w:rPr>
        <w:t xml:space="preserve"> data = </w:t>
      </w:r>
      <w:r w:rsidR="00BF2FFE">
        <w:rPr>
          <w:rFonts w:ascii="Times New Roman" w:hAnsi="Times New Roman" w:cs="Times New Roman"/>
          <w:sz w:val="24"/>
          <w:szCs w:val="24"/>
        </w:rPr>
        <w:t>69</w:t>
      </w:r>
    </w:p>
    <w:p w14:paraId="34996C95" w14:textId="77777777" w:rsidR="001162A2" w:rsidRPr="00A4022D" w:rsidRDefault="001162A2" w:rsidP="001162A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4022D">
        <w:rPr>
          <w:rFonts w:ascii="Times New Roman" w:hAnsi="Times New Roman" w:cs="Times New Roman"/>
          <w:b/>
          <w:sz w:val="24"/>
          <w:szCs w:val="24"/>
          <w:u w:val="single"/>
        </w:rPr>
        <w:t xml:space="preserve">Feature Importance: </w:t>
      </w:r>
    </w:p>
    <w:p w14:paraId="7CE75A88" w14:textId="642A0A5B" w:rsidR="001162A2" w:rsidRPr="00A4022D" w:rsidRDefault="001162A2" w:rsidP="001162A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 xml:space="preserve">Grade in </w:t>
      </w:r>
      <w:r w:rsidR="00BF2FFE">
        <w:rPr>
          <w:rFonts w:ascii="Times New Roman" w:hAnsi="Times New Roman" w:cs="Times New Roman"/>
          <w:sz w:val="24"/>
          <w:szCs w:val="24"/>
        </w:rPr>
        <w:t>Intro</w:t>
      </w:r>
      <w:r w:rsidRPr="00A4022D">
        <w:rPr>
          <w:rFonts w:ascii="Times New Roman" w:hAnsi="Times New Roman" w:cs="Times New Roman"/>
          <w:sz w:val="24"/>
          <w:szCs w:val="24"/>
        </w:rPr>
        <w:t xml:space="preserve"> Course: 0.2</w:t>
      </w:r>
      <w:r w:rsidR="00BF2FFE">
        <w:rPr>
          <w:rFonts w:ascii="Times New Roman" w:hAnsi="Times New Roman" w:cs="Times New Roman"/>
          <w:sz w:val="24"/>
          <w:szCs w:val="24"/>
        </w:rPr>
        <w:t>3</w:t>
      </w:r>
    </w:p>
    <w:p w14:paraId="5288FB68" w14:textId="403F9C8E" w:rsidR="001162A2" w:rsidRPr="00A4022D" w:rsidRDefault="001162A2" w:rsidP="001162A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 xml:space="preserve">Grade in </w:t>
      </w:r>
      <w:r w:rsidR="00BF2FFE">
        <w:rPr>
          <w:rFonts w:ascii="Times New Roman" w:hAnsi="Times New Roman" w:cs="Times New Roman"/>
          <w:sz w:val="24"/>
          <w:szCs w:val="24"/>
        </w:rPr>
        <w:t>Follow Up</w:t>
      </w:r>
      <w:r w:rsidRPr="00A4022D">
        <w:rPr>
          <w:rFonts w:ascii="Times New Roman" w:hAnsi="Times New Roman" w:cs="Times New Roman"/>
          <w:sz w:val="24"/>
          <w:szCs w:val="24"/>
        </w:rPr>
        <w:t xml:space="preserve"> Course: 0.</w:t>
      </w:r>
      <w:r w:rsidR="00BF2FFE">
        <w:rPr>
          <w:rFonts w:ascii="Times New Roman" w:hAnsi="Times New Roman" w:cs="Times New Roman"/>
          <w:sz w:val="24"/>
          <w:szCs w:val="24"/>
        </w:rPr>
        <w:t>32</w:t>
      </w:r>
    </w:p>
    <w:p w14:paraId="6C21A31D" w14:textId="7185D67B" w:rsidR="001162A2" w:rsidRPr="00A4022D" w:rsidRDefault="001162A2" w:rsidP="001162A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 xml:space="preserve">Grade in </w:t>
      </w:r>
      <w:r w:rsidR="00BF2FFE">
        <w:rPr>
          <w:rFonts w:ascii="Times New Roman" w:hAnsi="Times New Roman" w:cs="Times New Roman"/>
          <w:sz w:val="24"/>
          <w:szCs w:val="24"/>
        </w:rPr>
        <w:t>Fundamentals</w:t>
      </w:r>
      <w:r w:rsidRPr="00A4022D">
        <w:rPr>
          <w:rFonts w:ascii="Times New Roman" w:hAnsi="Times New Roman" w:cs="Times New Roman"/>
          <w:sz w:val="24"/>
          <w:szCs w:val="24"/>
        </w:rPr>
        <w:t xml:space="preserve"> Course: 0.</w:t>
      </w:r>
      <w:r w:rsidR="00BF2FFE">
        <w:rPr>
          <w:rFonts w:ascii="Times New Roman" w:hAnsi="Times New Roman" w:cs="Times New Roman"/>
          <w:sz w:val="24"/>
          <w:szCs w:val="24"/>
        </w:rPr>
        <w:t>44</w:t>
      </w:r>
    </w:p>
    <w:p w14:paraId="617B83AC" w14:textId="29A9A210" w:rsidR="001162A2" w:rsidRPr="00A4022D" w:rsidRDefault="001162A2" w:rsidP="001162A2">
      <w:p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b/>
          <w:sz w:val="24"/>
          <w:szCs w:val="24"/>
          <w:u w:val="single"/>
        </w:rPr>
        <w:t>Accuracy:</w:t>
      </w:r>
      <w:r w:rsidRPr="00A4022D">
        <w:rPr>
          <w:rFonts w:ascii="Times New Roman" w:hAnsi="Times New Roman" w:cs="Times New Roman"/>
          <w:sz w:val="24"/>
          <w:szCs w:val="24"/>
        </w:rPr>
        <w:t xml:space="preserve"> </w:t>
      </w:r>
      <w:r w:rsidR="00407B32">
        <w:rPr>
          <w:rFonts w:ascii="Times New Roman" w:hAnsi="Times New Roman" w:cs="Times New Roman"/>
          <w:sz w:val="24"/>
          <w:szCs w:val="24"/>
        </w:rPr>
        <w:t xml:space="preserve">From </w:t>
      </w:r>
      <w:r w:rsidRPr="00A4022D">
        <w:rPr>
          <w:rFonts w:ascii="Times New Roman" w:hAnsi="Times New Roman" w:cs="Times New Roman"/>
          <w:sz w:val="24"/>
          <w:szCs w:val="24"/>
        </w:rPr>
        <w:t>Random Forest Classifier</w:t>
      </w:r>
    </w:p>
    <w:p w14:paraId="5B9EB188" w14:textId="77777777" w:rsidR="009D442F" w:rsidRDefault="001162A2" w:rsidP="009D442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A4022D">
        <w:rPr>
          <w:rFonts w:ascii="Times New Roman" w:hAnsi="Times New Roman" w:cs="Times New Roman"/>
          <w:sz w:val="24"/>
          <w:szCs w:val="24"/>
        </w:rPr>
        <w:t xml:space="preserve">Test Data Accuracy = </w:t>
      </w:r>
      <w:r w:rsidR="00656818">
        <w:rPr>
          <w:rFonts w:ascii="Times New Roman" w:hAnsi="Times New Roman" w:cs="Times New Roman"/>
          <w:sz w:val="24"/>
          <w:szCs w:val="24"/>
        </w:rPr>
        <w:t>59.42</w:t>
      </w:r>
      <w:r w:rsidRPr="00A4022D">
        <w:rPr>
          <w:rFonts w:ascii="Times New Roman" w:hAnsi="Times New Roman" w:cs="Times New Roman"/>
          <w:sz w:val="24"/>
          <w:szCs w:val="24"/>
        </w:rPr>
        <w:t>%</w:t>
      </w:r>
    </w:p>
    <w:p w14:paraId="6438156D" w14:textId="0C5811A5" w:rsidR="001162A2" w:rsidRPr="009D442F" w:rsidRDefault="009D442F" w:rsidP="009D442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EE585B7" wp14:editId="7FE2FABB">
            <wp:simplePos x="0" y="0"/>
            <wp:positionH relativeFrom="margin">
              <wp:align>center</wp:align>
            </wp:positionH>
            <wp:positionV relativeFrom="paragraph">
              <wp:posOffset>270538</wp:posOffset>
            </wp:positionV>
            <wp:extent cx="7409815" cy="3418205"/>
            <wp:effectExtent l="0" t="0" r="63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09815" cy="341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62A2" w:rsidRPr="009D442F">
        <w:rPr>
          <w:rFonts w:ascii="Times New Roman" w:hAnsi="Times New Roman" w:cs="Times New Roman"/>
          <w:sz w:val="24"/>
          <w:szCs w:val="24"/>
        </w:rPr>
        <w:t xml:space="preserve">Train Data Accuracy = </w:t>
      </w:r>
      <w:r w:rsidR="00656818" w:rsidRPr="009D442F">
        <w:rPr>
          <w:rFonts w:ascii="Times New Roman" w:hAnsi="Times New Roman" w:cs="Times New Roman"/>
          <w:sz w:val="24"/>
          <w:szCs w:val="24"/>
        </w:rPr>
        <w:t>88.18</w:t>
      </w:r>
      <w:r w:rsidR="001162A2" w:rsidRPr="009D442F">
        <w:rPr>
          <w:rFonts w:ascii="Times New Roman" w:hAnsi="Times New Roman" w:cs="Times New Roman"/>
          <w:sz w:val="24"/>
          <w:szCs w:val="24"/>
        </w:rPr>
        <w:t>%</w:t>
      </w:r>
    </w:p>
    <w:p w14:paraId="569AE0FF" w14:textId="3B327B22" w:rsidR="001162A2" w:rsidRDefault="00E666C2" w:rsidP="001162A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666C2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Analysis:</w:t>
      </w:r>
    </w:p>
    <w:p w14:paraId="501452E1" w14:textId="5EF38F60" w:rsidR="00E666C2" w:rsidRPr="00E666C2" w:rsidRDefault="00E666C2" w:rsidP="005032C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All students who receive </w:t>
      </w:r>
      <w:r w:rsidRPr="005032C2">
        <w:rPr>
          <w:rFonts w:ascii="Times New Roman" w:hAnsi="Times New Roman" w:cs="Times New Roman"/>
          <w:sz w:val="24"/>
          <w:szCs w:val="24"/>
          <w:u w:val="single"/>
        </w:rPr>
        <w:t>greater than 3.83 in Fundamentals</w:t>
      </w:r>
      <w:r>
        <w:rPr>
          <w:rFonts w:ascii="Times New Roman" w:hAnsi="Times New Roman" w:cs="Times New Roman"/>
          <w:sz w:val="24"/>
          <w:szCs w:val="24"/>
        </w:rPr>
        <w:t xml:space="preserve"> with </w:t>
      </w:r>
      <w:r w:rsidR="006063BD" w:rsidRPr="005032C2">
        <w:rPr>
          <w:rFonts w:ascii="Times New Roman" w:hAnsi="Times New Roman" w:cs="Times New Roman"/>
          <w:sz w:val="24"/>
          <w:szCs w:val="24"/>
          <w:u w:val="single"/>
        </w:rPr>
        <w:t xml:space="preserve">greater than </w:t>
      </w:r>
      <w:r w:rsidRPr="005032C2">
        <w:rPr>
          <w:rFonts w:ascii="Times New Roman" w:hAnsi="Times New Roman" w:cs="Times New Roman"/>
          <w:sz w:val="24"/>
          <w:szCs w:val="24"/>
          <w:u w:val="single"/>
        </w:rPr>
        <w:t>3.16 in Follow Up</w:t>
      </w:r>
      <w:r>
        <w:rPr>
          <w:rFonts w:ascii="Times New Roman" w:hAnsi="Times New Roman" w:cs="Times New Roman"/>
          <w:sz w:val="24"/>
          <w:szCs w:val="24"/>
        </w:rPr>
        <w:t xml:space="preserve"> are predicted to get </w:t>
      </w:r>
      <w:r>
        <w:rPr>
          <w:rFonts w:ascii="Times New Roman" w:hAnsi="Times New Roman" w:cs="Times New Roman"/>
          <w:sz w:val="24"/>
          <w:szCs w:val="24"/>
          <w:u w:val="single"/>
        </w:rPr>
        <w:t>Good Grades</w:t>
      </w:r>
    </w:p>
    <w:p w14:paraId="0C7F1C0E" w14:textId="35ADF926" w:rsidR="00E666C2" w:rsidRPr="00E666C2" w:rsidRDefault="00E666C2" w:rsidP="005032C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Students who get </w:t>
      </w:r>
      <w:r w:rsidRPr="005032C2">
        <w:rPr>
          <w:rFonts w:ascii="Times New Roman" w:hAnsi="Times New Roman" w:cs="Times New Roman"/>
          <w:sz w:val="24"/>
          <w:szCs w:val="24"/>
          <w:u w:val="single"/>
        </w:rPr>
        <w:t>less than or equal to 3.16 in Follow U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063BD">
        <w:rPr>
          <w:rFonts w:ascii="Times New Roman" w:hAnsi="Times New Roman" w:cs="Times New Roman"/>
          <w:sz w:val="24"/>
          <w:szCs w:val="24"/>
        </w:rPr>
        <w:t xml:space="preserve">course with </w:t>
      </w:r>
      <w:r w:rsidR="006063BD" w:rsidRPr="005032C2">
        <w:rPr>
          <w:rFonts w:ascii="Times New Roman" w:hAnsi="Times New Roman" w:cs="Times New Roman"/>
          <w:sz w:val="24"/>
          <w:szCs w:val="24"/>
          <w:u w:val="single"/>
        </w:rPr>
        <w:t>greater than 3.8 in Fundamentals course</w:t>
      </w:r>
      <w:r w:rsidR="006063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e predicted to receive </w:t>
      </w:r>
      <w:r w:rsidRPr="00E666C2">
        <w:rPr>
          <w:rFonts w:ascii="Times New Roman" w:hAnsi="Times New Roman" w:cs="Times New Roman"/>
          <w:sz w:val="24"/>
          <w:szCs w:val="24"/>
          <w:u w:val="single"/>
        </w:rPr>
        <w:t>Bad Grades</w:t>
      </w:r>
    </w:p>
    <w:p w14:paraId="7A1AA356" w14:textId="2D3422EF" w:rsidR="00E666C2" w:rsidRPr="00407B32" w:rsidRDefault="00E666C2" w:rsidP="005032C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Students with </w:t>
      </w:r>
      <w:r w:rsidRPr="005032C2">
        <w:rPr>
          <w:rFonts w:ascii="Times New Roman" w:hAnsi="Times New Roman" w:cs="Times New Roman"/>
          <w:sz w:val="24"/>
          <w:szCs w:val="24"/>
          <w:u w:val="single"/>
        </w:rPr>
        <w:t xml:space="preserve">grades greater than 3.8 in Intro </w:t>
      </w:r>
      <w:r w:rsidR="006063BD" w:rsidRPr="005032C2">
        <w:rPr>
          <w:rFonts w:ascii="Times New Roman" w:hAnsi="Times New Roman" w:cs="Times New Roman"/>
          <w:sz w:val="24"/>
          <w:szCs w:val="24"/>
          <w:u w:val="single"/>
        </w:rPr>
        <w:t>course</w:t>
      </w:r>
      <w:r w:rsidR="006063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ut </w:t>
      </w:r>
      <w:r w:rsidRPr="005032C2">
        <w:rPr>
          <w:rFonts w:ascii="Times New Roman" w:hAnsi="Times New Roman" w:cs="Times New Roman"/>
          <w:sz w:val="24"/>
          <w:szCs w:val="24"/>
          <w:u w:val="single"/>
        </w:rPr>
        <w:t>less than</w:t>
      </w:r>
      <w:r w:rsidR="006063BD" w:rsidRPr="005032C2">
        <w:rPr>
          <w:rFonts w:ascii="Times New Roman" w:hAnsi="Times New Roman" w:cs="Times New Roman"/>
          <w:sz w:val="24"/>
          <w:szCs w:val="24"/>
          <w:u w:val="single"/>
        </w:rPr>
        <w:t xml:space="preserve"> or equal to</w:t>
      </w:r>
      <w:r w:rsidRPr="005032C2">
        <w:rPr>
          <w:rFonts w:ascii="Times New Roman" w:hAnsi="Times New Roman" w:cs="Times New Roman"/>
          <w:sz w:val="24"/>
          <w:szCs w:val="24"/>
          <w:u w:val="single"/>
        </w:rPr>
        <w:t xml:space="preserve"> 3.8 in Fundamentals </w:t>
      </w:r>
      <w:r w:rsidR="006063BD" w:rsidRPr="005032C2">
        <w:rPr>
          <w:rFonts w:ascii="Times New Roman" w:hAnsi="Times New Roman" w:cs="Times New Roman"/>
          <w:sz w:val="24"/>
          <w:szCs w:val="24"/>
          <w:u w:val="single"/>
        </w:rPr>
        <w:t>course</w:t>
      </w:r>
      <w:r w:rsidR="006063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e predicted to get </w:t>
      </w:r>
      <w:r>
        <w:rPr>
          <w:rFonts w:ascii="Times New Roman" w:hAnsi="Times New Roman" w:cs="Times New Roman"/>
          <w:sz w:val="24"/>
          <w:szCs w:val="24"/>
          <w:u w:val="single"/>
        </w:rPr>
        <w:t>G</w:t>
      </w:r>
      <w:r w:rsidRPr="00E666C2">
        <w:rPr>
          <w:rFonts w:ascii="Times New Roman" w:hAnsi="Times New Roman" w:cs="Times New Roman"/>
          <w:sz w:val="24"/>
          <w:szCs w:val="24"/>
          <w:u w:val="single"/>
        </w:rPr>
        <w:t xml:space="preserve">ood </w:t>
      </w:r>
      <w:r>
        <w:rPr>
          <w:rFonts w:ascii="Times New Roman" w:hAnsi="Times New Roman" w:cs="Times New Roman"/>
          <w:sz w:val="24"/>
          <w:szCs w:val="24"/>
          <w:u w:val="single"/>
        </w:rPr>
        <w:t>G</w:t>
      </w:r>
      <w:r w:rsidRPr="00E666C2">
        <w:rPr>
          <w:rFonts w:ascii="Times New Roman" w:hAnsi="Times New Roman" w:cs="Times New Roman"/>
          <w:sz w:val="24"/>
          <w:szCs w:val="24"/>
          <w:u w:val="single"/>
        </w:rPr>
        <w:t>rades</w:t>
      </w:r>
    </w:p>
    <w:p w14:paraId="5A055A27" w14:textId="3EBE6CC2" w:rsidR="00407B32" w:rsidRPr="00E666C2" w:rsidRDefault="00407B32" w:rsidP="005032C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Students with grades </w:t>
      </w:r>
      <w:r w:rsidRPr="00407B32">
        <w:rPr>
          <w:rFonts w:ascii="Times New Roman" w:hAnsi="Times New Roman" w:cs="Times New Roman"/>
          <w:sz w:val="24"/>
          <w:szCs w:val="24"/>
          <w:u w:val="single"/>
        </w:rPr>
        <w:t>less than or equal to 3.8 in Intro Course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407B32">
        <w:rPr>
          <w:rFonts w:ascii="Times New Roman" w:hAnsi="Times New Roman" w:cs="Times New Roman"/>
          <w:sz w:val="24"/>
          <w:szCs w:val="24"/>
          <w:u w:val="single"/>
        </w:rPr>
        <w:t>less than or equal to 3.8 in Fundamentals Course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e predicted to get </w:t>
      </w:r>
      <w:r>
        <w:rPr>
          <w:rFonts w:ascii="Times New Roman" w:hAnsi="Times New Roman" w:cs="Times New Roman"/>
          <w:sz w:val="24"/>
          <w:szCs w:val="24"/>
          <w:u w:val="single"/>
        </w:rPr>
        <w:t>Bad Grades</w:t>
      </w:r>
    </w:p>
    <w:p w14:paraId="194911F5" w14:textId="68EC5A5E" w:rsidR="006063BD" w:rsidRPr="008839B7" w:rsidRDefault="00E666C2" w:rsidP="001162A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8839B7">
        <w:rPr>
          <w:rFonts w:ascii="Times New Roman" w:hAnsi="Times New Roman" w:cs="Times New Roman"/>
          <w:sz w:val="24"/>
          <w:szCs w:val="24"/>
        </w:rPr>
        <w:t xml:space="preserve">Students with </w:t>
      </w:r>
      <w:r w:rsidRPr="008839B7">
        <w:rPr>
          <w:rFonts w:ascii="Times New Roman" w:hAnsi="Times New Roman" w:cs="Times New Roman"/>
          <w:sz w:val="24"/>
          <w:szCs w:val="24"/>
          <w:u w:val="single"/>
        </w:rPr>
        <w:t>less than or equal to 2.83 in Fundamentals Course</w:t>
      </w:r>
      <w:r w:rsidRPr="008839B7">
        <w:rPr>
          <w:rFonts w:ascii="Times New Roman" w:hAnsi="Times New Roman" w:cs="Times New Roman"/>
          <w:sz w:val="24"/>
          <w:szCs w:val="24"/>
        </w:rPr>
        <w:t xml:space="preserve"> are predicted to receive </w:t>
      </w:r>
      <w:r w:rsidRPr="008839B7">
        <w:rPr>
          <w:rFonts w:ascii="Times New Roman" w:hAnsi="Times New Roman" w:cs="Times New Roman"/>
          <w:sz w:val="24"/>
          <w:szCs w:val="24"/>
          <w:u w:val="single"/>
        </w:rPr>
        <w:t>Bad Grades</w:t>
      </w:r>
      <w:r w:rsidR="006063BD" w:rsidRPr="008839B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063BD" w:rsidRPr="008839B7">
        <w:rPr>
          <w:rFonts w:ascii="Times New Roman" w:hAnsi="Times New Roman" w:cs="Times New Roman"/>
          <w:sz w:val="24"/>
          <w:szCs w:val="24"/>
        </w:rPr>
        <w:t>regardless of grades in other courses</w:t>
      </w:r>
      <w:r w:rsidRPr="008839B7">
        <w:rPr>
          <w:rFonts w:ascii="Times New Roman" w:hAnsi="Times New Roman" w:cs="Times New Roman"/>
          <w:sz w:val="24"/>
          <w:szCs w:val="24"/>
        </w:rPr>
        <w:t xml:space="preserve">. However, if students have received </w:t>
      </w:r>
      <w:r w:rsidRPr="008839B7">
        <w:rPr>
          <w:rFonts w:ascii="Times New Roman" w:hAnsi="Times New Roman" w:cs="Times New Roman"/>
          <w:sz w:val="24"/>
          <w:szCs w:val="24"/>
          <w:u w:val="single"/>
        </w:rPr>
        <w:t>greater than 2.8 in Follow Up,</w:t>
      </w:r>
      <w:r w:rsidR="006063BD" w:rsidRPr="008839B7">
        <w:rPr>
          <w:rFonts w:ascii="Times New Roman" w:hAnsi="Times New Roman" w:cs="Times New Roman"/>
          <w:sz w:val="24"/>
          <w:szCs w:val="24"/>
          <w:u w:val="single"/>
        </w:rPr>
        <w:t xml:space="preserve"> greater than</w:t>
      </w:r>
      <w:r w:rsidRPr="008839B7">
        <w:rPr>
          <w:rFonts w:ascii="Times New Roman" w:hAnsi="Times New Roman" w:cs="Times New Roman"/>
          <w:sz w:val="24"/>
          <w:szCs w:val="24"/>
          <w:u w:val="single"/>
        </w:rPr>
        <w:t xml:space="preserve"> 3.1 in Intro with greater than 2.5 in Fundamentals</w:t>
      </w:r>
      <w:r w:rsidRPr="008839B7">
        <w:rPr>
          <w:rFonts w:ascii="Times New Roman" w:hAnsi="Times New Roman" w:cs="Times New Roman"/>
          <w:sz w:val="24"/>
          <w:szCs w:val="24"/>
        </w:rPr>
        <w:t xml:space="preserve">, then they are predicted to get </w:t>
      </w:r>
      <w:r w:rsidRPr="008839B7">
        <w:rPr>
          <w:rFonts w:ascii="Times New Roman" w:hAnsi="Times New Roman" w:cs="Times New Roman"/>
          <w:sz w:val="24"/>
          <w:szCs w:val="24"/>
          <w:u w:val="single"/>
        </w:rPr>
        <w:t>Good Grades</w:t>
      </w:r>
    </w:p>
    <w:p w14:paraId="416CB7EE" w14:textId="3A733CA1" w:rsidR="000F7F97" w:rsidRPr="000F7F97" w:rsidRDefault="000F7F97" w:rsidP="001162A2">
      <w:pPr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0F7F97">
        <w:rPr>
          <w:rFonts w:ascii="Times New Roman" w:hAnsi="Times New Roman" w:cs="Times New Roman"/>
          <w:b/>
          <w:sz w:val="36"/>
          <w:szCs w:val="36"/>
          <w:u w:val="single"/>
        </w:rPr>
        <w:t>Hypothesis 3:</w:t>
      </w:r>
    </w:p>
    <w:p w14:paraId="0EB66DC8" w14:textId="23B06704" w:rsidR="001162A2" w:rsidRDefault="006063BD" w:rsidP="001162A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</w:t>
      </w:r>
      <w:r w:rsidR="001162A2" w:rsidRPr="00DA2C16">
        <w:rPr>
          <w:rFonts w:ascii="Times New Roman" w:hAnsi="Times New Roman" w:cs="Times New Roman"/>
          <w:sz w:val="28"/>
          <w:szCs w:val="28"/>
        </w:rPr>
        <w:t xml:space="preserve">ho does better in </w:t>
      </w:r>
      <w:r>
        <w:rPr>
          <w:rFonts w:ascii="Times New Roman" w:hAnsi="Times New Roman" w:cs="Times New Roman"/>
          <w:sz w:val="28"/>
          <w:szCs w:val="28"/>
        </w:rPr>
        <w:t>Intro Course</w:t>
      </w:r>
      <w:r w:rsidR="001162A2" w:rsidRPr="00DA2C16">
        <w:rPr>
          <w:rFonts w:ascii="Times New Roman" w:hAnsi="Times New Roman" w:cs="Times New Roman"/>
          <w:sz w:val="28"/>
          <w:szCs w:val="28"/>
        </w:rPr>
        <w:t>?</w:t>
      </w:r>
    </w:p>
    <w:p w14:paraId="079E4EA7" w14:textId="1C63C78F" w:rsidR="001162A2" w:rsidRDefault="001162A2" w:rsidP="001162A2">
      <w:pPr>
        <w:rPr>
          <w:rFonts w:ascii="Times New Roman" w:hAnsi="Times New Roman" w:cs="Times New Roman"/>
          <w:sz w:val="28"/>
          <w:szCs w:val="28"/>
        </w:rPr>
      </w:pPr>
      <w:r w:rsidRPr="00AA35E6">
        <w:rPr>
          <w:rFonts w:ascii="Times New Roman" w:hAnsi="Times New Roman" w:cs="Times New Roman"/>
          <w:b/>
          <w:sz w:val="24"/>
          <w:szCs w:val="24"/>
        </w:rPr>
        <w:t>Sub data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063BD">
        <w:rPr>
          <w:rFonts w:ascii="Times New Roman" w:hAnsi="Times New Roman" w:cs="Times New Roman"/>
          <w:sz w:val="24"/>
          <w:szCs w:val="24"/>
        </w:rPr>
        <w:t xml:space="preserve">Non-Science </w:t>
      </w:r>
      <w:r>
        <w:rPr>
          <w:rFonts w:ascii="Times New Roman" w:hAnsi="Times New Roman" w:cs="Times New Roman"/>
          <w:sz w:val="24"/>
          <w:szCs w:val="24"/>
        </w:rPr>
        <w:t>Students</w:t>
      </w:r>
    </w:p>
    <w:p w14:paraId="465850B4" w14:textId="77777777" w:rsidR="00DA6372" w:rsidRDefault="001162A2" w:rsidP="001162A2">
      <w:pPr>
        <w:rPr>
          <w:rFonts w:ascii="Times New Roman" w:hAnsi="Times New Roman" w:cs="Times New Roman"/>
          <w:sz w:val="24"/>
          <w:szCs w:val="24"/>
        </w:rPr>
      </w:pPr>
      <w:r w:rsidRPr="00AA35E6">
        <w:rPr>
          <w:rFonts w:ascii="Times New Roman" w:hAnsi="Times New Roman" w:cs="Times New Roman"/>
          <w:b/>
          <w:sz w:val="24"/>
          <w:szCs w:val="24"/>
        </w:rPr>
        <w:t>Input Variables:</w:t>
      </w:r>
      <w:r w:rsidRPr="00DA2C1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BA2606" w14:textId="77777777" w:rsidR="00DA6372" w:rsidRPr="00DA6372" w:rsidRDefault="001162A2" w:rsidP="00DA637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8"/>
          <w:szCs w:val="28"/>
        </w:rPr>
      </w:pPr>
      <w:r w:rsidRPr="00DA6372">
        <w:rPr>
          <w:rFonts w:ascii="Times New Roman" w:hAnsi="Times New Roman" w:cs="Times New Roman"/>
          <w:sz w:val="24"/>
          <w:szCs w:val="24"/>
        </w:rPr>
        <w:t>SAT Reading</w:t>
      </w:r>
    </w:p>
    <w:p w14:paraId="7E65A3FB" w14:textId="77777777" w:rsidR="00DA6372" w:rsidRPr="00DA6372" w:rsidRDefault="001162A2" w:rsidP="00DA637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8"/>
          <w:szCs w:val="28"/>
        </w:rPr>
      </w:pPr>
      <w:r w:rsidRPr="00DA6372">
        <w:rPr>
          <w:rFonts w:ascii="Times New Roman" w:hAnsi="Times New Roman" w:cs="Times New Roman"/>
          <w:sz w:val="24"/>
          <w:szCs w:val="24"/>
        </w:rPr>
        <w:t>SAT Math</w:t>
      </w:r>
    </w:p>
    <w:p w14:paraId="5F3C0A99" w14:textId="4248D023" w:rsidR="001162A2" w:rsidRPr="00DA6372" w:rsidRDefault="001162A2" w:rsidP="00DA637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8"/>
          <w:szCs w:val="28"/>
        </w:rPr>
      </w:pPr>
      <w:r w:rsidRPr="00DA6372">
        <w:rPr>
          <w:rFonts w:ascii="Times New Roman" w:hAnsi="Times New Roman" w:cs="Times New Roman"/>
          <w:sz w:val="24"/>
          <w:szCs w:val="24"/>
        </w:rPr>
        <w:t>High School GPA</w:t>
      </w:r>
    </w:p>
    <w:p w14:paraId="1D6F76B0" w14:textId="6D5ADC30" w:rsidR="001162A2" w:rsidRDefault="001162A2" w:rsidP="001162A2">
      <w:pPr>
        <w:rPr>
          <w:rFonts w:ascii="Times New Roman" w:hAnsi="Times New Roman" w:cs="Times New Roman"/>
          <w:sz w:val="24"/>
          <w:szCs w:val="24"/>
        </w:rPr>
      </w:pPr>
      <w:r w:rsidRPr="00AA35E6">
        <w:rPr>
          <w:rFonts w:ascii="Times New Roman" w:hAnsi="Times New Roman" w:cs="Times New Roman"/>
          <w:b/>
          <w:sz w:val="24"/>
          <w:szCs w:val="24"/>
        </w:rPr>
        <w:t>Goal Attribute:</w:t>
      </w:r>
      <w:r w:rsidRPr="00DA2C16">
        <w:rPr>
          <w:rFonts w:ascii="Times New Roman" w:hAnsi="Times New Roman" w:cs="Times New Roman"/>
          <w:sz w:val="24"/>
          <w:szCs w:val="24"/>
        </w:rPr>
        <w:t xml:space="preserve"> </w:t>
      </w:r>
      <w:r w:rsidR="006063BD">
        <w:rPr>
          <w:rFonts w:ascii="Times New Roman" w:hAnsi="Times New Roman" w:cs="Times New Roman"/>
          <w:sz w:val="24"/>
          <w:szCs w:val="24"/>
        </w:rPr>
        <w:t>Grade in Intro Cour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28EF04" w14:textId="544FC0A0" w:rsidR="001162A2" w:rsidRDefault="001162A2" w:rsidP="001162A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A35E6">
        <w:rPr>
          <w:rFonts w:ascii="Times New Roman" w:hAnsi="Times New Roman" w:cs="Times New Roman"/>
          <w:sz w:val="24"/>
          <w:szCs w:val="24"/>
        </w:rPr>
        <w:t xml:space="preserve">Good </w:t>
      </w:r>
      <w:r w:rsidR="006063BD">
        <w:rPr>
          <w:rFonts w:ascii="Times New Roman" w:hAnsi="Times New Roman" w:cs="Times New Roman"/>
          <w:sz w:val="24"/>
          <w:szCs w:val="24"/>
        </w:rPr>
        <w:t>Grade</w:t>
      </w:r>
      <w:r w:rsidRPr="00AA35E6">
        <w:rPr>
          <w:rFonts w:ascii="Times New Roman" w:hAnsi="Times New Roman" w:cs="Times New Roman"/>
          <w:sz w:val="24"/>
          <w:szCs w:val="24"/>
        </w:rPr>
        <w:t xml:space="preserve"> is greater than or equal to 3.25</w:t>
      </w:r>
    </w:p>
    <w:p w14:paraId="35664552" w14:textId="4427D659" w:rsidR="001162A2" w:rsidRDefault="001162A2" w:rsidP="001162A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A35E6">
        <w:rPr>
          <w:rFonts w:ascii="Times New Roman" w:hAnsi="Times New Roman" w:cs="Times New Roman"/>
          <w:sz w:val="24"/>
          <w:szCs w:val="24"/>
        </w:rPr>
        <w:t xml:space="preserve">Bad </w:t>
      </w:r>
      <w:r w:rsidR="006063BD">
        <w:rPr>
          <w:rFonts w:ascii="Times New Roman" w:hAnsi="Times New Roman" w:cs="Times New Roman"/>
          <w:sz w:val="24"/>
          <w:szCs w:val="24"/>
        </w:rPr>
        <w:t>Grade</w:t>
      </w:r>
      <w:r w:rsidRPr="00AA35E6">
        <w:rPr>
          <w:rFonts w:ascii="Times New Roman" w:hAnsi="Times New Roman" w:cs="Times New Roman"/>
          <w:sz w:val="24"/>
          <w:szCs w:val="24"/>
        </w:rPr>
        <w:t xml:space="preserve"> is less than 3.25</w:t>
      </w:r>
    </w:p>
    <w:p w14:paraId="4756E45B" w14:textId="399829DF" w:rsidR="00B83176" w:rsidRPr="00F867C9" w:rsidRDefault="00B83176" w:rsidP="00B83176">
      <w:pPr>
        <w:rPr>
          <w:rFonts w:ascii="Times New Roman" w:hAnsi="Times New Roman" w:cs="Times New Roman"/>
          <w:b/>
          <w:sz w:val="24"/>
          <w:szCs w:val="24"/>
        </w:rPr>
      </w:pPr>
      <w:r w:rsidRPr="00F867C9">
        <w:rPr>
          <w:rFonts w:ascii="Times New Roman" w:hAnsi="Times New Roman" w:cs="Times New Roman"/>
          <w:b/>
          <w:sz w:val="24"/>
          <w:szCs w:val="24"/>
        </w:rPr>
        <w:t>Preprocessed Data:</w:t>
      </w:r>
    </w:p>
    <w:p w14:paraId="3AE25AA5" w14:textId="77777777" w:rsidR="00972B8E" w:rsidRDefault="00B83176" w:rsidP="00B8317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T Math and SAT Reading score rounded off to nearest 50 value</w:t>
      </w:r>
      <w:r w:rsidR="008839B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D8B26B5" w14:textId="24C529D3" w:rsidR="00B83176" w:rsidRDefault="00B83176" w:rsidP="00972B8E">
      <w:pPr>
        <w:pStyle w:val="ListParagraph"/>
        <w:numPr>
          <w:ilvl w:val="2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: 445 becomes 450, 510 becomes 500</w:t>
      </w:r>
    </w:p>
    <w:p w14:paraId="092442F6" w14:textId="77777777" w:rsidR="00972B8E" w:rsidRDefault="005258C8" w:rsidP="00B8317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 School GPA is rounded off to nearest first decimal place</w:t>
      </w:r>
      <w:r w:rsidR="008839B7">
        <w:rPr>
          <w:rFonts w:ascii="Times New Roman" w:hAnsi="Times New Roman" w:cs="Times New Roman"/>
          <w:sz w:val="24"/>
          <w:szCs w:val="24"/>
        </w:rPr>
        <w:t xml:space="preserve"> valu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C78D4ED" w14:textId="18BC415D" w:rsidR="005258C8" w:rsidRPr="00B83176" w:rsidRDefault="005258C8" w:rsidP="00972B8E">
      <w:pPr>
        <w:pStyle w:val="ListParagraph"/>
        <w:numPr>
          <w:ilvl w:val="2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 3.24 becomes 3.2, 2.36 becomes </w:t>
      </w:r>
      <w:r w:rsidR="00EC7B26">
        <w:rPr>
          <w:rFonts w:ascii="Times New Roman" w:hAnsi="Times New Roman" w:cs="Times New Roman"/>
          <w:sz w:val="24"/>
          <w:szCs w:val="24"/>
        </w:rPr>
        <w:t>2.4</w:t>
      </w:r>
    </w:p>
    <w:p w14:paraId="2F7E1E9A" w14:textId="38790C3C" w:rsidR="001162A2" w:rsidRDefault="001162A2" w:rsidP="001162A2">
      <w:pPr>
        <w:rPr>
          <w:rFonts w:ascii="Times New Roman" w:hAnsi="Times New Roman" w:cs="Times New Roman"/>
          <w:sz w:val="24"/>
          <w:szCs w:val="24"/>
        </w:rPr>
      </w:pPr>
      <w:r w:rsidRPr="00AA35E6">
        <w:rPr>
          <w:rFonts w:ascii="Times New Roman" w:hAnsi="Times New Roman" w:cs="Times New Roman"/>
          <w:b/>
          <w:sz w:val="24"/>
          <w:szCs w:val="24"/>
        </w:rPr>
        <w:t>Data Spli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2C340F9" w14:textId="77777777" w:rsidR="00841474" w:rsidRDefault="001162A2" w:rsidP="0084147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A35E6">
        <w:rPr>
          <w:rFonts w:ascii="Times New Roman" w:hAnsi="Times New Roman" w:cs="Times New Roman"/>
          <w:sz w:val="24"/>
          <w:szCs w:val="24"/>
        </w:rPr>
        <w:t xml:space="preserve">Total records = </w:t>
      </w:r>
      <w:r w:rsidR="006063BD">
        <w:rPr>
          <w:rFonts w:ascii="Times New Roman" w:hAnsi="Times New Roman" w:cs="Times New Roman"/>
          <w:sz w:val="24"/>
          <w:szCs w:val="24"/>
        </w:rPr>
        <w:t>317</w:t>
      </w:r>
    </w:p>
    <w:p w14:paraId="533915F0" w14:textId="71D906F3" w:rsidR="00841474" w:rsidRDefault="00841474" w:rsidP="0084147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0% train</w:t>
      </w:r>
      <w:r w:rsidR="008839B7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data = 221</w:t>
      </w:r>
    </w:p>
    <w:p w14:paraId="1108206F" w14:textId="4A3C199F" w:rsidR="001162A2" w:rsidRDefault="001162A2" w:rsidP="001162A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A35E6">
        <w:rPr>
          <w:rFonts w:ascii="Times New Roman" w:hAnsi="Times New Roman" w:cs="Times New Roman"/>
          <w:sz w:val="24"/>
          <w:szCs w:val="24"/>
        </w:rPr>
        <w:t>30% test</w:t>
      </w:r>
      <w:r w:rsidR="008839B7">
        <w:rPr>
          <w:rFonts w:ascii="Times New Roman" w:hAnsi="Times New Roman" w:cs="Times New Roman"/>
          <w:sz w:val="24"/>
          <w:szCs w:val="24"/>
        </w:rPr>
        <w:t>ing</w:t>
      </w:r>
      <w:r w:rsidRPr="00AA35E6">
        <w:rPr>
          <w:rFonts w:ascii="Times New Roman" w:hAnsi="Times New Roman" w:cs="Times New Roman"/>
          <w:sz w:val="24"/>
          <w:szCs w:val="24"/>
        </w:rPr>
        <w:t xml:space="preserve"> data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="008A0621">
        <w:rPr>
          <w:rFonts w:ascii="Times New Roman" w:hAnsi="Times New Roman" w:cs="Times New Roman"/>
          <w:sz w:val="24"/>
          <w:szCs w:val="24"/>
        </w:rPr>
        <w:t>96</w:t>
      </w:r>
    </w:p>
    <w:p w14:paraId="0D72B6A8" w14:textId="5A2DF15C" w:rsidR="001162A2" w:rsidRDefault="001162A2" w:rsidP="001162A2">
      <w:pPr>
        <w:rPr>
          <w:rFonts w:ascii="Times New Roman" w:hAnsi="Times New Roman" w:cs="Times New Roman"/>
          <w:b/>
          <w:sz w:val="24"/>
          <w:szCs w:val="24"/>
        </w:rPr>
      </w:pPr>
      <w:r w:rsidRPr="00AA35E6">
        <w:rPr>
          <w:rFonts w:ascii="Times New Roman" w:hAnsi="Times New Roman" w:cs="Times New Roman"/>
          <w:b/>
          <w:sz w:val="24"/>
          <w:szCs w:val="24"/>
        </w:rPr>
        <w:t>Feature Importance:</w:t>
      </w:r>
    </w:p>
    <w:p w14:paraId="04D613A4" w14:textId="6AFF9382" w:rsidR="001162A2" w:rsidRDefault="001162A2" w:rsidP="001162A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AT Reading: </w:t>
      </w:r>
      <w:r w:rsidRPr="00AA35E6">
        <w:rPr>
          <w:rFonts w:ascii="Times New Roman" w:hAnsi="Times New Roman" w:cs="Times New Roman"/>
          <w:sz w:val="24"/>
          <w:szCs w:val="24"/>
        </w:rPr>
        <w:t>0.</w:t>
      </w:r>
      <w:r w:rsidR="006063BD">
        <w:rPr>
          <w:rFonts w:ascii="Times New Roman" w:hAnsi="Times New Roman" w:cs="Times New Roman"/>
          <w:sz w:val="24"/>
          <w:szCs w:val="24"/>
        </w:rPr>
        <w:t>32</w:t>
      </w:r>
    </w:p>
    <w:p w14:paraId="23BC2E6E" w14:textId="57AB488E" w:rsidR="001162A2" w:rsidRDefault="001162A2" w:rsidP="001162A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AT Math: </w:t>
      </w:r>
      <w:r w:rsidRPr="00AA35E6">
        <w:rPr>
          <w:rFonts w:ascii="Times New Roman" w:hAnsi="Times New Roman" w:cs="Times New Roman"/>
          <w:sz w:val="24"/>
          <w:szCs w:val="24"/>
        </w:rPr>
        <w:t>0.</w:t>
      </w:r>
      <w:r>
        <w:rPr>
          <w:rFonts w:ascii="Times New Roman" w:hAnsi="Times New Roman" w:cs="Times New Roman"/>
          <w:sz w:val="24"/>
          <w:szCs w:val="24"/>
        </w:rPr>
        <w:t>3</w:t>
      </w:r>
      <w:r w:rsidR="006063BD">
        <w:rPr>
          <w:rFonts w:ascii="Times New Roman" w:hAnsi="Times New Roman" w:cs="Times New Roman"/>
          <w:sz w:val="24"/>
          <w:szCs w:val="24"/>
        </w:rPr>
        <w:t>7</w:t>
      </w:r>
    </w:p>
    <w:p w14:paraId="054E001D" w14:textId="48DF0BCA" w:rsidR="001162A2" w:rsidRPr="00AA35E6" w:rsidRDefault="001162A2" w:rsidP="001162A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High School GPA: </w:t>
      </w:r>
      <w:r w:rsidRPr="00AA35E6">
        <w:rPr>
          <w:rFonts w:ascii="Times New Roman" w:hAnsi="Times New Roman" w:cs="Times New Roman"/>
          <w:sz w:val="24"/>
          <w:szCs w:val="24"/>
        </w:rPr>
        <w:t>0.</w:t>
      </w:r>
      <w:r w:rsidR="006063BD">
        <w:rPr>
          <w:rFonts w:ascii="Times New Roman" w:hAnsi="Times New Roman" w:cs="Times New Roman"/>
          <w:sz w:val="24"/>
          <w:szCs w:val="24"/>
        </w:rPr>
        <w:t>29</w:t>
      </w:r>
    </w:p>
    <w:p w14:paraId="1C671D52" w14:textId="69F82657" w:rsidR="001162A2" w:rsidRDefault="001162A2" w:rsidP="001162A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A35E6">
        <w:rPr>
          <w:rFonts w:ascii="Times New Roman" w:hAnsi="Times New Roman" w:cs="Times New Roman"/>
          <w:b/>
          <w:sz w:val="24"/>
          <w:szCs w:val="24"/>
        </w:rPr>
        <w:t>Data Accuracy:</w:t>
      </w:r>
    </w:p>
    <w:p w14:paraId="07E5FB1B" w14:textId="77777777" w:rsidR="003D135C" w:rsidRPr="003D135C" w:rsidRDefault="001162A2" w:rsidP="001162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D135C">
        <w:rPr>
          <w:rFonts w:ascii="Times New Roman" w:hAnsi="Times New Roman" w:cs="Times New Roman"/>
          <w:b/>
          <w:sz w:val="24"/>
          <w:szCs w:val="24"/>
        </w:rPr>
        <w:t xml:space="preserve">Test Data Accuracy: </w:t>
      </w:r>
      <w:r w:rsidR="00D26331" w:rsidRPr="003D135C">
        <w:rPr>
          <w:rFonts w:ascii="Times New Roman" w:hAnsi="Times New Roman" w:cs="Times New Roman"/>
          <w:sz w:val="24"/>
          <w:szCs w:val="24"/>
        </w:rPr>
        <w:t>79.16</w:t>
      </w:r>
      <w:r w:rsidRPr="003D135C">
        <w:rPr>
          <w:rFonts w:ascii="Times New Roman" w:hAnsi="Times New Roman" w:cs="Times New Roman"/>
          <w:sz w:val="24"/>
          <w:szCs w:val="24"/>
        </w:rPr>
        <w:t>%</w:t>
      </w:r>
    </w:p>
    <w:p w14:paraId="31F9E436" w14:textId="12BF4B1E" w:rsidR="000F7F97" w:rsidRPr="003D135C" w:rsidRDefault="003D135C" w:rsidP="001162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3308C4D3" wp14:editId="73896D50">
            <wp:simplePos x="0" y="0"/>
            <wp:positionH relativeFrom="margin">
              <wp:align>center</wp:align>
            </wp:positionH>
            <wp:positionV relativeFrom="paragraph">
              <wp:posOffset>235585</wp:posOffset>
            </wp:positionV>
            <wp:extent cx="7295541" cy="3228975"/>
            <wp:effectExtent l="0" t="0" r="63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5541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62A2" w:rsidRPr="003D135C">
        <w:rPr>
          <w:rFonts w:ascii="Times New Roman" w:hAnsi="Times New Roman" w:cs="Times New Roman"/>
          <w:b/>
          <w:sz w:val="24"/>
          <w:szCs w:val="24"/>
        </w:rPr>
        <w:t xml:space="preserve">Train Data Accuracy: </w:t>
      </w:r>
      <w:r w:rsidR="001162A2" w:rsidRPr="003D135C">
        <w:rPr>
          <w:rFonts w:ascii="Times New Roman" w:hAnsi="Times New Roman" w:cs="Times New Roman"/>
          <w:sz w:val="24"/>
          <w:szCs w:val="24"/>
        </w:rPr>
        <w:t>9</w:t>
      </w:r>
      <w:r w:rsidR="00D26331" w:rsidRPr="003D135C">
        <w:rPr>
          <w:rFonts w:ascii="Times New Roman" w:hAnsi="Times New Roman" w:cs="Times New Roman"/>
          <w:sz w:val="24"/>
          <w:szCs w:val="24"/>
        </w:rPr>
        <w:t>3.66</w:t>
      </w:r>
      <w:r w:rsidR="001162A2" w:rsidRPr="003D135C">
        <w:rPr>
          <w:rFonts w:ascii="Times New Roman" w:hAnsi="Times New Roman" w:cs="Times New Roman"/>
          <w:sz w:val="24"/>
          <w:szCs w:val="24"/>
        </w:rPr>
        <w:t>%</w:t>
      </w:r>
    </w:p>
    <w:p w14:paraId="0B4CA863" w14:textId="65915037" w:rsidR="001162A2" w:rsidRDefault="001162A2" w:rsidP="001162A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nalysis:</w:t>
      </w:r>
    </w:p>
    <w:p w14:paraId="4206D452" w14:textId="61D53FE7" w:rsidR="003D135C" w:rsidRPr="003D135C" w:rsidRDefault="00167457" w:rsidP="003D135C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students with </w:t>
      </w:r>
      <w:r w:rsidRPr="000346BD">
        <w:rPr>
          <w:rFonts w:ascii="Times New Roman" w:hAnsi="Times New Roman" w:cs="Times New Roman"/>
          <w:sz w:val="24"/>
          <w:szCs w:val="24"/>
          <w:u w:val="single"/>
        </w:rPr>
        <w:t xml:space="preserve">SAT Math </w:t>
      </w:r>
      <w:r w:rsidR="00031AEF" w:rsidRPr="000346BD">
        <w:rPr>
          <w:rFonts w:ascii="Times New Roman" w:hAnsi="Times New Roman" w:cs="Times New Roman"/>
          <w:sz w:val="24"/>
          <w:szCs w:val="24"/>
          <w:u w:val="single"/>
        </w:rPr>
        <w:t xml:space="preserve">and SAT Reading </w:t>
      </w:r>
      <w:r w:rsidRPr="000346BD">
        <w:rPr>
          <w:rFonts w:ascii="Times New Roman" w:hAnsi="Times New Roman" w:cs="Times New Roman"/>
          <w:sz w:val="24"/>
          <w:szCs w:val="24"/>
          <w:u w:val="single"/>
        </w:rPr>
        <w:t>score greater than</w:t>
      </w:r>
      <w:r w:rsidR="00031AEF" w:rsidRPr="000346BD">
        <w:rPr>
          <w:rFonts w:ascii="Times New Roman" w:hAnsi="Times New Roman" w:cs="Times New Roman"/>
          <w:sz w:val="24"/>
          <w:szCs w:val="24"/>
          <w:u w:val="single"/>
        </w:rPr>
        <w:t xml:space="preserve"> 625</w:t>
      </w:r>
      <w:r w:rsidR="00031AEF">
        <w:rPr>
          <w:rFonts w:ascii="Times New Roman" w:hAnsi="Times New Roman" w:cs="Times New Roman"/>
          <w:sz w:val="24"/>
          <w:szCs w:val="24"/>
        </w:rPr>
        <w:t xml:space="preserve"> with </w:t>
      </w:r>
      <w:r w:rsidR="00031AEF" w:rsidRPr="000346BD">
        <w:rPr>
          <w:rFonts w:ascii="Times New Roman" w:hAnsi="Times New Roman" w:cs="Times New Roman"/>
          <w:sz w:val="24"/>
          <w:szCs w:val="24"/>
          <w:u w:val="single"/>
        </w:rPr>
        <w:t>High School GPA greater than 2.</w:t>
      </w:r>
      <w:r w:rsidR="003D135C" w:rsidRPr="000346BD">
        <w:rPr>
          <w:rFonts w:ascii="Times New Roman" w:hAnsi="Times New Roman" w:cs="Times New Roman"/>
          <w:sz w:val="24"/>
          <w:szCs w:val="24"/>
          <w:u w:val="single"/>
        </w:rPr>
        <w:t xml:space="preserve">8 </w:t>
      </w:r>
      <w:r w:rsidR="003D135C">
        <w:rPr>
          <w:rFonts w:ascii="Times New Roman" w:hAnsi="Times New Roman" w:cs="Times New Roman"/>
          <w:sz w:val="24"/>
          <w:szCs w:val="24"/>
        </w:rPr>
        <w:t xml:space="preserve">are predicted to get </w:t>
      </w:r>
      <w:r w:rsidR="003D135C" w:rsidRPr="003D135C">
        <w:rPr>
          <w:rFonts w:ascii="Times New Roman" w:hAnsi="Times New Roman" w:cs="Times New Roman"/>
          <w:sz w:val="24"/>
          <w:szCs w:val="24"/>
          <w:u w:val="single"/>
        </w:rPr>
        <w:t>Good Grades</w:t>
      </w:r>
      <w:r w:rsidR="003D135C">
        <w:rPr>
          <w:rFonts w:ascii="Times New Roman" w:hAnsi="Times New Roman" w:cs="Times New Roman"/>
          <w:sz w:val="24"/>
          <w:szCs w:val="24"/>
        </w:rPr>
        <w:t>, but the ones with</w:t>
      </w:r>
      <w:r w:rsidR="000346BD">
        <w:rPr>
          <w:rFonts w:ascii="Times New Roman" w:hAnsi="Times New Roman" w:cs="Times New Roman"/>
          <w:sz w:val="24"/>
          <w:szCs w:val="24"/>
        </w:rPr>
        <w:t xml:space="preserve"> </w:t>
      </w:r>
      <w:r w:rsidR="000346BD" w:rsidRPr="00866A6F">
        <w:rPr>
          <w:rFonts w:ascii="Times New Roman" w:hAnsi="Times New Roman" w:cs="Times New Roman"/>
          <w:sz w:val="24"/>
          <w:szCs w:val="24"/>
          <w:u w:val="single"/>
        </w:rPr>
        <w:t xml:space="preserve">same SAT scores </w:t>
      </w:r>
      <w:r w:rsidR="000346BD">
        <w:rPr>
          <w:rFonts w:ascii="Times New Roman" w:hAnsi="Times New Roman" w:cs="Times New Roman"/>
          <w:sz w:val="24"/>
          <w:szCs w:val="24"/>
        </w:rPr>
        <w:t>with</w:t>
      </w:r>
      <w:r w:rsidR="003D135C">
        <w:rPr>
          <w:rFonts w:ascii="Times New Roman" w:hAnsi="Times New Roman" w:cs="Times New Roman"/>
          <w:sz w:val="24"/>
          <w:szCs w:val="24"/>
        </w:rPr>
        <w:t xml:space="preserve"> </w:t>
      </w:r>
      <w:r w:rsidR="003D135C" w:rsidRPr="000346BD">
        <w:rPr>
          <w:rFonts w:ascii="Times New Roman" w:hAnsi="Times New Roman" w:cs="Times New Roman"/>
          <w:sz w:val="24"/>
          <w:szCs w:val="24"/>
          <w:u w:val="single"/>
        </w:rPr>
        <w:t xml:space="preserve">High School GPA less than or equal to 2.8 </w:t>
      </w:r>
      <w:r w:rsidR="003D135C">
        <w:rPr>
          <w:rFonts w:ascii="Times New Roman" w:hAnsi="Times New Roman" w:cs="Times New Roman"/>
          <w:sz w:val="24"/>
          <w:szCs w:val="24"/>
        </w:rPr>
        <w:t xml:space="preserve">are predicted to get </w:t>
      </w:r>
      <w:r w:rsidR="003D135C" w:rsidRPr="003D135C">
        <w:rPr>
          <w:rFonts w:ascii="Times New Roman" w:hAnsi="Times New Roman" w:cs="Times New Roman"/>
          <w:sz w:val="24"/>
          <w:szCs w:val="24"/>
          <w:u w:val="single"/>
        </w:rPr>
        <w:t>Bad Grades</w:t>
      </w:r>
    </w:p>
    <w:p w14:paraId="5ABDF5E7" w14:textId="6299838F" w:rsidR="003D135C" w:rsidRDefault="003D135C" w:rsidP="003D135C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s with </w:t>
      </w:r>
      <w:r w:rsidRPr="000346BD">
        <w:rPr>
          <w:rFonts w:ascii="Times New Roman" w:hAnsi="Times New Roman" w:cs="Times New Roman"/>
          <w:sz w:val="24"/>
          <w:szCs w:val="24"/>
          <w:u w:val="single"/>
        </w:rPr>
        <w:t>less than or equal to 625 SAT Reading Score</w:t>
      </w:r>
      <w:r>
        <w:rPr>
          <w:rFonts w:ascii="Times New Roman" w:hAnsi="Times New Roman" w:cs="Times New Roman"/>
          <w:sz w:val="24"/>
          <w:szCs w:val="24"/>
        </w:rPr>
        <w:t xml:space="preserve"> but </w:t>
      </w:r>
      <w:r w:rsidRPr="000346BD">
        <w:rPr>
          <w:rFonts w:ascii="Times New Roman" w:hAnsi="Times New Roman" w:cs="Times New Roman"/>
          <w:sz w:val="24"/>
          <w:szCs w:val="24"/>
          <w:u w:val="single"/>
        </w:rPr>
        <w:t>greater than 725 SAT Math Sco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346BD">
        <w:rPr>
          <w:rFonts w:ascii="Times New Roman" w:hAnsi="Times New Roman" w:cs="Times New Roman"/>
          <w:sz w:val="24"/>
          <w:szCs w:val="24"/>
        </w:rPr>
        <w:t xml:space="preserve">are </w:t>
      </w:r>
      <w:r>
        <w:rPr>
          <w:rFonts w:ascii="Times New Roman" w:hAnsi="Times New Roman" w:cs="Times New Roman"/>
          <w:sz w:val="24"/>
          <w:szCs w:val="24"/>
        </w:rPr>
        <w:t xml:space="preserve">predicted to get </w:t>
      </w:r>
      <w:r w:rsidRPr="003D135C">
        <w:rPr>
          <w:rFonts w:ascii="Times New Roman" w:hAnsi="Times New Roman" w:cs="Times New Roman"/>
          <w:sz w:val="24"/>
          <w:szCs w:val="24"/>
          <w:u w:val="single"/>
        </w:rPr>
        <w:t>Good Grades</w:t>
      </w:r>
      <w:r>
        <w:rPr>
          <w:rFonts w:ascii="Times New Roman" w:hAnsi="Times New Roman" w:cs="Times New Roman"/>
          <w:sz w:val="24"/>
          <w:szCs w:val="24"/>
        </w:rPr>
        <w:t xml:space="preserve">, and the ones with </w:t>
      </w:r>
      <w:r w:rsidR="00866A6F">
        <w:rPr>
          <w:rFonts w:ascii="Times New Roman" w:hAnsi="Times New Roman" w:cs="Times New Roman"/>
          <w:sz w:val="24"/>
          <w:szCs w:val="24"/>
          <w:u w:val="single"/>
        </w:rPr>
        <w:t>grades within</w:t>
      </w:r>
      <w:r w:rsidR="00866A6F" w:rsidRPr="00866A6F">
        <w:rPr>
          <w:rFonts w:ascii="Times New Roman" w:hAnsi="Times New Roman" w:cs="Times New Roman"/>
          <w:sz w:val="24"/>
          <w:szCs w:val="24"/>
          <w:u w:val="single"/>
        </w:rPr>
        <w:t xml:space="preserve"> 6</w:t>
      </w:r>
      <w:r w:rsidR="00866A6F">
        <w:rPr>
          <w:rFonts w:ascii="Times New Roman" w:hAnsi="Times New Roman" w:cs="Times New Roman"/>
          <w:sz w:val="24"/>
          <w:szCs w:val="24"/>
          <w:u w:val="single"/>
        </w:rPr>
        <w:t>2</w:t>
      </w:r>
      <w:r w:rsidR="00866A6F" w:rsidRPr="00866A6F">
        <w:rPr>
          <w:rFonts w:ascii="Times New Roman" w:hAnsi="Times New Roman" w:cs="Times New Roman"/>
          <w:sz w:val="24"/>
          <w:szCs w:val="24"/>
          <w:u w:val="single"/>
        </w:rPr>
        <w:t>5</w:t>
      </w:r>
      <w:r w:rsidR="00866A6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0346BD">
        <w:rPr>
          <w:rFonts w:ascii="Times New Roman" w:hAnsi="Times New Roman" w:cs="Times New Roman"/>
          <w:sz w:val="24"/>
          <w:szCs w:val="24"/>
          <w:u w:val="single"/>
        </w:rPr>
        <w:t>to 725</w:t>
      </w:r>
      <w:r w:rsidR="00866A6F">
        <w:rPr>
          <w:rFonts w:ascii="Times New Roman" w:hAnsi="Times New Roman" w:cs="Times New Roman"/>
          <w:sz w:val="24"/>
          <w:szCs w:val="24"/>
          <w:u w:val="single"/>
        </w:rPr>
        <w:t xml:space="preserve"> in</w:t>
      </w:r>
      <w:r w:rsidR="000346BD">
        <w:rPr>
          <w:rFonts w:ascii="Times New Roman" w:hAnsi="Times New Roman" w:cs="Times New Roman"/>
          <w:sz w:val="24"/>
          <w:szCs w:val="24"/>
          <w:u w:val="single"/>
        </w:rPr>
        <w:t xml:space="preserve"> SAT Math score</w:t>
      </w:r>
      <w:r>
        <w:rPr>
          <w:rFonts w:ascii="Times New Roman" w:hAnsi="Times New Roman" w:cs="Times New Roman"/>
          <w:sz w:val="24"/>
          <w:szCs w:val="24"/>
        </w:rPr>
        <w:t xml:space="preserve"> are predicted to get </w:t>
      </w:r>
      <w:r w:rsidRPr="003D135C">
        <w:rPr>
          <w:rFonts w:ascii="Times New Roman" w:hAnsi="Times New Roman" w:cs="Times New Roman"/>
          <w:sz w:val="24"/>
          <w:szCs w:val="24"/>
          <w:u w:val="single"/>
        </w:rPr>
        <w:t>Bad Grades</w:t>
      </w:r>
    </w:p>
    <w:p w14:paraId="2CBF1B3D" w14:textId="7D9F2D58" w:rsidR="003D135C" w:rsidRPr="003D135C" w:rsidRDefault="003D135C" w:rsidP="003D135C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Students with </w:t>
      </w:r>
      <w:r w:rsidRPr="005032C2">
        <w:rPr>
          <w:rFonts w:ascii="Times New Roman" w:hAnsi="Times New Roman" w:cs="Times New Roman"/>
          <w:sz w:val="24"/>
          <w:szCs w:val="24"/>
          <w:u w:val="single"/>
        </w:rPr>
        <w:t>less than or equal to 625 SAT Math score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5032C2">
        <w:rPr>
          <w:rFonts w:ascii="Times New Roman" w:hAnsi="Times New Roman" w:cs="Times New Roman"/>
          <w:sz w:val="24"/>
          <w:szCs w:val="24"/>
          <w:u w:val="single"/>
        </w:rPr>
        <w:t>less than or equal to 525 SAT Reading Score</w:t>
      </w:r>
      <w:r>
        <w:rPr>
          <w:rFonts w:ascii="Times New Roman" w:hAnsi="Times New Roman" w:cs="Times New Roman"/>
          <w:sz w:val="24"/>
          <w:szCs w:val="24"/>
        </w:rPr>
        <w:t xml:space="preserve"> are predicted to get</w:t>
      </w:r>
      <w:r w:rsidRPr="003D135C">
        <w:rPr>
          <w:rFonts w:ascii="Times New Roman" w:hAnsi="Times New Roman" w:cs="Times New Roman"/>
          <w:sz w:val="24"/>
          <w:szCs w:val="24"/>
          <w:u w:val="single"/>
        </w:rPr>
        <w:t xml:space="preserve"> Bad Grades</w:t>
      </w:r>
    </w:p>
    <w:p w14:paraId="5E9B9502" w14:textId="77A2BC35" w:rsidR="003D135C" w:rsidRPr="003D135C" w:rsidRDefault="003D135C" w:rsidP="003D135C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students with </w:t>
      </w:r>
      <w:r w:rsidRPr="005032C2">
        <w:rPr>
          <w:rFonts w:ascii="Times New Roman" w:hAnsi="Times New Roman" w:cs="Times New Roman"/>
          <w:sz w:val="24"/>
          <w:szCs w:val="24"/>
          <w:u w:val="single"/>
        </w:rPr>
        <w:t>less than or equal to 625 SAT Math score</w:t>
      </w:r>
      <w:r>
        <w:rPr>
          <w:rFonts w:ascii="Times New Roman" w:hAnsi="Times New Roman" w:cs="Times New Roman"/>
          <w:sz w:val="24"/>
          <w:szCs w:val="24"/>
        </w:rPr>
        <w:t xml:space="preserve"> but </w:t>
      </w:r>
      <w:r w:rsidRPr="005032C2">
        <w:rPr>
          <w:rFonts w:ascii="Times New Roman" w:hAnsi="Times New Roman" w:cs="Times New Roman"/>
          <w:sz w:val="24"/>
          <w:szCs w:val="24"/>
          <w:u w:val="single"/>
        </w:rPr>
        <w:t>greater than 525 SAT Reading Score,</w:t>
      </w:r>
      <w:r>
        <w:rPr>
          <w:rFonts w:ascii="Times New Roman" w:hAnsi="Times New Roman" w:cs="Times New Roman"/>
          <w:sz w:val="24"/>
          <w:szCs w:val="24"/>
        </w:rPr>
        <w:t xml:space="preserve"> regardless of their High School GPA are predicted to get </w:t>
      </w:r>
      <w:r w:rsidRPr="003D135C">
        <w:rPr>
          <w:rFonts w:ascii="Times New Roman" w:hAnsi="Times New Roman" w:cs="Times New Roman"/>
          <w:sz w:val="24"/>
          <w:szCs w:val="24"/>
          <w:u w:val="single"/>
        </w:rPr>
        <w:t>Bad Grades</w:t>
      </w:r>
    </w:p>
    <w:p w14:paraId="0A362C2E" w14:textId="77777777" w:rsidR="009D442F" w:rsidRDefault="009D442F" w:rsidP="003D135C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14:paraId="31ACBCC4" w14:textId="77777777" w:rsidR="009D442F" w:rsidRDefault="009D442F" w:rsidP="003D135C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14:paraId="41F4EF11" w14:textId="5B499A2E" w:rsidR="003D135C" w:rsidRPr="000F7F97" w:rsidRDefault="003D135C" w:rsidP="003D135C">
      <w:pPr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0F7F97">
        <w:rPr>
          <w:rFonts w:ascii="Times New Roman" w:hAnsi="Times New Roman" w:cs="Times New Roman"/>
          <w:b/>
          <w:sz w:val="36"/>
          <w:szCs w:val="36"/>
          <w:u w:val="single"/>
        </w:rPr>
        <w:lastRenderedPageBreak/>
        <w:t xml:space="preserve">Hypothesis </w:t>
      </w:r>
      <w:r>
        <w:rPr>
          <w:rFonts w:ascii="Times New Roman" w:hAnsi="Times New Roman" w:cs="Times New Roman"/>
          <w:b/>
          <w:sz w:val="36"/>
          <w:szCs w:val="36"/>
          <w:u w:val="single"/>
        </w:rPr>
        <w:t>4</w:t>
      </w:r>
      <w:r w:rsidRPr="000F7F97">
        <w:rPr>
          <w:rFonts w:ascii="Times New Roman" w:hAnsi="Times New Roman" w:cs="Times New Roman"/>
          <w:b/>
          <w:sz w:val="36"/>
          <w:szCs w:val="36"/>
          <w:u w:val="single"/>
        </w:rPr>
        <w:t>:</w:t>
      </w:r>
    </w:p>
    <w:p w14:paraId="6C8444DA" w14:textId="63E6F14E" w:rsidR="003D135C" w:rsidRDefault="003D135C" w:rsidP="003D135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</w:t>
      </w:r>
      <w:r w:rsidRPr="00DA2C16">
        <w:rPr>
          <w:rFonts w:ascii="Times New Roman" w:hAnsi="Times New Roman" w:cs="Times New Roman"/>
          <w:sz w:val="28"/>
          <w:szCs w:val="28"/>
        </w:rPr>
        <w:t xml:space="preserve">ho </w:t>
      </w:r>
      <w:r>
        <w:rPr>
          <w:rFonts w:ascii="Times New Roman" w:hAnsi="Times New Roman" w:cs="Times New Roman"/>
          <w:sz w:val="28"/>
          <w:szCs w:val="28"/>
        </w:rPr>
        <w:t>graduates quickly</w:t>
      </w:r>
      <w:r w:rsidRPr="00DA2C16">
        <w:rPr>
          <w:rFonts w:ascii="Times New Roman" w:hAnsi="Times New Roman" w:cs="Times New Roman"/>
          <w:sz w:val="28"/>
          <w:szCs w:val="28"/>
        </w:rPr>
        <w:t>?</w:t>
      </w:r>
    </w:p>
    <w:p w14:paraId="29524BB1" w14:textId="6EB16E12" w:rsidR="003D135C" w:rsidRDefault="003D135C" w:rsidP="003D135C">
      <w:pPr>
        <w:rPr>
          <w:rFonts w:ascii="Times New Roman" w:hAnsi="Times New Roman" w:cs="Times New Roman"/>
          <w:sz w:val="28"/>
          <w:szCs w:val="28"/>
        </w:rPr>
      </w:pPr>
      <w:r w:rsidRPr="00AA35E6">
        <w:rPr>
          <w:rFonts w:ascii="Times New Roman" w:hAnsi="Times New Roman" w:cs="Times New Roman"/>
          <w:b/>
          <w:sz w:val="24"/>
          <w:szCs w:val="24"/>
        </w:rPr>
        <w:t>Sub data:</w:t>
      </w:r>
      <w:r>
        <w:rPr>
          <w:rFonts w:ascii="Times New Roman" w:hAnsi="Times New Roman" w:cs="Times New Roman"/>
          <w:sz w:val="24"/>
          <w:szCs w:val="24"/>
        </w:rPr>
        <w:t xml:space="preserve"> Graduated students</w:t>
      </w:r>
    </w:p>
    <w:p w14:paraId="0928EC10" w14:textId="77777777" w:rsidR="00B63AD6" w:rsidRDefault="003D135C" w:rsidP="003D135C">
      <w:pPr>
        <w:rPr>
          <w:rFonts w:ascii="Times New Roman" w:hAnsi="Times New Roman" w:cs="Times New Roman"/>
          <w:sz w:val="24"/>
          <w:szCs w:val="24"/>
        </w:rPr>
      </w:pPr>
      <w:r w:rsidRPr="00AA35E6">
        <w:rPr>
          <w:rFonts w:ascii="Times New Roman" w:hAnsi="Times New Roman" w:cs="Times New Roman"/>
          <w:b/>
          <w:sz w:val="24"/>
          <w:szCs w:val="24"/>
        </w:rPr>
        <w:t>Input Variables:</w:t>
      </w:r>
      <w:r w:rsidRPr="00DA2C1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B6EFBF" w14:textId="77777777" w:rsidR="00B63AD6" w:rsidRPr="00B63AD6" w:rsidRDefault="001D530B" w:rsidP="00B63AD6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</w:rPr>
      </w:pPr>
      <w:r w:rsidRPr="00B63AD6">
        <w:rPr>
          <w:rFonts w:ascii="Times New Roman" w:hAnsi="Times New Roman" w:cs="Times New Roman"/>
          <w:sz w:val="24"/>
          <w:szCs w:val="24"/>
        </w:rPr>
        <w:t>Sex</w:t>
      </w:r>
    </w:p>
    <w:p w14:paraId="36C838E3" w14:textId="77777777" w:rsidR="00B63AD6" w:rsidRPr="00B63AD6" w:rsidRDefault="003D135C" w:rsidP="00B63AD6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</w:rPr>
      </w:pPr>
      <w:r w:rsidRPr="00B63AD6">
        <w:rPr>
          <w:rFonts w:ascii="Times New Roman" w:hAnsi="Times New Roman" w:cs="Times New Roman"/>
          <w:sz w:val="24"/>
          <w:szCs w:val="24"/>
        </w:rPr>
        <w:t>SAT Math</w:t>
      </w:r>
    </w:p>
    <w:p w14:paraId="552E9FBD" w14:textId="14C3CE26" w:rsidR="003D135C" w:rsidRPr="00B63AD6" w:rsidRDefault="003D135C" w:rsidP="00B63AD6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</w:rPr>
      </w:pPr>
      <w:r w:rsidRPr="00B63AD6">
        <w:rPr>
          <w:rFonts w:ascii="Times New Roman" w:hAnsi="Times New Roman" w:cs="Times New Roman"/>
          <w:sz w:val="24"/>
          <w:szCs w:val="24"/>
        </w:rPr>
        <w:t>High School GPA</w:t>
      </w:r>
    </w:p>
    <w:p w14:paraId="78B2F8B6" w14:textId="28BAA794" w:rsidR="003D135C" w:rsidRDefault="003D135C" w:rsidP="003D135C">
      <w:pPr>
        <w:rPr>
          <w:rFonts w:ascii="Times New Roman" w:hAnsi="Times New Roman" w:cs="Times New Roman"/>
          <w:sz w:val="24"/>
          <w:szCs w:val="24"/>
        </w:rPr>
      </w:pPr>
      <w:r w:rsidRPr="00AA35E6">
        <w:rPr>
          <w:rFonts w:ascii="Times New Roman" w:hAnsi="Times New Roman" w:cs="Times New Roman"/>
          <w:b/>
          <w:sz w:val="24"/>
          <w:szCs w:val="24"/>
        </w:rPr>
        <w:t>Goal Attribute:</w:t>
      </w:r>
      <w:r w:rsidRPr="00DA2C16">
        <w:rPr>
          <w:rFonts w:ascii="Times New Roman" w:hAnsi="Times New Roman" w:cs="Times New Roman"/>
          <w:sz w:val="24"/>
          <w:szCs w:val="24"/>
        </w:rPr>
        <w:t xml:space="preserve"> </w:t>
      </w:r>
      <w:r w:rsidR="001D530B">
        <w:rPr>
          <w:rFonts w:ascii="Times New Roman" w:hAnsi="Times New Roman" w:cs="Times New Roman"/>
          <w:sz w:val="24"/>
          <w:szCs w:val="24"/>
        </w:rPr>
        <w:t>Semester Taken to Gradu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FC6345" w14:textId="5FF6E9C4" w:rsidR="003D135C" w:rsidRDefault="001D530B" w:rsidP="003D135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ick Graduation</w:t>
      </w:r>
      <w:r w:rsidR="003D135C" w:rsidRPr="00AA35E6"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</w:rPr>
        <w:t>less</w:t>
      </w:r>
      <w:r w:rsidR="003D135C" w:rsidRPr="00AA35E6">
        <w:rPr>
          <w:rFonts w:ascii="Times New Roman" w:hAnsi="Times New Roman" w:cs="Times New Roman"/>
          <w:sz w:val="24"/>
          <w:szCs w:val="24"/>
        </w:rPr>
        <w:t xml:space="preserve"> than or equal to </w:t>
      </w:r>
      <w:r>
        <w:rPr>
          <w:rFonts w:ascii="Times New Roman" w:hAnsi="Times New Roman" w:cs="Times New Roman"/>
          <w:sz w:val="24"/>
          <w:szCs w:val="24"/>
        </w:rPr>
        <w:t>16 semesters</w:t>
      </w:r>
    </w:p>
    <w:p w14:paraId="6178F900" w14:textId="046092B9" w:rsidR="003D135C" w:rsidRDefault="001D530B" w:rsidP="003D135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low</w:t>
      </w:r>
      <w:r w:rsidR="003D135C" w:rsidRPr="00AA35E6">
        <w:rPr>
          <w:rFonts w:ascii="Times New Roman" w:hAnsi="Times New Roman" w:cs="Times New Roman"/>
          <w:sz w:val="24"/>
          <w:szCs w:val="24"/>
        </w:rPr>
        <w:t xml:space="preserve"> </w:t>
      </w:r>
      <w:r w:rsidR="003D135C">
        <w:rPr>
          <w:rFonts w:ascii="Times New Roman" w:hAnsi="Times New Roman" w:cs="Times New Roman"/>
          <w:sz w:val="24"/>
          <w:szCs w:val="24"/>
        </w:rPr>
        <w:t>Grade</w:t>
      </w:r>
      <w:r w:rsidR="003D135C" w:rsidRPr="00AA35E6"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</w:rPr>
        <w:t>greater</w:t>
      </w:r>
      <w:r w:rsidR="003D135C" w:rsidRPr="00AA35E6">
        <w:rPr>
          <w:rFonts w:ascii="Times New Roman" w:hAnsi="Times New Roman" w:cs="Times New Roman"/>
          <w:sz w:val="24"/>
          <w:szCs w:val="24"/>
        </w:rPr>
        <w:t xml:space="preserve"> than </w:t>
      </w:r>
      <w:r>
        <w:rPr>
          <w:rFonts w:ascii="Times New Roman" w:hAnsi="Times New Roman" w:cs="Times New Roman"/>
          <w:sz w:val="24"/>
          <w:szCs w:val="24"/>
        </w:rPr>
        <w:t>16 semesters</w:t>
      </w:r>
    </w:p>
    <w:p w14:paraId="78F551E8" w14:textId="77777777" w:rsidR="003D135C" w:rsidRPr="00F867C9" w:rsidRDefault="003D135C" w:rsidP="003D135C">
      <w:pPr>
        <w:rPr>
          <w:rFonts w:ascii="Times New Roman" w:hAnsi="Times New Roman" w:cs="Times New Roman"/>
          <w:b/>
          <w:sz w:val="24"/>
          <w:szCs w:val="24"/>
        </w:rPr>
      </w:pPr>
      <w:r w:rsidRPr="00F867C9">
        <w:rPr>
          <w:rFonts w:ascii="Times New Roman" w:hAnsi="Times New Roman" w:cs="Times New Roman"/>
          <w:b/>
          <w:sz w:val="24"/>
          <w:szCs w:val="24"/>
        </w:rPr>
        <w:t>Preprocessed Data:</w:t>
      </w:r>
    </w:p>
    <w:p w14:paraId="0D4603AF" w14:textId="77777777" w:rsidR="00972B8E" w:rsidRDefault="003D135C" w:rsidP="003D135C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T Math rounded off to nearest 50 value. </w:t>
      </w:r>
    </w:p>
    <w:p w14:paraId="76543A79" w14:textId="680B1C35" w:rsidR="003D135C" w:rsidRDefault="003D135C" w:rsidP="00972B8E">
      <w:pPr>
        <w:pStyle w:val="ListParagraph"/>
        <w:numPr>
          <w:ilvl w:val="2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: 445 becomes 450, 510 becomes 500</w:t>
      </w:r>
    </w:p>
    <w:p w14:paraId="1A4DC45A" w14:textId="77777777" w:rsidR="00972B8E" w:rsidRDefault="003D135C" w:rsidP="003D135C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gh School GPA is rounded off to nearest first decimal place. </w:t>
      </w:r>
    </w:p>
    <w:p w14:paraId="18542447" w14:textId="36590288" w:rsidR="003D135C" w:rsidRDefault="003D135C" w:rsidP="00972B8E">
      <w:pPr>
        <w:pStyle w:val="ListParagraph"/>
        <w:numPr>
          <w:ilvl w:val="2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 3.24 becomes 3.2, 2.36 becomes 2.4</w:t>
      </w:r>
    </w:p>
    <w:p w14:paraId="0FC2DF5F" w14:textId="04CC3C28" w:rsidR="00866A6F" w:rsidRPr="00B83176" w:rsidRDefault="00866A6F" w:rsidP="00866A6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x set as 1 for Male, 0 for Female</w:t>
      </w:r>
    </w:p>
    <w:p w14:paraId="6F00760E" w14:textId="77777777" w:rsidR="003D135C" w:rsidRDefault="003D135C" w:rsidP="003D135C">
      <w:pPr>
        <w:rPr>
          <w:rFonts w:ascii="Times New Roman" w:hAnsi="Times New Roman" w:cs="Times New Roman"/>
          <w:sz w:val="24"/>
          <w:szCs w:val="24"/>
        </w:rPr>
      </w:pPr>
      <w:r w:rsidRPr="00AA35E6">
        <w:rPr>
          <w:rFonts w:ascii="Times New Roman" w:hAnsi="Times New Roman" w:cs="Times New Roman"/>
          <w:b/>
          <w:sz w:val="24"/>
          <w:szCs w:val="24"/>
        </w:rPr>
        <w:t>Data Spli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FBDF51D" w14:textId="2C0E56C7" w:rsidR="003D135C" w:rsidRDefault="003D135C" w:rsidP="003D135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A35E6">
        <w:rPr>
          <w:rFonts w:ascii="Times New Roman" w:hAnsi="Times New Roman" w:cs="Times New Roman"/>
          <w:sz w:val="24"/>
          <w:szCs w:val="24"/>
        </w:rPr>
        <w:t xml:space="preserve">Total records = </w:t>
      </w:r>
      <w:r w:rsidR="000F0D4D">
        <w:rPr>
          <w:rFonts w:ascii="Times New Roman" w:hAnsi="Times New Roman" w:cs="Times New Roman"/>
          <w:sz w:val="24"/>
          <w:szCs w:val="24"/>
        </w:rPr>
        <w:t>777</w:t>
      </w:r>
    </w:p>
    <w:p w14:paraId="3D23D873" w14:textId="3CF6DF2E" w:rsidR="00841474" w:rsidRPr="00841474" w:rsidRDefault="00841474" w:rsidP="0084147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841474">
        <w:rPr>
          <w:rFonts w:ascii="Times New Roman" w:hAnsi="Times New Roman" w:cs="Times New Roman"/>
          <w:sz w:val="24"/>
          <w:szCs w:val="24"/>
        </w:rPr>
        <w:t xml:space="preserve">70% train data = </w:t>
      </w:r>
      <w:r>
        <w:rPr>
          <w:rFonts w:ascii="Times New Roman" w:hAnsi="Times New Roman" w:cs="Times New Roman"/>
          <w:sz w:val="24"/>
          <w:szCs w:val="24"/>
        </w:rPr>
        <w:t>543</w:t>
      </w:r>
    </w:p>
    <w:p w14:paraId="2FF4C66C" w14:textId="77777777" w:rsidR="00841474" w:rsidRDefault="003D135C" w:rsidP="0084147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A35E6">
        <w:rPr>
          <w:rFonts w:ascii="Times New Roman" w:hAnsi="Times New Roman" w:cs="Times New Roman"/>
          <w:sz w:val="24"/>
          <w:szCs w:val="24"/>
        </w:rPr>
        <w:t xml:space="preserve">30% test data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="00841474">
        <w:rPr>
          <w:rFonts w:ascii="Times New Roman" w:hAnsi="Times New Roman" w:cs="Times New Roman"/>
          <w:sz w:val="24"/>
          <w:szCs w:val="24"/>
        </w:rPr>
        <w:t>234</w:t>
      </w:r>
    </w:p>
    <w:p w14:paraId="04FD7DD2" w14:textId="2DB18E05" w:rsidR="003D135C" w:rsidRPr="00841474" w:rsidRDefault="003D135C" w:rsidP="00841474">
      <w:pPr>
        <w:rPr>
          <w:rFonts w:ascii="Times New Roman" w:hAnsi="Times New Roman" w:cs="Times New Roman"/>
          <w:b/>
          <w:sz w:val="24"/>
          <w:szCs w:val="24"/>
        </w:rPr>
      </w:pPr>
      <w:r w:rsidRPr="00841474">
        <w:rPr>
          <w:rFonts w:ascii="Times New Roman" w:hAnsi="Times New Roman" w:cs="Times New Roman"/>
          <w:b/>
          <w:sz w:val="24"/>
          <w:szCs w:val="24"/>
        </w:rPr>
        <w:t>Feature Importance:</w:t>
      </w:r>
    </w:p>
    <w:p w14:paraId="0BD09CB6" w14:textId="22A7A7EC" w:rsidR="003D135C" w:rsidRDefault="003D135C" w:rsidP="003D135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</w:t>
      </w:r>
      <w:r w:rsidR="000F0D4D">
        <w:rPr>
          <w:rFonts w:ascii="Times New Roman" w:hAnsi="Times New Roman" w:cs="Times New Roman"/>
          <w:b/>
          <w:sz w:val="24"/>
          <w:szCs w:val="24"/>
        </w:rPr>
        <w:t>ex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AA35E6">
        <w:rPr>
          <w:rFonts w:ascii="Times New Roman" w:hAnsi="Times New Roman" w:cs="Times New Roman"/>
          <w:sz w:val="24"/>
          <w:szCs w:val="24"/>
        </w:rPr>
        <w:t>0.</w:t>
      </w:r>
      <w:r w:rsidR="000F0D4D">
        <w:rPr>
          <w:rFonts w:ascii="Times New Roman" w:hAnsi="Times New Roman" w:cs="Times New Roman"/>
          <w:sz w:val="24"/>
          <w:szCs w:val="24"/>
        </w:rPr>
        <w:t>05</w:t>
      </w:r>
    </w:p>
    <w:p w14:paraId="5D18A72A" w14:textId="2571B6B6" w:rsidR="003D135C" w:rsidRDefault="003D135C" w:rsidP="003D135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AT Math: </w:t>
      </w:r>
      <w:r w:rsidRPr="00AA35E6">
        <w:rPr>
          <w:rFonts w:ascii="Times New Roman" w:hAnsi="Times New Roman" w:cs="Times New Roman"/>
          <w:sz w:val="24"/>
          <w:szCs w:val="24"/>
        </w:rPr>
        <w:t>0.</w:t>
      </w:r>
      <w:r w:rsidR="000F0D4D">
        <w:rPr>
          <w:rFonts w:ascii="Times New Roman" w:hAnsi="Times New Roman" w:cs="Times New Roman"/>
          <w:sz w:val="24"/>
          <w:szCs w:val="24"/>
        </w:rPr>
        <w:t>28</w:t>
      </w:r>
    </w:p>
    <w:p w14:paraId="15D1E72D" w14:textId="1F00EC0C" w:rsidR="003D135C" w:rsidRPr="00AA35E6" w:rsidRDefault="003D135C" w:rsidP="003D135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High School GPA: </w:t>
      </w:r>
      <w:r w:rsidRPr="00AA35E6">
        <w:rPr>
          <w:rFonts w:ascii="Times New Roman" w:hAnsi="Times New Roman" w:cs="Times New Roman"/>
          <w:sz w:val="24"/>
          <w:szCs w:val="24"/>
        </w:rPr>
        <w:t>0.</w:t>
      </w:r>
      <w:r w:rsidR="000F0D4D">
        <w:rPr>
          <w:rFonts w:ascii="Times New Roman" w:hAnsi="Times New Roman" w:cs="Times New Roman"/>
          <w:sz w:val="24"/>
          <w:szCs w:val="24"/>
        </w:rPr>
        <w:t>66</w:t>
      </w:r>
    </w:p>
    <w:p w14:paraId="309E78EC" w14:textId="3FE16687" w:rsidR="003D135C" w:rsidRDefault="003D135C" w:rsidP="003D135C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A35E6">
        <w:rPr>
          <w:rFonts w:ascii="Times New Roman" w:hAnsi="Times New Roman" w:cs="Times New Roman"/>
          <w:b/>
          <w:sz w:val="24"/>
          <w:szCs w:val="24"/>
        </w:rPr>
        <w:t>Data Accuracy:</w:t>
      </w:r>
    </w:p>
    <w:p w14:paraId="0CF12499" w14:textId="17E059DA" w:rsidR="009D442F" w:rsidRPr="009D442F" w:rsidRDefault="003D135C" w:rsidP="009D442F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D135C">
        <w:rPr>
          <w:rFonts w:ascii="Times New Roman" w:hAnsi="Times New Roman" w:cs="Times New Roman"/>
          <w:b/>
          <w:sz w:val="24"/>
          <w:szCs w:val="24"/>
        </w:rPr>
        <w:t xml:space="preserve">Test Data Accuracy: </w:t>
      </w:r>
      <w:r w:rsidR="000F0D4D">
        <w:rPr>
          <w:rFonts w:ascii="Times New Roman" w:hAnsi="Times New Roman" w:cs="Times New Roman"/>
          <w:sz w:val="24"/>
          <w:szCs w:val="24"/>
        </w:rPr>
        <w:t>63.24</w:t>
      </w:r>
      <w:r w:rsidRPr="003D135C">
        <w:rPr>
          <w:rFonts w:ascii="Times New Roman" w:hAnsi="Times New Roman" w:cs="Times New Roman"/>
          <w:sz w:val="24"/>
          <w:szCs w:val="24"/>
        </w:rPr>
        <w:t>%</w:t>
      </w:r>
    </w:p>
    <w:p w14:paraId="27120191" w14:textId="02C2DBA3" w:rsidR="000F0D4D" w:rsidRPr="009D442F" w:rsidRDefault="000F0D4D" w:rsidP="009D442F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9D442F">
        <w:rPr>
          <w:rFonts w:ascii="Times New Roman" w:hAnsi="Times New Roman" w:cs="Times New Roman"/>
          <w:b/>
          <w:sz w:val="24"/>
          <w:szCs w:val="24"/>
        </w:rPr>
        <w:t xml:space="preserve">Train Data Accuracy: </w:t>
      </w:r>
      <w:r w:rsidRPr="009D442F">
        <w:rPr>
          <w:rFonts w:ascii="Times New Roman" w:hAnsi="Times New Roman" w:cs="Times New Roman"/>
          <w:sz w:val="24"/>
          <w:szCs w:val="24"/>
        </w:rPr>
        <w:t>78.82%</w:t>
      </w:r>
    </w:p>
    <w:p w14:paraId="38B9524C" w14:textId="0870AEA5" w:rsidR="000F0D4D" w:rsidRDefault="009D442F" w:rsidP="000F0D4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52104A9A" wp14:editId="289F0040">
            <wp:simplePos x="0" y="0"/>
            <wp:positionH relativeFrom="margin">
              <wp:align>center</wp:align>
            </wp:positionH>
            <wp:positionV relativeFrom="paragraph">
              <wp:posOffset>79375</wp:posOffset>
            </wp:positionV>
            <wp:extent cx="7296150" cy="3155950"/>
            <wp:effectExtent l="0" t="0" r="0" b="635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6150" cy="315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0D4D">
        <w:rPr>
          <w:rFonts w:ascii="Times New Roman" w:hAnsi="Times New Roman" w:cs="Times New Roman"/>
          <w:b/>
          <w:sz w:val="24"/>
          <w:szCs w:val="24"/>
        </w:rPr>
        <w:t>Analysis:</w:t>
      </w:r>
    </w:p>
    <w:p w14:paraId="18FA3ACC" w14:textId="37AE6BAD" w:rsidR="000F0D4D" w:rsidRPr="000F0D4D" w:rsidRDefault="000F0D4D" w:rsidP="000F0D4D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</w:t>
      </w:r>
      <w:r w:rsidRPr="00972B8E">
        <w:rPr>
          <w:rFonts w:ascii="Times New Roman" w:hAnsi="Times New Roman" w:cs="Times New Roman"/>
          <w:sz w:val="24"/>
          <w:szCs w:val="24"/>
          <w:u w:val="single"/>
        </w:rPr>
        <w:t>Male</w:t>
      </w:r>
      <w:r>
        <w:rPr>
          <w:rFonts w:ascii="Times New Roman" w:hAnsi="Times New Roman" w:cs="Times New Roman"/>
          <w:sz w:val="24"/>
          <w:szCs w:val="24"/>
        </w:rPr>
        <w:t xml:space="preserve"> students with </w:t>
      </w:r>
      <w:r w:rsidRPr="008D4CFD">
        <w:rPr>
          <w:rFonts w:ascii="Times New Roman" w:hAnsi="Times New Roman" w:cs="Times New Roman"/>
          <w:sz w:val="24"/>
          <w:szCs w:val="24"/>
          <w:u w:val="single"/>
        </w:rPr>
        <w:t>High School GPA greater than 3.05</w:t>
      </w:r>
      <w:r>
        <w:rPr>
          <w:rFonts w:ascii="Times New Roman" w:hAnsi="Times New Roman" w:cs="Times New Roman"/>
          <w:sz w:val="24"/>
          <w:szCs w:val="24"/>
        </w:rPr>
        <w:t xml:space="preserve"> with </w:t>
      </w:r>
      <w:r w:rsidRPr="000346BD">
        <w:rPr>
          <w:rFonts w:ascii="Times New Roman" w:hAnsi="Times New Roman" w:cs="Times New Roman"/>
          <w:sz w:val="24"/>
          <w:szCs w:val="24"/>
          <w:u w:val="single"/>
        </w:rPr>
        <w:t>SAT Math score greater than 475</w:t>
      </w:r>
      <w:r w:rsidRPr="000346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e predicted to </w:t>
      </w:r>
      <w:r w:rsidRPr="000F0D4D">
        <w:rPr>
          <w:rFonts w:ascii="Times New Roman" w:hAnsi="Times New Roman" w:cs="Times New Roman"/>
          <w:sz w:val="24"/>
          <w:szCs w:val="24"/>
          <w:u w:val="single"/>
        </w:rPr>
        <w:t>graduate quickly</w:t>
      </w:r>
      <w:r>
        <w:rPr>
          <w:rFonts w:ascii="Times New Roman" w:hAnsi="Times New Roman" w:cs="Times New Roman"/>
          <w:sz w:val="24"/>
          <w:szCs w:val="24"/>
        </w:rPr>
        <w:t xml:space="preserve">. The ones with </w:t>
      </w:r>
      <w:r w:rsidR="007868DC" w:rsidRPr="008D4CFD">
        <w:rPr>
          <w:rFonts w:ascii="Times New Roman" w:hAnsi="Times New Roman" w:cs="Times New Roman"/>
          <w:sz w:val="24"/>
          <w:szCs w:val="24"/>
          <w:u w:val="single"/>
        </w:rPr>
        <w:t>High School GPA greater than 3.05</w:t>
      </w:r>
      <w:r w:rsidR="007868DC">
        <w:rPr>
          <w:rFonts w:ascii="Times New Roman" w:hAnsi="Times New Roman" w:cs="Times New Roman"/>
          <w:sz w:val="24"/>
          <w:szCs w:val="24"/>
        </w:rPr>
        <w:t xml:space="preserve"> and </w:t>
      </w:r>
      <w:r w:rsidR="007868DC" w:rsidRPr="008D4CFD">
        <w:rPr>
          <w:rFonts w:ascii="Times New Roman" w:hAnsi="Times New Roman" w:cs="Times New Roman"/>
          <w:sz w:val="24"/>
          <w:szCs w:val="24"/>
          <w:u w:val="single"/>
        </w:rPr>
        <w:t xml:space="preserve">SAT Math Score </w:t>
      </w:r>
      <w:r w:rsidRPr="008D4CFD">
        <w:rPr>
          <w:rFonts w:ascii="Times New Roman" w:hAnsi="Times New Roman" w:cs="Times New Roman"/>
          <w:sz w:val="24"/>
          <w:szCs w:val="24"/>
          <w:u w:val="single"/>
        </w:rPr>
        <w:t>less than or equal to 475</w:t>
      </w:r>
      <w:r w:rsidRPr="007868D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e predicted to </w:t>
      </w:r>
      <w:r w:rsidRPr="000F0D4D">
        <w:rPr>
          <w:rFonts w:ascii="Times New Roman" w:hAnsi="Times New Roman" w:cs="Times New Roman"/>
          <w:sz w:val="24"/>
          <w:szCs w:val="24"/>
          <w:u w:val="single"/>
        </w:rPr>
        <w:t>graduate slowly</w:t>
      </w:r>
    </w:p>
    <w:p w14:paraId="54E4387A" w14:textId="11018CA1" w:rsidR="000F0D4D" w:rsidRPr="000F0D4D" w:rsidRDefault="000F0D4D" w:rsidP="000F0D4D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</w:t>
      </w:r>
      <w:r w:rsidRPr="00972B8E">
        <w:rPr>
          <w:rFonts w:ascii="Times New Roman" w:hAnsi="Times New Roman" w:cs="Times New Roman"/>
          <w:sz w:val="24"/>
          <w:szCs w:val="24"/>
          <w:u w:val="single"/>
        </w:rPr>
        <w:t>Female</w:t>
      </w:r>
      <w:r>
        <w:rPr>
          <w:rFonts w:ascii="Times New Roman" w:hAnsi="Times New Roman" w:cs="Times New Roman"/>
          <w:sz w:val="24"/>
          <w:szCs w:val="24"/>
        </w:rPr>
        <w:t xml:space="preserve"> students with </w:t>
      </w:r>
      <w:r w:rsidRPr="008D4CFD">
        <w:rPr>
          <w:rFonts w:ascii="Times New Roman" w:hAnsi="Times New Roman" w:cs="Times New Roman"/>
          <w:sz w:val="24"/>
          <w:szCs w:val="24"/>
          <w:u w:val="single"/>
        </w:rPr>
        <w:t>High School GPA greater than 3.05</w:t>
      </w:r>
      <w:r>
        <w:rPr>
          <w:rFonts w:ascii="Times New Roman" w:hAnsi="Times New Roman" w:cs="Times New Roman"/>
          <w:sz w:val="24"/>
          <w:szCs w:val="24"/>
        </w:rPr>
        <w:t xml:space="preserve"> are predicted to </w:t>
      </w:r>
      <w:r w:rsidRPr="000F0D4D">
        <w:rPr>
          <w:rFonts w:ascii="Times New Roman" w:hAnsi="Times New Roman" w:cs="Times New Roman"/>
          <w:sz w:val="24"/>
          <w:szCs w:val="24"/>
          <w:u w:val="single"/>
        </w:rPr>
        <w:t>graduate quickly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0F0D4D">
        <w:rPr>
          <w:rFonts w:ascii="Times New Roman" w:hAnsi="Times New Roman" w:cs="Times New Roman"/>
          <w:sz w:val="24"/>
          <w:szCs w:val="24"/>
        </w:rPr>
        <w:t>regardless of their SAT Math Score</w:t>
      </w:r>
    </w:p>
    <w:p w14:paraId="70DA7F37" w14:textId="0AEFB430" w:rsidR="000F0D4D" w:rsidRPr="000F0D4D" w:rsidRDefault="000F0D4D" w:rsidP="000F0D4D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students with </w:t>
      </w:r>
      <w:r w:rsidRPr="008D4CFD">
        <w:rPr>
          <w:rFonts w:ascii="Times New Roman" w:hAnsi="Times New Roman" w:cs="Times New Roman"/>
          <w:sz w:val="24"/>
          <w:szCs w:val="24"/>
          <w:u w:val="single"/>
        </w:rPr>
        <w:t>High School GPA less than or equal to 3.05</w:t>
      </w:r>
      <w:r>
        <w:rPr>
          <w:rFonts w:ascii="Times New Roman" w:hAnsi="Times New Roman" w:cs="Times New Roman"/>
          <w:sz w:val="24"/>
          <w:szCs w:val="24"/>
        </w:rPr>
        <w:t xml:space="preserve"> despite of having </w:t>
      </w:r>
      <w:r w:rsidRPr="007868DC">
        <w:rPr>
          <w:rFonts w:ascii="Times New Roman" w:hAnsi="Times New Roman" w:cs="Times New Roman"/>
          <w:sz w:val="24"/>
          <w:szCs w:val="24"/>
          <w:u w:val="single"/>
        </w:rPr>
        <w:t>SAT</w:t>
      </w:r>
      <w:r w:rsidRPr="000F0D4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8D4CFD">
        <w:rPr>
          <w:rFonts w:ascii="Times New Roman" w:hAnsi="Times New Roman" w:cs="Times New Roman"/>
          <w:sz w:val="24"/>
          <w:szCs w:val="24"/>
          <w:u w:val="single"/>
        </w:rPr>
        <w:t>Math score greater than 625</w:t>
      </w:r>
      <w:r>
        <w:rPr>
          <w:rFonts w:ascii="Times New Roman" w:hAnsi="Times New Roman" w:cs="Times New Roman"/>
          <w:sz w:val="24"/>
          <w:szCs w:val="24"/>
        </w:rPr>
        <w:t xml:space="preserve"> are predicted to </w:t>
      </w:r>
      <w:r w:rsidRPr="000F0D4D">
        <w:rPr>
          <w:rFonts w:ascii="Times New Roman" w:hAnsi="Times New Roman" w:cs="Times New Roman"/>
          <w:sz w:val="24"/>
          <w:szCs w:val="24"/>
          <w:u w:val="single"/>
        </w:rPr>
        <w:t>graduate slowly</w:t>
      </w:r>
    </w:p>
    <w:p w14:paraId="16C96FB3" w14:textId="7B17DFE6" w:rsidR="000F0D4D" w:rsidRPr="000F0D4D" w:rsidRDefault="000F0D4D" w:rsidP="000F0D4D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Students with </w:t>
      </w:r>
      <w:r w:rsidRPr="008D4CFD">
        <w:rPr>
          <w:rFonts w:ascii="Times New Roman" w:hAnsi="Times New Roman" w:cs="Times New Roman"/>
          <w:sz w:val="24"/>
          <w:szCs w:val="24"/>
          <w:u w:val="single"/>
        </w:rPr>
        <w:t>SAT Math score less than or equal to 625</w:t>
      </w:r>
      <w:r>
        <w:rPr>
          <w:rFonts w:ascii="Times New Roman" w:hAnsi="Times New Roman" w:cs="Times New Roman"/>
          <w:sz w:val="24"/>
          <w:szCs w:val="24"/>
        </w:rPr>
        <w:t xml:space="preserve"> with </w:t>
      </w:r>
      <w:r w:rsidRPr="008D4CFD">
        <w:rPr>
          <w:rFonts w:ascii="Times New Roman" w:hAnsi="Times New Roman" w:cs="Times New Roman"/>
          <w:sz w:val="24"/>
          <w:szCs w:val="24"/>
          <w:u w:val="single"/>
        </w:rPr>
        <w:t>High School GPA greater than 2.0</w:t>
      </w:r>
      <w:r>
        <w:rPr>
          <w:rFonts w:ascii="Times New Roman" w:hAnsi="Times New Roman" w:cs="Times New Roman"/>
          <w:sz w:val="24"/>
          <w:szCs w:val="24"/>
        </w:rPr>
        <w:t xml:space="preserve"> are predicted to </w:t>
      </w:r>
      <w:r w:rsidRPr="000F0D4D">
        <w:rPr>
          <w:rFonts w:ascii="Times New Roman" w:hAnsi="Times New Roman" w:cs="Times New Roman"/>
          <w:sz w:val="24"/>
          <w:szCs w:val="24"/>
          <w:u w:val="single"/>
        </w:rPr>
        <w:t>graduate quickly</w:t>
      </w:r>
      <w:r>
        <w:rPr>
          <w:rFonts w:ascii="Times New Roman" w:hAnsi="Times New Roman" w:cs="Times New Roman"/>
          <w:sz w:val="24"/>
          <w:szCs w:val="24"/>
          <w:u w:val="single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However, the ones </w:t>
      </w:r>
      <w:r w:rsidRPr="008D4CFD">
        <w:rPr>
          <w:rFonts w:ascii="Times New Roman" w:hAnsi="Times New Roman" w:cs="Times New Roman"/>
          <w:sz w:val="24"/>
          <w:szCs w:val="24"/>
        </w:rPr>
        <w:t xml:space="preserve">with </w:t>
      </w:r>
      <w:r w:rsidRPr="008D4CFD">
        <w:rPr>
          <w:rFonts w:ascii="Times New Roman" w:hAnsi="Times New Roman" w:cs="Times New Roman"/>
          <w:sz w:val="24"/>
          <w:szCs w:val="24"/>
          <w:u w:val="single"/>
        </w:rPr>
        <w:t>less than or equal to 2.0 High School GPA</w:t>
      </w:r>
      <w:r>
        <w:rPr>
          <w:rFonts w:ascii="Times New Roman" w:hAnsi="Times New Roman" w:cs="Times New Roman"/>
          <w:sz w:val="24"/>
          <w:szCs w:val="24"/>
        </w:rPr>
        <w:t xml:space="preserve"> are predicted to </w:t>
      </w:r>
      <w:r w:rsidRPr="000F0D4D">
        <w:rPr>
          <w:rFonts w:ascii="Times New Roman" w:hAnsi="Times New Roman" w:cs="Times New Roman"/>
          <w:sz w:val="24"/>
          <w:szCs w:val="24"/>
          <w:u w:val="single"/>
        </w:rPr>
        <w:t>graduate slowly.</w:t>
      </w:r>
    </w:p>
    <w:p w14:paraId="391B4852" w14:textId="16033E82" w:rsidR="003D135C" w:rsidRDefault="003D135C" w:rsidP="003D135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581C38B" w14:textId="2E375575" w:rsidR="00972B8E" w:rsidRDefault="00972B8E" w:rsidP="003D135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BD6388E" w14:textId="04446B44" w:rsidR="00972B8E" w:rsidRDefault="00972B8E" w:rsidP="003D135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FD3D4B6" w14:textId="0C942F20" w:rsidR="00972B8E" w:rsidRDefault="00972B8E" w:rsidP="003D135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BE08C68" w14:textId="60774AF2" w:rsidR="00972B8E" w:rsidRDefault="00972B8E" w:rsidP="003D135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5F41BE2" w14:textId="77777777" w:rsidR="00972B8E" w:rsidRPr="003D135C" w:rsidRDefault="00972B8E" w:rsidP="003D135C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2382CB6" w14:textId="33412115" w:rsidR="000F0D4D" w:rsidRPr="000F7F97" w:rsidRDefault="000F0D4D" w:rsidP="000F0D4D">
      <w:pPr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0F7F97">
        <w:rPr>
          <w:rFonts w:ascii="Times New Roman" w:hAnsi="Times New Roman" w:cs="Times New Roman"/>
          <w:b/>
          <w:sz w:val="36"/>
          <w:szCs w:val="36"/>
          <w:u w:val="single"/>
        </w:rPr>
        <w:lastRenderedPageBreak/>
        <w:t xml:space="preserve">Hypothesis </w:t>
      </w:r>
      <w:r>
        <w:rPr>
          <w:rFonts w:ascii="Times New Roman" w:hAnsi="Times New Roman" w:cs="Times New Roman"/>
          <w:b/>
          <w:sz w:val="36"/>
          <w:szCs w:val="36"/>
          <w:u w:val="single"/>
        </w:rPr>
        <w:t>5</w:t>
      </w:r>
      <w:r w:rsidRPr="000F7F97">
        <w:rPr>
          <w:rFonts w:ascii="Times New Roman" w:hAnsi="Times New Roman" w:cs="Times New Roman"/>
          <w:b/>
          <w:sz w:val="36"/>
          <w:szCs w:val="36"/>
          <w:u w:val="single"/>
        </w:rPr>
        <w:t>:</w:t>
      </w:r>
    </w:p>
    <w:p w14:paraId="001808A1" w14:textId="7D5C41D3" w:rsidR="000F0D4D" w:rsidRDefault="000F0D4D" w:rsidP="000F0D4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</w:t>
      </w:r>
      <w:r w:rsidRPr="00DA2C16">
        <w:rPr>
          <w:rFonts w:ascii="Times New Roman" w:hAnsi="Times New Roman" w:cs="Times New Roman"/>
          <w:sz w:val="28"/>
          <w:szCs w:val="28"/>
        </w:rPr>
        <w:t xml:space="preserve">ho </w:t>
      </w:r>
      <w:r w:rsidR="009F6264">
        <w:rPr>
          <w:rFonts w:ascii="Times New Roman" w:hAnsi="Times New Roman" w:cs="Times New Roman"/>
          <w:sz w:val="28"/>
          <w:szCs w:val="28"/>
        </w:rPr>
        <w:t>does better in college</w:t>
      </w:r>
      <w:r w:rsidRPr="00DA2C16">
        <w:rPr>
          <w:rFonts w:ascii="Times New Roman" w:hAnsi="Times New Roman" w:cs="Times New Roman"/>
          <w:sz w:val="28"/>
          <w:szCs w:val="28"/>
        </w:rPr>
        <w:t>?</w:t>
      </w:r>
    </w:p>
    <w:p w14:paraId="350FB90B" w14:textId="766BE3D8" w:rsidR="000F0D4D" w:rsidRDefault="000F0D4D" w:rsidP="000F0D4D">
      <w:pPr>
        <w:rPr>
          <w:rFonts w:ascii="Times New Roman" w:hAnsi="Times New Roman" w:cs="Times New Roman"/>
          <w:sz w:val="28"/>
          <w:szCs w:val="28"/>
        </w:rPr>
      </w:pPr>
      <w:r w:rsidRPr="00AA35E6">
        <w:rPr>
          <w:rFonts w:ascii="Times New Roman" w:hAnsi="Times New Roman" w:cs="Times New Roman"/>
          <w:b/>
          <w:sz w:val="24"/>
          <w:szCs w:val="24"/>
        </w:rPr>
        <w:t>Sub data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B1E14">
        <w:rPr>
          <w:rFonts w:ascii="Times New Roman" w:hAnsi="Times New Roman" w:cs="Times New Roman"/>
          <w:sz w:val="24"/>
          <w:szCs w:val="24"/>
        </w:rPr>
        <w:t xml:space="preserve">Race </w:t>
      </w:r>
      <w:r w:rsidR="00A4570F">
        <w:rPr>
          <w:rFonts w:ascii="Times New Roman" w:hAnsi="Times New Roman" w:cs="Times New Roman"/>
          <w:sz w:val="24"/>
          <w:szCs w:val="24"/>
        </w:rPr>
        <w:t>No. 5</w:t>
      </w:r>
    </w:p>
    <w:p w14:paraId="51FD899C" w14:textId="3CE2836F" w:rsidR="00A4570F" w:rsidRDefault="000F0D4D" w:rsidP="000F0D4D">
      <w:pPr>
        <w:rPr>
          <w:rFonts w:ascii="Times New Roman" w:hAnsi="Times New Roman" w:cs="Times New Roman"/>
          <w:sz w:val="24"/>
          <w:szCs w:val="24"/>
        </w:rPr>
      </w:pPr>
      <w:r w:rsidRPr="00AA35E6">
        <w:rPr>
          <w:rFonts w:ascii="Times New Roman" w:hAnsi="Times New Roman" w:cs="Times New Roman"/>
          <w:b/>
          <w:sz w:val="24"/>
          <w:szCs w:val="24"/>
        </w:rPr>
        <w:t>Input Variables:</w:t>
      </w:r>
      <w:r w:rsidRPr="00DA2C1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E1B7C2" w14:textId="77777777" w:rsidR="003B4331" w:rsidRPr="003B4331" w:rsidRDefault="00F030B9" w:rsidP="00A4570F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A4570F">
        <w:rPr>
          <w:rFonts w:ascii="Times New Roman" w:hAnsi="Times New Roman" w:cs="Times New Roman"/>
          <w:sz w:val="24"/>
          <w:szCs w:val="24"/>
        </w:rPr>
        <w:t>SAT Reading</w:t>
      </w:r>
    </w:p>
    <w:p w14:paraId="5728BCA7" w14:textId="77777777" w:rsidR="003B4331" w:rsidRPr="003B4331" w:rsidRDefault="00F030B9" w:rsidP="00A4570F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A4570F">
        <w:rPr>
          <w:rFonts w:ascii="Times New Roman" w:hAnsi="Times New Roman" w:cs="Times New Roman"/>
          <w:sz w:val="24"/>
          <w:szCs w:val="24"/>
        </w:rPr>
        <w:t>SAT Math</w:t>
      </w:r>
    </w:p>
    <w:p w14:paraId="373AA973" w14:textId="0ACC3563" w:rsidR="000F0D4D" w:rsidRPr="00A4570F" w:rsidRDefault="00F030B9" w:rsidP="00A4570F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A4570F">
        <w:rPr>
          <w:rFonts w:ascii="Times New Roman" w:hAnsi="Times New Roman" w:cs="Times New Roman"/>
          <w:sz w:val="24"/>
          <w:szCs w:val="24"/>
        </w:rPr>
        <w:t>High School GPA</w:t>
      </w:r>
    </w:p>
    <w:p w14:paraId="608368B5" w14:textId="565DDAE9" w:rsidR="000F0D4D" w:rsidRDefault="000F0D4D" w:rsidP="000F0D4D">
      <w:pPr>
        <w:rPr>
          <w:rFonts w:ascii="Times New Roman" w:hAnsi="Times New Roman" w:cs="Times New Roman"/>
          <w:sz w:val="24"/>
          <w:szCs w:val="24"/>
        </w:rPr>
      </w:pPr>
      <w:r w:rsidRPr="00AA35E6">
        <w:rPr>
          <w:rFonts w:ascii="Times New Roman" w:hAnsi="Times New Roman" w:cs="Times New Roman"/>
          <w:b/>
          <w:sz w:val="24"/>
          <w:szCs w:val="24"/>
        </w:rPr>
        <w:t>Goal Attribute:</w:t>
      </w:r>
      <w:r w:rsidRPr="00DA2C16">
        <w:rPr>
          <w:rFonts w:ascii="Times New Roman" w:hAnsi="Times New Roman" w:cs="Times New Roman"/>
          <w:sz w:val="24"/>
          <w:szCs w:val="24"/>
        </w:rPr>
        <w:t xml:space="preserve"> </w:t>
      </w:r>
      <w:r w:rsidR="009F6264">
        <w:rPr>
          <w:rFonts w:ascii="Times New Roman" w:hAnsi="Times New Roman" w:cs="Times New Roman"/>
          <w:sz w:val="24"/>
          <w:szCs w:val="24"/>
        </w:rPr>
        <w:t>College GP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54CFFB" w14:textId="237D42C3" w:rsidR="000F0D4D" w:rsidRDefault="00F030B9" w:rsidP="000F0D4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d GPA is greater than or equal to 3.25</w:t>
      </w:r>
    </w:p>
    <w:p w14:paraId="4CBB9D0F" w14:textId="3B8A6ACB" w:rsidR="000F0D4D" w:rsidRDefault="00F030B9" w:rsidP="000F0D4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d GPA is less than 3.25</w:t>
      </w:r>
    </w:p>
    <w:p w14:paraId="54853039" w14:textId="30C0B2F8" w:rsidR="000F0D4D" w:rsidRPr="00F867C9" w:rsidRDefault="000F0D4D" w:rsidP="000F0D4D">
      <w:pPr>
        <w:rPr>
          <w:rFonts w:ascii="Times New Roman" w:hAnsi="Times New Roman" w:cs="Times New Roman"/>
          <w:b/>
          <w:sz w:val="24"/>
          <w:szCs w:val="24"/>
        </w:rPr>
      </w:pPr>
      <w:r w:rsidRPr="00F867C9">
        <w:rPr>
          <w:rFonts w:ascii="Times New Roman" w:hAnsi="Times New Roman" w:cs="Times New Roman"/>
          <w:b/>
          <w:sz w:val="24"/>
          <w:szCs w:val="24"/>
        </w:rPr>
        <w:t>Preprocessed Data:</w:t>
      </w:r>
    </w:p>
    <w:p w14:paraId="00CF610D" w14:textId="77777777" w:rsidR="00972B8E" w:rsidRDefault="000F0D4D" w:rsidP="000F0D4D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T Math</w:t>
      </w:r>
      <w:r w:rsidR="00F030B9">
        <w:rPr>
          <w:rFonts w:ascii="Times New Roman" w:hAnsi="Times New Roman" w:cs="Times New Roman"/>
          <w:sz w:val="24"/>
          <w:szCs w:val="24"/>
        </w:rPr>
        <w:t xml:space="preserve"> and SAT Reading</w:t>
      </w:r>
      <w:r>
        <w:rPr>
          <w:rFonts w:ascii="Times New Roman" w:hAnsi="Times New Roman" w:cs="Times New Roman"/>
          <w:sz w:val="24"/>
          <w:szCs w:val="24"/>
        </w:rPr>
        <w:t xml:space="preserve"> rounded off to nearest 50 value. </w:t>
      </w:r>
    </w:p>
    <w:p w14:paraId="1497EA81" w14:textId="50DE722F" w:rsidR="000F0D4D" w:rsidRDefault="000F0D4D" w:rsidP="00972B8E">
      <w:pPr>
        <w:pStyle w:val="ListParagraph"/>
        <w:numPr>
          <w:ilvl w:val="2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: 445 becomes 450, 510 becomes 500</w:t>
      </w:r>
    </w:p>
    <w:p w14:paraId="37025E25" w14:textId="77777777" w:rsidR="00972B8E" w:rsidRDefault="000F0D4D" w:rsidP="000F0D4D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gh School GPA is rounded off to nearest first decimal place. </w:t>
      </w:r>
    </w:p>
    <w:p w14:paraId="230C0AA4" w14:textId="2ECAD962" w:rsidR="000F0D4D" w:rsidRPr="00B83176" w:rsidRDefault="000F0D4D" w:rsidP="00972B8E">
      <w:pPr>
        <w:pStyle w:val="ListParagraph"/>
        <w:numPr>
          <w:ilvl w:val="2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 3.24 becomes 3.2, 2.36 becomes 2.4</w:t>
      </w:r>
    </w:p>
    <w:p w14:paraId="2000FCC3" w14:textId="77777777" w:rsidR="000F0D4D" w:rsidRDefault="000F0D4D" w:rsidP="000F0D4D">
      <w:pPr>
        <w:rPr>
          <w:rFonts w:ascii="Times New Roman" w:hAnsi="Times New Roman" w:cs="Times New Roman"/>
          <w:sz w:val="24"/>
          <w:szCs w:val="24"/>
        </w:rPr>
      </w:pPr>
      <w:r w:rsidRPr="00AA35E6">
        <w:rPr>
          <w:rFonts w:ascii="Times New Roman" w:hAnsi="Times New Roman" w:cs="Times New Roman"/>
          <w:b/>
          <w:sz w:val="24"/>
          <w:szCs w:val="24"/>
        </w:rPr>
        <w:t>Data Spli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0ED8DBE" w14:textId="0BC819A4" w:rsidR="000F0D4D" w:rsidRDefault="000F0D4D" w:rsidP="000F0D4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A35E6">
        <w:rPr>
          <w:rFonts w:ascii="Times New Roman" w:hAnsi="Times New Roman" w:cs="Times New Roman"/>
          <w:sz w:val="24"/>
          <w:szCs w:val="24"/>
        </w:rPr>
        <w:t xml:space="preserve">Total records = </w:t>
      </w:r>
      <w:r w:rsidR="00F030B9">
        <w:rPr>
          <w:rFonts w:ascii="Times New Roman" w:hAnsi="Times New Roman" w:cs="Times New Roman"/>
          <w:sz w:val="24"/>
          <w:szCs w:val="24"/>
        </w:rPr>
        <w:t>355</w:t>
      </w:r>
    </w:p>
    <w:p w14:paraId="168C6965" w14:textId="0A5920A3" w:rsidR="00BE202E" w:rsidRPr="00BE202E" w:rsidRDefault="00BE202E" w:rsidP="00BE202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0% train data = 213</w:t>
      </w:r>
    </w:p>
    <w:p w14:paraId="1463A81D" w14:textId="229F310A" w:rsidR="000F0D4D" w:rsidRDefault="008A0621" w:rsidP="000F0D4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0</w:t>
      </w:r>
      <w:r w:rsidR="000F0D4D" w:rsidRPr="00AA35E6">
        <w:rPr>
          <w:rFonts w:ascii="Times New Roman" w:hAnsi="Times New Roman" w:cs="Times New Roman"/>
          <w:sz w:val="24"/>
          <w:szCs w:val="24"/>
        </w:rPr>
        <w:t xml:space="preserve">% test data </w:t>
      </w:r>
      <w:r w:rsidR="000F0D4D">
        <w:rPr>
          <w:rFonts w:ascii="Times New Roman" w:hAnsi="Times New Roman" w:cs="Times New Roman"/>
          <w:sz w:val="24"/>
          <w:szCs w:val="24"/>
        </w:rPr>
        <w:t xml:space="preserve">= </w:t>
      </w:r>
      <w:r w:rsidR="00BE202E">
        <w:rPr>
          <w:rFonts w:ascii="Times New Roman" w:hAnsi="Times New Roman" w:cs="Times New Roman"/>
          <w:sz w:val="24"/>
          <w:szCs w:val="24"/>
        </w:rPr>
        <w:t>142</w:t>
      </w:r>
    </w:p>
    <w:p w14:paraId="66D4772C" w14:textId="77777777" w:rsidR="000F0D4D" w:rsidRDefault="000F0D4D" w:rsidP="000F0D4D">
      <w:pPr>
        <w:rPr>
          <w:rFonts w:ascii="Times New Roman" w:hAnsi="Times New Roman" w:cs="Times New Roman"/>
          <w:b/>
          <w:sz w:val="24"/>
          <w:szCs w:val="24"/>
        </w:rPr>
      </w:pPr>
      <w:r w:rsidRPr="00AA35E6">
        <w:rPr>
          <w:rFonts w:ascii="Times New Roman" w:hAnsi="Times New Roman" w:cs="Times New Roman"/>
          <w:b/>
          <w:sz w:val="24"/>
          <w:szCs w:val="24"/>
        </w:rPr>
        <w:t>Feature Importance:</w:t>
      </w:r>
    </w:p>
    <w:p w14:paraId="7FECBB5B" w14:textId="6D218B5E" w:rsidR="000F0D4D" w:rsidRDefault="000F0D4D" w:rsidP="000F0D4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</w:t>
      </w:r>
      <w:r w:rsidR="00BE202E">
        <w:rPr>
          <w:rFonts w:ascii="Times New Roman" w:hAnsi="Times New Roman" w:cs="Times New Roman"/>
          <w:b/>
          <w:sz w:val="24"/>
          <w:szCs w:val="24"/>
        </w:rPr>
        <w:t xml:space="preserve">AT Reading: </w:t>
      </w:r>
      <w:r w:rsidR="00BE202E">
        <w:rPr>
          <w:rFonts w:ascii="Times New Roman" w:hAnsi="Times New Roman" w:cs="Times New Roman"/>
          <w:sz w:val="24"/>
          <w:szCs w:val="24"/>
        </w:rPr>
        <w:t>0.24</w:t>
      </w:r>
    </w:p>
    <w:p w14:paraId="37DC933C" w14:textId="208F366E" w:rsidR="000F0D4D" w:rsidRDefault="000F0D4D" w:rsidP="000F0D4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AT Math: </w:t>
      </w:r>
      <w:r w:rsidRPr="00AA35E6">
        <w:rPr>
          <w:rFonts w:ascii="Times New Roman" w:hAnsi="Times New Roman" w:cs="Times New Roman"/>
          <w:sz w:val="24"/>
          <w:szCs w:val="24"/>
        </w:rPr>
        <w:t>0.</w:t>
      </w:r>
      <w:r>
        <w:rPr>
          <w:rFonts w:ascii="Times New Roman" w:hAnsi="Times New Roman" w:cs="Times New Roman"/>
          <w:sz w:val="24"/>
          <w:szCs w:val="24"/>
        </w:rPr>
        <w:t>2</w:t>
      </w:r>
      <w:r w:rsidR="00BE202E">
        <w:rPr>
          <w:rFonts w:ascii="Times New Roman" w:hAnsi="Times New Roman" w:cs="Times New Roman"/>
          <w:sz w:val="24"/>
          <w:szCs w:val="24"/>
        </w:rPr>
        <w:t>3</w:t>
      </w:r>
    </w:p>
    <w:p w14:paraId="24094455" w14:textId="6CAE75E5" w:rsidR="000F0D4D" w:rsidRPr="00AA35E6" w:rsidRDefault="000F0D4D" w:rsidP="000F0D4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High School GPA: </w:t>
      </w:r>
      <w:r w:rsidRPr="00AA35E6">
        <w:rPr>
          <w:rFonts w:ascii="Times New Roman" w:hAnsi="Times New Roman" w:cs="Times New Roman"/>
          <w:sz w:val="24"/>
          <w:szCs w:val="24"/>
        </w:rPr>
        <w:t>0.</w:t>
      </w:r>
      <w:r w:rsidR="00BE202E">
        <w:rPr>
          <w:rFonts w:ascii="Times New Roman" w:hAnsi="Times New Roman" w:cs="Times New Roman"/>
          <w:sz w:val="24"/>
          <w:szCs w:val="24"/>
        </w:rPr>
        <w:t>52</w:t>
      </w:r>
    </w:p>
    <w:p w14:paraId="128F3B10" w14:textId="77777777" w:rsidR="000F0D4D" w:rsidRDefault="000F0D4D" w:rsidP="000F0D4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A35E6">
        <w:rPr>
          <w:rFonts w:ascii="Times New Roman" w:hAnsi="Times New Roman" w:cs="Times New Roman"/>
          <w:b/>
          <w:sz w:val="24"/>
          <w:szCs w:val="24"/>
        </w:rPr>
        <w:t>Data Accuracy:</w:t>
      </w:r>
    </w:p>
    <w:p w14:paraId="1BD9818C" w14:textId="7248E959" w:rsidR="000F0D4D" w:rsidRPr="00BE202E" w:rsidRDefault="000F0D4D" w:rsidP="000F0D4D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D135C">
        <w:rPr>
          <w:rFonts w:ascii="Times New Roman" w:hAnsi="Times New Roman" w:cs="Times New Roman"/>
          <w:b/>
          <w:sz w:val="24"/>
          <w:szCs w:val="24"/>
        </w:rPr>
        <w:t xml:space="preserve">Test Data Accuracy: </w:t>
      </w:r>
      <w:r>
        <w:rPr>
          <w:rFonts w:ascii="Times New Roman" w:hAnsi="Times New Roman" w:cs="Times New Roman"/>
          <w:sz w:val="24"/>
          <w:szCs w:val="24"/>
        </w:rPr>
        <w:t>6</w:t>
      </w:r>
      <w:r w:rsidR="00BE202E">
        <w:rPr>
          <w:rFonts w:ascii="Times New Roman" w:hAnsi="Times New Roman" w:cs="Times New Roman"/>
          <w:sz w:val="24"/>
          <w:szCs w:val="24"/>
        </w:rPr>
        <w:t>8.30</w:t>
      </w:r>
      <w:r w:rsidRPr="003D135C">
        <w:rPr>
          <w:rFonts w:ascii="Times New Roman" w:hAnsi="Times New Roman" w:cs="Times New Roman"/>
          <w:sz w:val="24"/>
          <w:szCs w:val="24"/>
        </w:rPr>
        <w:t>%</w:t>
      </w:r>
    </w:p>
    <w:p w14:paraId="722CE1FB" w14:textId="2F9B0EF6" w:rsidR="00BE202E" w:rsidRPr="00BE202E" w:rsidRDefault="00BE202E" w:rsidP="000F0D4D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rain Data Accuracy: </w:t>
      </w:r>
      <w:r>
        <w:rPr>
          <w:rFonts w:ascii="Times New Roman" w:hAnsi="Times New Roman" w:cs="Times New Roman"/>
          <w:sz w:val="24"/>
          <w:szCs w:val="24"/>
        </w:rPr>
        <w:t>88.73%</w:t>
      </w:r>
    </w:p>
    <w:p w14:paraId="6A99CF01" w14:textId="001029BA" w:rsidR="00BE202E" w:rsidRDefault="00BE202E" w:rsidP="00BE202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anchor distT="0" distB="0" distL="114300" distR="114300" simplePos="0" relativeHeight="251663360" behindDoc="0" locked="0" layoutInCell="1" allowOverlap="1" wp14:anchorId="684FF9DB" wp14:editId="6B99DA2F">
            <wp:simplePos x="0" y="0"/>
            <wp:positionH relativeFrom="margin">
              <wp:posOffset>-533400</wp:posOffset>
            </wp:positionH>
            <wp:positionV relativeFrom="paragraph">
              <wp:posOffset>0</wp:posOffset>
            </wp:positionV>
            <wp:extent cx="7029450" cy="3274695"/>
            <wp:effectExtent l="0" t="0" r="0" b="190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9450" cy="327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</w:rPr>
        <w:t>Analysis:</w:t>
      </w:r>
    </w:p>
    <w:p w14:paraId="7AB3842A" w14:textId="2B9FF0CF" w:rsidR="00BE202E" w:rsidRDefault="00BE202E" w:rsidP="00BE202E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E202E">
        <w:rPr>
          <w:rFonts w:ascii="Times New Roman" w:hAnsi="Times New Roman" w:cs="Times New Roman"/>
          <w:sz w:val="24"/>
          <w:szCs w:val="24"/>
        </w:rPr>
        <w:t xml:space="preserve">All Students with </w:t>
      </w:r>
      <w:r w:rsidRPr="00266751">
        <w:rPr>
          <w:rFonts w:ascii="Times New Roman" w:hAnsi="Times New Roman" w:cs="Times New Roman"/>
          <w:sz w:val="24"/>
          <w:szCs w:val="24"/>
          <w:u w:val="single"/>
        </w:rPr>
        <w:t>SAT Math Score greater than 675</w:t>
      </w:r>
      <w:r w:rsidRPr="00BE202E">
        <w:rPr>
          <w:rFonts w:ascii="Times New Roman" w:hAnsi="Times New Roman" w:cs="Times New Roman"/>
          <w:sz w:val="24"/>
          <w:szCs w:val="24"/>
        </w:rPr>
        <w:t xml:space="preserve"> with </w:t>
      </w:r>
      <w:r w:rsidRPr="00266751">
        <w:rPr>
          <w:rFonts w:ascii="Times New Roman" w:hAnsi="Times New Roman" w:cs="Times New Roman"/>
          <w:sz w:val="24"/>
          <w:szCs w:val="24"/>
          <w:u w:val="single"/>
        </w:rPr>
        <w:t>High School GPA greater than 2.95</w:t>
      </w:r>
      <w:r w:rsidRPr="00266751">
        <w:rPr>
          <w:rFonts w:ascii="Times New Roman" w:hAnsi="Times New Roman" w:cs="Times New Roman"/>
          <w:sz w:val="24"/>
          <w:szCs w:val="24"/>
        </w:rPr>
        <w:t xml:space="preserve"> </w:t>
      </w:r>
      <w:r w:rsidRPr="00BE202E">
        <w:rPr>
          <w:rFonts w:ascii="Times New Roman" w:hAnsi="Times New Roman" w:cs="Times New Roman"/>
          <w:sz w:val="24"/>
          <w:szCs w:val="24"/>
        </w:rPr>
        <w:t xml:space="preserve">are predicted to get </w:t>
      </w:r>
      <w:r w:rsidRPr="00266751">
        <w:rPr>
          <w:rFonts w:ascii="Times New Roman" w:hAnsi="Times New Roman" w:cs="Times New Roman"/>
          <w:sz w:val="24"/>
          <w:szCs w:val="24"/>
          <w:u w:val="single"/>
        </w:rPr>
        <w:t>Good GPA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E6114A" w14:textId="7C700FFC" w:rsidR="00BE202E" w:rsidRDefault="00BE202E" w:rsidP="00BE202E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s with </w:t>
      </w:r>
      <w:r w:rsidRPr="00266751">
        <w:rPr>
          <w:rFonts w:ascii="Times New Roman" w:hAnsi="Times New Roman" w:cs="Times New Roman"/>
          <w:sz w:val="24"/>
          <w:szCs w:val="24"/>
          <w:u w:val="single"/>
        </w:rPr>
        <w:t xml:space="preserve">SAT Math Score greater than 675 </w:t>
      </w:r>
      <w:r>
        <w:rPr>
          <w:rFonts w:ascii="Times New Roman" w:hAnsi="Times New Roman" w:cs="Times New Roman"/>
          <w:sz w:val="24"/>
          <w:szCs w:val="24"/>
        </w:rPr>
        <w:t xml:space="preserve">but </w:t>
      </w:r>
      <w:r w:rsidRPr="00266751">
        <w:rPr>
          <w:rFonts w:ascii="Times New Roman" w:hAnsi="Times New Roman" w:cs="Times New Roman"/>
          <w:sz w:val="24"/>
          <w:szCs w:val="24"/>
          <w:u w:val="single"/>
        </w:rPr>
        <w:t>High School GPA less than</w:t>
      </w:r>
      <w:r w:rsidR="00266751" w:rsidRPr="00266751">
        <w:rPr>
          <w:rFonts w:ascii="Times New Roman" w:hAnsi="Times New Roman" w:cs="Times New Roman"/>
          <w:sz w:val="24"/>
          <w:szCs w:val="24"/>
          <w:u w:val="single"/>
        </w:rPr>
        <w:t xml:space="preserve"> or equal</w:t>
      </w:r>
      <w:r w:rsidRPr="00266751">
        <w:rPr>
          <w:rFonts w:ascii="Times New Roman" w:hAnsi="Times New Roman" w:cs="Times New Roman"/>
          <w:sz w:val="24"/>
          <w:szCs w:val="24"/>
          <w:u w:val="single"/>
        </w:rPr>
        <w:t xml:space="preserve"> 2.95</w:t>
      </w:r>
      <w:r>
        <w:rPr>
          <w:rFonts w:ascii="Times New Roman" w:hAnsi="Times New Roman" w:cs="Times New Roman"/>
          <w:sz w:val="24"/>
          <w:szCs w:val="24"/>
        </w:rPr>
        <w:t xml:space="preserve"> are predicted to get </w:t>
      </w:r>
      <w:r w:rsidRPr="00266751">
        <w:rPr>
          <w:rFonts w:ascii="Times New Roman" w:hAnsi="Times New Roman" w:cs="Times New Roman"/>
          <w:sz w:val="24"/>
          <w:szCs w:val="24"/>
          <w:u w:val="single"/>
        </w:rPr>
        <w:t>Bad GPA</w:t>
      </w:r>
    </w:p>
    <w:p w14:paraId="3B243D03" w14:textId="3214925B" w:rsidR="00BE202E" w:rsidRPr="00266751" w:rsidRDefault="00BE202E" w:rsidP="00BE202E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Students with </w:t>
      </w:r>
      <w:r w:rsidRPr="00266751">
        <w:rPr>
          <w:rFonts w:ascii="Times New Roman" w:hAnsi="Times New Roman" w:cs="Times New Roman"/>
          <w:sz w:val="24"/>
          <w:szCs w:val="24"/>
          <w:u w:val="single"/>
        </w:rPr>
        <w:t>SAT Math Score less than or equal to 675</w:t>
      </w:r>
      <w:r>
        <w:rPr>
          <w:rFonts w:ascii="Times New Roman" w:hAnsi="Times New Roman" w:cs="Times New Roman"/>
          <w:sz w:val="24"/>
          <w:szCs w:val="24"/>
        </w:rPr>
        <w:t xml:space="preserve">, but </w:t>
      </w:r>
      <w:r w:rsidRPr="00266751">
        <w:rPr>
          <w:rFonts w:ascii="Times New Roman" w:hAnsi="Times New Roman" w:cs="Times New Roman"/>
          <w:sz w:val="24"/>
          <w:szCs w:val="24"/>
          <w:u w:val="single"/>
        </w:rPr>
        <w:t>High School GPA greater than 2.95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266751">
        <w:rPr>
          <w:rFonts w:ascii="Times New Roman" w:hAnsi="Times New Roman" w:cs="Times New Roman"/>
          <w:sz w:val="24"/>
          <w:szCs w:val="24"/>
          <w:u w:val="single"/>
        </w:rPr>
        <w:t>SAT Reading score greater than 625</w:t>
      </w:r>
      <w:r>
        <w:rPr>
          <w:rFonts w:ascii="Times New Roman" w:hAnsi="Times New Roman" w:cs="Times New Roman"/>
          <w:sz w:val="24"/>
          <w:szCs w:val="24"/>
        </w:rPr>
        <w:t xml:space="preserve"> are predicted to get </w:t>
      </w:r>
      <w:r w:rsidRPr="00266751">
        <w:rPr>
          <w:rFonts w:ascii="Times New Roman" w:hAnsi="Times New Roman" w:cs="Times New Roman"/>
          <w:sz w:val="24"/>
          <w:szCs w:val="24"/>
          <w:u w:val="single"/>
        </w:rPr>
        <w:t>Good GPA</w:t>
      </w:r>
    </w:p>
    <w:p w14:paraId="5A3F8B3E" w14:textId="6C8CDC71" w:rsidR="00BE202E" w:rsidRDefault="00BE202E" w:rsidP="00BE202E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ose with </w:t>
      </w:r>
      <w:r w:rsidRPr="00266751">
        <w:rPr>
          <w:rFonts w:ascii="Times New Roman" w:hAnsi="Times New Roman" w:cs="Times New Roman"/>
          <w:sz w:val="24"/>
          <w:szCs w:val="24"/>
          <w:u w:val="single"/>
        </w:rPr>
        <w:t>SAT Reading Score less than or equal to 625</w:t>
      </w:r>
      <w:r>
        <w:rPr>
          <w:rFonts w:ascii="Times New Roman" w:hAnsi="Times New Roman" w:cs="Times New Roman"/>
          <w:sz w:val="24"/>
          <w:szCs w:val="24"/>
        </w:rPr>
        <w:t xml:space="preserve"> but with </w:t>
      </w:r>
      <w:r w:rsidRPr="00266751">
        <w:rPr>
          <w:rFonts w:ascii="Times New Roman" w:hAnsi="Times New Roman" w:cs="Times New Roman"/>
          <w:sz w:val="24"/>
          <w:szCs w:val="24"/>
          <w:u w:val="single"/>
        </w:rPr>
        <w:t>High School GPA greater than 2.95</w:t>
      </w:r>
      <w:r w:rsidR="00266751">
        <w:rPr>
          <w:rFonts w:ascii="Times New Roman" w:hAnsi="Times New Roman" w:cs="Times New Roman"/>
          <w:sz w:val="24"/>
          <w:szCs w:val="24"/>
        </w:rPr>
        <w:t xml:space="preserve"> with </w:t>
      </w:r>
      <w:r w:rsidR="00266751">
        <w:rPr>
          <w:rFonts w:ascii="Times New Roman" w:hAnsi="Times New Roman" w:cs="Times New Roman"/>
          <w:sz w:val="24"/>
          <w:szCs w:val="24"/>
          <w:u w:val="single"/>
        </w:rPr>
        <w:t>SAT Math score less than or equal to 675</w:t>
      </w:r>
      <w:r>
        <w:rPr>
          <w:rFonts w:ascii="Times New Roman" w:hAnsi="Times New Roman" w:cs="Times New Roman"/>
          <w:sz w:val="24"/>
          <w:szCs w:val="24"/>
        </w:rPr>
        <w:t xml:space="preserve"> are predicted to get </w:t>
      </w:r>
      <w:r w:rsidRPr="00266751">
        <w:rPr>
          <w:rFonts w:ascii="Times New Roman" w:hAnsi="Times New Roman" w:cs="Times New Roman"/>
          <w:sz w:val="24"/>
          <w:szCs w:val="24"/>
          <w:u w:val="single"/>
        </w:rPr>
        <w:t>Bad GPA</w:t>
      </w:r>
    </w:p>
    <w:p w14:paraId="1A618117" w14:textId="297ECCF6" w:rsidR="00BE202E" w:rsidRDefault="00BE202E" w:rsidP="00BE202E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s with </w:t>
      </w:r>
      <w:r w:rsidRPr="008D4CFD">
        <w:rPr>
          <w:rFonts w:ascii="Times New Roman" w:hAnsi="Times New Roman" w:cs="Times New Roman"/>
          <w:sz w:val="24"/>
          <w:szCs w:val="24"/>
          <w:u w:val="single"/>
        </w:rPr>
        <w:t xml:space="preserve">SAT Math score less than or equal to 675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8D4CFD">
        <w:rPr>
          <w:rFonts w:ascii="Times New Roman" w:hAnsi="Times New Roman" w:cs="Times New Roman"/>
          <w:sz w:val="24"/>
          <w:szCs w:val="24"/>
          <w:u w:val="single"/>
        </w:rPr>
        <w:t>High School GPA less than or equal to 2.95</w:t>
      </w:r>
      <w:r>
        <w:rPr>
          <w:rFonts w:ascii="Times New Roman" w:hAnsi="Times New Roman" w:cs="Times New Roman"/>
          <w:sz w:val="24"/>
          <w:szCs w:val="24"/>
        </w:rPr>
        <w:t xml:space="preserve">are predicted to get </w:t>
      </w:r>
      <w:r w:rsidRPr="00266751">
        <w:rPr>
          <w:rFonts w:ascii="Times New Roman" w:hAnsi="Times New Roman" w:cs="Times New Roman"/>
          <w:sz w:val="24"/>
          <w:szCs w:val="24"/>
          <w:u w:val="single"/>
        </w:rPr>
        <w:t>Bad GPA</w:t>
      </w:r>
      <w:r>
        <w:rPr>
          <w:rFonts w:ascii="Times New Roman" w:hAnsi="Times New Roman" w:cs="Times New Roman"/>
          <w:sz w:val="24"/>
          <w:szCs w:val="24"/>
        </w:rPr>
        <w:t xml:space="preserve"> regardless of their SAT Reading Score.</w:t>
      </w:r>
    </w:p>
    <w:p w14:paraId="6897062B" w14:textId="04D48D65" w:rsidR="00EA13C2" w:rsidRDefault="00EA13C2" w:rsidP="00EA13C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9411323" w14:textId="00880F71" w:rsidR="00EA13C2" w:rsidRDefault="00EA13C2" w:rsidP="00EA13C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EC520D6" w14:textId="6B89BA2F" w:rsidR="00EA13C2" w:rsidRDefault="00EA13C2" w:rsidP="00EA13C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DB89FFA" w14:textId="4EDDF9E2" w:rsidR="00EA13C2" w:rsidRDefault="00EA13C2" w:rsidP="00EA13C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4C8388E" w14:textId="002E772E" w:rsidR="00EA13C2" w:rsidRDefault="00EA13C2" w:rsidP="00EA13C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3D86B03" w14:textId="74AB9D29" w:rsidR="00EA13C2" w:rsidRPr="00EA13C2" w:rsidRDefault="00EA13C2" w:rsidP="00EA13C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A13C2">
        <w:rPr>
          <w:rFonts w:ascii="Times New Roman" w:hAnsi="Times New Roman" w:cs="Times New Roman"/>
          <w:b/>
          <w:sz w:val="24"/>
          <w:szCs w:val="24"/>
        </w:rPr>
        <w:lastRenderedPageBreak/>
        <w:t>Source Code:</w:t>
      </w:r>
    </w:p>
    <w:p w14:paraId="756FD9B4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pandas </w:t>
      </w:r>
      <w:r w:rsidRPr="00EA13C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as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pd</w:t>
      </w:r>
    </w:p>
    <w:p w14:paraId="5EFFB305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umpy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EA13C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as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np</w:t>
      </w:r>
    </w:p>
    <w:p w14:paraId="12839E8F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E66A253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rom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klearn.ensemble</w:t>
      </w:r>
      <w:proofErr w:type="spellEnd"/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EA13C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andomForestClassifier</w:t>
      </w:r>
      <w:proofErr w:type="spellEnd"/>
    </w:p>
    <w:p w14:paraId="226E23D8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rom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klearn.tree</w:t>
      </w:r>
      <w:proofErr w:type="spellEnd"/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EA13C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ecisionTreeClassifier</w:t>
      </w:r>
      <w:proofErr w:type="spellEnd"/>
    </w:p>
    <w:p w14:paraId="7661D933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2D68186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rom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klearn.model</w:t>
      </w:r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_selectio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EA13C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rain_test_split</w:t>
      </w:r>
      <w:proofErr w:type="spellEnd"/>
    </w:p>
    <w:p w14:paraId="1A33BF3C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E3C1432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rom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ydotplus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EA13C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raph_from_dot_data</w:t>
      </w:r>
      <w:proofErr w:type="spellEnd"/>
    </w:p>
    <w:p w14:paraId="71DFB33A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rom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klearn.tree</w:t>
      </w:r>
      <w:proofErr w:type="spellEnd"/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EA13C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xport_graphviz</w:t>
      </w:r>
      <w:proofErr w:type="spellEnd"/>
    </w:p>
    <w:p w14:paraId="2DEBBBF2" w14:textId="77777777" w:rsidR="00EA13C2" w:rsidRPr="00EA13C2" w:rsidRDefault="00EA13C2" w:rsidP="00EA13C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79600C4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ustom_</w:t>
      </w:r>
      <w:proofErr w:type="gramStart"/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ound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ase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EA13C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0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60A82E7A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</w:t>
      </w:r>
      <w:r w:rsidRPr="00EA13C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EA13C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base * </w:t>
      </w:r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ound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A13C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floa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x)/base))</w:t>
      </w:r>
    </w:p>
    <w:p w14:paraId="2F0BDEE7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57322ED" w14:textId="07CA44F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at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d.read</w:t>
      </w:r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_csv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="00330485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umulative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csv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D0FC439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0E7AEBA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eader = [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Id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1 A</w:t>
      </w:r>
    </w:p>
    <w:p w14:paraId="1326DE41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ex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2 B</w:t>
      </w:r>
    </w:p>
    <w:p w14:paraId="55291E6E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ace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 xml:space="preserve">#3 C </w:t>
      </w:r>
    </w:p>
    <w:p w14:paraId="2581525B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irst Gen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 xml:space="preserve">#4 D </w:t>
      </w:r>
    </w:p>
    <w:p w14:paraId="6D413237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ATReading</w:t>
      </w:r>
      <w:proofErr w:type="spell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5 E</w:t>
      </w:r>
    </w:p>
    <w:p w14:paraId="79305AEB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ATMath</w:t>
      </w:r>
      <w:proofErr w:type="spell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6 F</w:t>
      </w:r>
    </w:p>
    <w:p w14:paraId="4F1CDBC9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igh School GPA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7 G</w:t>
      </w:r>
    </w:p>
    <w:p w14:paraId="212895F3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emester Taken</w:t>
      </w:r>
      <w:proofErr w:type="gram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</w:t>
      </w:r>
      <w:proofErr w:type="gramEnd"/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 xml:space="preserve">8 H </w:t>
      </w:r>
    </w:p>
    <w:p w14:paraId="2D0D3C48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PA</w:t>
      </w:r>
      <w:proofErr w:type="gram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</w:t>
      </w:r>
      <w:proofErr w:type="gramEnd"/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9 I</w:t>
      </w:r>
    </w:p>
    <w:p w14:paraId="6FCE680D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ajor Type</w:t>
      </w:r>
      <w:proofErr w:type="gram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</w:t>
      </w:r>
      <w:proofErr w:type="gramEnd"/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10 J 1=CS, 2=Math, 3=Science, 4=Non-Science</w:t>
      </w:r>
    </w:p>
    <w:p w14:paraId="5C7AA904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rade Intro Course</w:t>
      </w:r>
      <w:proofErr w:type="gram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</w:t>
      </w:r>
      <w:proofErr w:type="gramEnd"/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11 K</w:t>
      </w:r>
    </w:p>
    <w:p w14:paraId="68B2E6AD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rade Follow Up Course</w:t>
      </w:r>
      <w:proofErr w:type="gram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</w:t>
      </w:r>
      <w:proofErr w:type="gramEnd"/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12 L</w:t>
      </w:r>
    </w:p>
    <w:p w14:paraId="32486E17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rade Fundamentals Course</w:t>
      </w:r>
      <w:proofErr w:type="gram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</w:t>
      </w:r>
      <w:proofErr w:type="gramEnd"/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13 M</w:t>
      </w:r>
    </w:p>
    <w:p w14:paraId="1FB429C5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rade Systems Course</w:t>
      </w:r>
      <w:proofErr w:type="gram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</w:t>
      </w:r>
      <w:proofErr w:type="gramEnd"/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 xml:space="preserve">14 N </w:t>
      </w:r>
    </w:p>
    <w:p w14:paraId="5DB333FF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rade Software Course</w:t>
      </w:r>
      <w:proofErr w:type="gram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</w:t>
      </w:r>
      <w:proofErr w:type="gramEnd"/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15 O</w:t>
      </w:r>
    </w:p>
    <w:p w14:paraId="3EDE97C7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rade Paradigm Course</w:t>
      </w:r>
      <w:proofErr w:type="gram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</w:t>
      </w:r>
      <w:proofErr w:type="gramEnd"/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16 P</w:t>
      </w:r>
    </w:p>
    <w:p w14:paraId="7C717479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Instructor Intro</w:t>
      </w:r>
      <w:proofErr w:type="gram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</w:t>
      </w:r>
      <w:proofErr w:type="gramEnd"/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17 Q</w:t>
      </w:r>
    </w:p>
    <w:p w14:paraId="278E353A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Instructor Follow Up</w:t>
      </w:r>
      <w:proofErr w:type="gram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</w:t>
      </w:r>
      <w:proofErr w:type="gramEnd"/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18 R</w:t>
      </w:r>
    </w:p>
    <w:p w14:paraId="159CC1DF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Instructor Fundamentals</w:t>
      </w:r>
      <w:proofErr w:type="gram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</w:t>
      </w:r>
      <w:proofErr w:type="gramEnd"/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19 S</w:t>
      </w:r>
    </w:p>
    <w:p w14:paraId="39C64CA6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Instructor Systems'</w:t>
      </w: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20 T</w:t>
      </w:r>
    </w:p>
    <w:p w14:paraId="07773E78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]</w:t>
      </w:r>
    </w:p>
    <w:p w14:paraId="04A443FC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CD0CB7A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at.columns</w:t>
      </w:r>
      <w:proofErr w:type="spellEnd"/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header</w:t>
      </w:r>
    </w:p>
    <w:p w14:paraId="611AD23F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00591E3" w14:textId="47E82272" w:rsidR="007868DC" w:rsidRPr="007868DC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select the input variables</w:t>
      </w:r>
    </w:p>
    <w:p w14:paraId="7E054AD2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y_features_names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ATReading</w:t>
      </w:r>
      <w:proofErr w:type="spell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ATMath</w:t>
      </w:r>
      <w:proofErr w:type="spell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igh School GPA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rade Intro Course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2C14510D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27635D1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 xml:space="preserve">#set the </w:t>
      </w:r>
      <w:proofErr w:type="spellStart"/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dataframe</w:t>
      </w:r>
      <w:proofErr w:type="spellEnd"/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 xml:space="preserve"> according to the input variables</w:t>
      </w:r>
    </w:p>
    <w:p w14:paraId="2BFB6174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df = </w:t>
      </w: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d.DataFrame</w:t>
      </w:r>
      <w:proofErr w:type="spellEnd"/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at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umns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y_features_names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5D66067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C3D3146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 xml:space="preserve">#clear the </w:t>
      </w:r>
      <w:proofErr w:type="spellStart"/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NaN</w:t>
      </w:r>
      <w:proofErr w:type="spellEnd"/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 xml:space="preserve"> data</w:t>
      </w:r>
    </w:p>
    <w:p w14:paraId="02982CD1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df = </w:t>
      </w: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f.dropna</w:t>
      </w:r>
      <w:proofErr w:type="spellEnd"/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xis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EA13C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2FBEE12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5E8FF76" w14:textId="740EB762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transform the data</w:t>
      </w:r>
      <w:r w:rsidR="005447F0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 xml:space="preserve"> as needed</w:t>
      </w:r>
    </w:p>
    <w:p w14:paraId="469D10F5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1 = df[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ATReading</w:t>
      </w:r>
      <w:proofErr w:type="spell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.apply</w:t>
      </w:r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r w:rsidRPr="00EA13C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ambda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: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ustom_round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x, </w:t>
      </w:r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ase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EA13C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0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).values</w:t>
      </w:r>
    </w:p>
    <w:p w14:paraId="12A05E99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2 = df[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ATMath</w:t>
      </w:r>
      <w:proofErr w:type="spell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.apply</w:t>
      </w:r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r w:rsidRPr="00EA13C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ambda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: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ustom_round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x, </w:t>
      </w:r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ase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EA13C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0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).values</w:t>
      </w:r>
    </w:p>
    <w:p w14:paraId="2D59D406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x3 = </w:t>
      </w:r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f[</w:t>
      </w:r>
      <w:proofErr w:type="gram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igh School GPA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.round(</w:t>
      </w:r>
      <w:r w:rsidRPr="00EA13C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values</w:t>
      </w:r>
    </w:p>
    <w:p w14:paraId="6A27A5BF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E0E79BD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set X data</w:t>
      </w:r>
    </w:p>
    <w:p w14:paraId="5C6109F8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X = </w:t>
      </w: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d.DataFrame</w:t>
      </w:r>
      <w:proofErr w:type="spellEnd"/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x1, </w:t>
      </w:r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umns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[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ATReading</w:t>
      </w:r>
      <w:proofErr w:type="spell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</w:t>
      </w:r>
    </w:p>
    <w:p w14:paraId="11C865C9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[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ATMath</w:t>
      </w:r>
      <w:proofErr w:type="spell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 = x2</w:t>
      </w:r>
    </w:p>
    <w:p w14:paraId="4FF578B4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[</w:t>
      </w:r>
      <w:proofErr w:type="gram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igh School GPA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 = x3</w:t>
      </w:r>
    </w:p>
    <w:p w14:paraId="1724836F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ED2FE55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set y as target data</w:t>
      </w:r>
    </w:p>
    <w:p w14:paraId="2F73E7E2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y = </w:t>
      </w: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p.where</w:t>
      </w:r>
      <w:proofErr w:type="spellEnd"/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df[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rade Intro Course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&gt;= </w:t>
      </w:r>
      <w:r w:rsidRPr="00EA13C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.25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EA13C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EA13C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C939D40" w14:textId="117BE506" w:rsid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90DCD34" w14:textId="77014037" w:rsidR="005447F0" w:rsidRPr="00EA13C2" w:rsidRDefault="005447F0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</w:t>
      </w:r>
      <w:r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split the data</w:t>
      </w:r>
    </w:p>
    <w:p w14:paraId="1604530E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_trai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_test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_trai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_test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rain_test_</w:t>
      </w:r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plit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</w:p>
    <w:p w14:paraId="3EF2F968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X, y, </w:t>
      </w:r>
      <w:proofErr w:type="spellStart"/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st_size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EA13C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30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andom_state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EA13C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ratify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y)</w:t>
      </w:r>
    </w:p>
    <w:p w14:paraId="0A56E2E7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24B5C69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abels counts in (goal) attributes y: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p.bincount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y), </w:t>
      </w:r>
      <w:proofErr w:type="spellStart"/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e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y))</w:t>
      </w:r>
    </w:p>
    <w:p w14:paraId="6024ED3A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Labels counts in (goal) </w:t>
      </w:r>
      <w:proofErr w:type="spell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y_train</w:t>
      </w:r>
      <w:proofErr w:type="spell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p.bincount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_trai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, </w:t>
      </w:r>
      <w:proofErr w:type="spellStart"/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e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_trai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03ADB60C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Labels counts in (goal) </w:t>
      </w:r>
      <w:proofErr w:type="spell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y_test</w:t>
      </w:r>
      <w:proofErr w:type="spell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p.bincount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_test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, </w:t>
      </w:r>
      <w:proofErr w:type="spellStart"/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e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_test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3A2D9405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1945D5C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abels counts in (features) X: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e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X))</w:t>
      </w:r>
    </w:p>
    <w:p w14:paraId="33CE4839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Labels counts in (features) </w:t>
      </w:r>
      <w:proofErr w:type="spell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X_train</w:t>
      </w:r>
      <w:proofErr w:type="spell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e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_trai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0BB57639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Labels counts in (features) </w:t>
      </w:r>
      <w:proofErr w:type="spell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X_test</w:t>
      </w:r>
      <w:proofErr w:type="spell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e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_test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4B851A92" w14:textId="77777777" w:rsidR="00EA13C2" w:rsidRPr="00EA13C2" w:rsidRDefault="00EA13C2" w:rsidP="00EA13C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C593B87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*****************************************************************************</w:t>
      </w:r>
    </w:p>
    <w:p w14:paraId="164D7C2B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forest = </w:t>
      </w: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andomForestClassifier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riterion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gini</w:t>
      </w:r>
      <w:proofErr w:type="spell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35A13418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                      </w:t>
      </w:r>
      <w:proofErr w:type="spellStart"/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_estimators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EA13C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5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</w:p>
    <w:p w14:paraId="04585896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                      </w:t>
      </w:r>
      <w:proofErr w:type="spellStart"/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andom_state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EA13C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4C4B1A21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                      </w:t>
      </w:r>
      <w:proofErr w:type="spellStart"/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_jobs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EA13C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</w:p>
    <w:p w14:paraId="78364132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forest.fit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_trai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_trai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47019DE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mportances</w:t>
      </w:r>
      <w:proofErr w:type="spell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 "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EA13C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lis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zip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_trai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forest.feature_importances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_)))</w:t>
      </w:r>
    </w:p>
    <w:p w14:paraId="6B9D397B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9B309BD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see accuracy</w:t>
      </w:r>
    </w:p>
    <w:p w14:paraId="34895A6C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rom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klearn.metrics</w:t>
      </w:r>
      <w:proofErr w:type="spellEnd"/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EA13C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ccuracy_score</w:t>
      </w:r>
      <w:proofErr w:type="spellEnd"/>
    </w:p>
    <w:p w14:paraId="145EB502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052C40E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predict out of the training data set</w:t>
      </w:r>
    </w:p>
    <w:p w14:paraId="5237F4A6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st_preds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forest.predict</w:t>
      </w:r>
      <w:proofErr w:type="spellEnd"/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_test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7B15A8C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rain_preds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forest.predict</w:t>
      </w:r>
      <w:proofErr w:type="spellEnd"/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_trai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9EB8951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get the actual goal attributes of the testing data set</w:t>
      </w:r>
    </w:p>
    <w:p w14:paraId="5BFFEE2C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st_true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_test</w:t>
      </w:r>
      <w:proofErr w:type="spellEnd"/>
    </w:p>
    <w:p w14:paraId="0460F0AB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rain_true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_train</w:t>
      </w:r>
      <w:proofErr w:type="spellEnd"/>
    </w:p>
    <w:p w14:paraId="15FD8C11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st Data Accuracy: "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ccuracy_score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st_true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st_preds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3AF327A4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A13C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rain Data Accuracy: "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ccuracy_score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rain_true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rain_preds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1D4492A6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ABABC80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608B4E"/>
          <w:sz w:val="21"/>
          <w:szCs w:val="21"/>
          <w:lang w:val="en-GB" w:eastAsia="en-GB"/>
        </w:rPr>
        <w:t>#*****************************************************************************</w:t>
      </w:r>
    </w:p>
    <w:p w14:paraId="18DE5E4F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tree = </w:t>
      </w: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ecisionTreeClassifier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riterion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gini</w:t>
      </w:r>
      <w:proofErr w:type="spell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</w:p>
    <w:p w14:paraId="25D4AE14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                    </w:t>
      </w:r>
      <w:proofErr w:type="spellStart"/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_depth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EA13C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</w:p>
    <w:p w14:paraId="6B2703A3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                    </w:t>
      </w:r>
      <w:proofErr w:type="spellStart"/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andom_state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EA13C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2C38444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ree.fit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_trai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_trai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1B60EE1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0658FFA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_combined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p.vstack</w:t>
      </w:r>
      <w:proofErr w:type="spellEnd"/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_trai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_test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4351332D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_combined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p.hstack</w:t>
      </w:r>
      <w:proofErr w:type="spellEnd"/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_train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_test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1D251885" w14:textId="77777777" w:rsidR="00EA13C2" w:rsidRPr="00EA13C2" w:rsidRDefault="00EA13C2" w:rsidP="00EA13C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32A719F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ot_data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xport_</w:t>
      </w:r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raphviz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ree,</w:t>
      </w:r>
    </w:p>
    <w:p w14:paraId="7E55A94A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                 </w:t>
      </w:r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ed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EA13C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</w:p>
    <w:p w14:paraId="374C757E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                 </w:t>
      </w:r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ounded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EA13C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0B443520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                 </w:t>
      </w:r>
      <w:proofErr w:type="spellStart"/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_names</w:t>
      </w:r>
      <w:proofErr w:type="spellEnd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[</w:t>
      </w:r>
      <w:proofErr w:type="gram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Bad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52B6B1A4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                    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ood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14:paraId="45C9B014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                 </w:t>
      </w:r>
      <w:proofErr w:type="spellStart"/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eature_names</w:t>
      </w:r>
      <w:proofErr w:type="spellEnd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[</w:t>
      </w:r>
      <w:proofErr w:type="gramEnd"/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AT Reading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6574BE63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                    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AT Math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4AB8D4F9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                              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.S. GPA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14:paraId="2FCF3BB6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                          </w:t>
      </w:r>
      <w:proofErr w:type="spellStart"/>
      <w:r w:rsidRPr="00EA13C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_file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EA13C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one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</w:p>
    <w:p w14:paraId="3C327422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graph = 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raph_from_dot_data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ot_data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</w:p>
    <w:p w14:paraId="769E0CF9" w14:textId="77777777" w:rsidR="00EA13C2" w:rsidRPr="00EA13C2" w:rsidRDefault="00EA13C2" w:rsidP="00EA13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raph.write</w:t>
      </w:r>
      <w:proofErr w:type="gram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_png</w:t>
      </w:r>
      <w:proofErr w:type="spellEnd"/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A13C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3.png'</w:t>
      </w:r>
      <w:r w:rsidRPr="00EA13C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</w:p>
    <w:p w14:paraId="76B92C5F" w14:textId="77777777" w:rsidR="00EA13C2" w:rsidRPr="00EA13C2" w:rsidRDefault="00EA13C2" w:rsidP="00EA13C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EA13C2" w:rsidRPr="00EA13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42A81"/>
    <w:multiLevelType w:val="hybridMultilevel"/>
    <w:tmpl w:val="903E15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377ED"/>
    <w:multiLevelType w:val="hybridMultilevel"/>
    <w:tmpl w:val="31804C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952034"/>
    <w:multiLevelType w:val="hybridMultilevel"/>
    <w:tmpl w:val="2E3653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A25FB"/>
    <w:multiLevelType w:val="hybridMultilevel"/>
    <w:tmpl w:val="ACA0EE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AF46D3"/>
    <w:multiLevelType w:val="hybridMultilevel"/>
    <w:tmpl w:val="A7726D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5417F"/>
    <w:multiLevelType w:val="hybridMultilevel"/>
    <w:tmpl w:val="DD0213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394CFA"/>
    <w:multiLevelType w:val="hybridMultilevel"/>
    <w:tmpl w:val="D096845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C96FE1"/>
    <w:multiLevelType w:val="hybridMultilevel"/>
    <w:tmpl w:val="BCA49A9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7172F0"/>
    <w:multiLevelType w:val="hybridMultilevel"/>
    <w:tmpl w:val="47AC0C5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D00565"/>
    <w:multiLevelType w:val="hybridMultilevel"/>
    <w:tmpl w:val="4BA6980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5B19E4"/>
    <w:multiLevelType w:val="hybridMultilevel"/>
    <w:tmpl w:val="DEF2A73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D1240"/>
    <w:multiLevelType w:val="hybridMultilevel"/>
    <w:tmpl w:val="CB7876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1C7FD5"/>
    <w:multiLevelType w:val="hybridMultilevel"/>
    <w:tmpl w:val="A11E9C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5E6ACB"/>
    <w:multiLevelType w:val="hybridMultilevel"/>
    <w:tmpl w:val="51BE68F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6919C9"/>
    <w:multiLevelType w:val="hybridMultilevel"/>
    <w:tmpl w:val="CF2ECA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9A221B"/>
    <w:multiLevelType w:val="hybridMultilevel"/>
    <w:tmpl w:val="4800BE5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B8187E"/>
    <w:multiLevelType w:val="hybridMultilevel"/>
    <w:tmpl w:val="AD94801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A60DA3"/>
    <w:multiLevelType w:val="hybridMultilevel"/>
    <w:tmpl w:val="B9D6EE2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562F21"/>
    <w:multiLevelType w:val="hybridMultilevel"/>
    <w:tmpl w:val="EB9098B4"/>
    <w:lvl w:ilvl="0" w:tplc="2A74108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E2628C"/>
    <w:multiLevelType w:val="hybridMultilevel"/>
    <w:tmpl w:val="CE16B4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1B566B"/>
    <w:multiLevelType w:val="hybridMultilevel"/>
    <w:tmpl w:val="1B5029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572A16"/>
    <w:multiLevelType w:val="hybridMultilevel"/>
    <w:tmpl w:val="9D7E7D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8"/>
  </w:num>
  <w:num w:numId="3">
    <w:abstractNumId w:val="10"/>
  </w:num>
  <w:num w:numId="4">
    <w:abstractNumId w:val="13"/>
  </w:num>
  <w:num w:numId="5">
    <w:abstractNumId w:val="5"/>
  </w:num>
  <w:num w:numId="6">
    <w:abstractNumId w:val="17"/>
  </w:num>
  <w:num w:numId="7">
    <w:abstractNumId w:val="20"/>
  </w:num>
  <w:num w:numId="8">
    <w:abstractNumId w:val="9"/>
  </w:num>
  <w:num w:numId="9">
    <w:abstractNumId w:val="4"/>
  </w:num>
  <w:num w:numId="10">
    <w:abstractNumId w:val="3"/>
  </w:num>
  <w:num w:numId="11">
    <w:abstractNumId w:val="19"/>
  </w:num>
  <w:num w:numId="12">
    <w:abstractNumId w:val="8"/>
  </w:num>
  <w:num w:numId="13">
    <w:abstractNumId w:val="15"/>
  </w:num>
  <w:num w:numId="14">
    <w:abstractNumId w:val="21"/>
  </w:num>
  <w:num w:numId="15">
    <w:abstractNumId w:val="16"/>
  </w:num>
  <w:num w:numId="16">
    <w:abstractNumId w:val="7"/>
  </w:num>
  <w:num w:numId="17">
    <w:abstractNumId w:val="6"/>
  </w:num>
  <w:num w:numId="18">
    <w:abstractNumId w:val="14"/>
  </w:num>
  <w:num w:numId="19">
    <w:abstractNumId w:val="11"/>
  </w:num>
  <w:num w:numId="20">
    <w:abstractNumId w:val="12"/>
  </w:num>
  <w:num w:numId="21">
    <w:abstractNumId w:val="0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2MDK0NLU0NTE0MTFT0lEKTi0uzszPAykwrQUAuZeRZCwAAAA="/>
  </w:docVars>
  <w:rsids>
    <w:rsidRoot w:val="001162A2"/>
    <w:rsid w:val="00031AEF"/>
    <w:rsid w:val="000346BD"/>
    <w:rsid w:val="00096169"/>
    <w:rsid w:val="000B1E14"/>
    <w:rsid w:val="000F0D4D"/>
    <w:rsid w:val="000F7F97"/>
    <w:rsid w:val="001162A2"/>
    <w:rsid w:val="00145D4B"/>
    <w:rsid w:val="00167457"/>
    <w:rsid w:val="00171515"/>
    <w:rsid w:val="001C02DD"/>
    <w:rsid w:val="001D530B"/>
    <w:rsid w:val="00226EED"/>
    <w:rsid w:val="00266751"/>
    <w:rsid w:val="00330485"/>
    <w:rsid w:val="003B4331"/>
    <w:rsid w:val="003D135C"/>
    <w:rsid w:val="00407B32"/>
    <w:rsid w:val="005032C2"/>
    <w:rsid w:val="0052111D"/>
    <w:rsid w:val="005258C8"/>
    <w:rsid w:val="005447F0"/>
    <w:rsid w:val="005846FF"/>
    <w:rsid w:val="005B73B9"/>
    <w:rsid w:val="006063BD"/>
    <w:rsid w:val="00607437"/>
    <w:rsid w:val="00656818"/>
    <w:rsid w:val="006A0D1A"/>
    <w:rsid w:val="006B76EA"/>
    <w:rsid w:val="007868DC"/>
    <w:rsid w:val="007E0A5E"/>
    <w:rsid w:val="007E326F"/>
    <w:rsid w:val="00841474"/>
    <w:rsid w:val="00846BB0"/>
    <w:rsid w:val="00866A6F"/>
    <w:rsid w:val="008839B7"/>
    <w:rsid w:val="008A0621"/>
    <w:rsid w:val="008B0E65"/>
    <w:rsid w:val="008D4CFD"/>
    <w:rsid w:val="00912210"/>
    <w:rsid w:val="00917C9C"/>
    <w:rsid w:val="00936E1C"/>
    <w:rsid w:val="009538BE"/>
    <w:rsid w:val="00972B8E"/>
    <w:rsid w:val="009D442F"/>
    <w:rsid w:val="009F6264"/>
    <w:rsid w:val="00A4570F"/>
    <w:rsid w:val="00B043A8"/>
    <w:rsid w:val="00B63AD6"/>
    <w:rsid w:val="00B83176"/>
    <w:rsid w:val="00BE202E"/>
    <w:rsid w:val="00BF2FFE"/>
    <w:rsid w:val="00C04997"/>
    <w:rsid w:val="00CC3148"/>
    <w:rsid w:val="00D26331"/>
    <w:rsid w:val="00D26B3B"/>
    <w:rsid w:val="00DA6372"/>
    <w:rsid w:val="00DD1BF5"/>
    <w:rsid w:val="00DF53D3"/>
    <w:rsid w:val="00E65C12"/>
    <w:rsid w:val="00E666C2"/>
    <w:rsid w:val="00E82EFD"/>
    <w:rsid w:val="00EA13C2"/>
    <w:rsid w:val="00EC7B26"/>
    <w:rsid w:val="00F030B9"/>
    <w:rsid w:val="00F8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89853"/>
  <w15:chartTrackingRefBased/>
  <w15:docId w15:val="{B8267C4C-A218-4FEB-8301-628998EA8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62A2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62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308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5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6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2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9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3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5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1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7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6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1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3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2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20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29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7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3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5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4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3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4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0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2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7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5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9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2</Pages>
  <Words>1665</Words>
  <Characters>949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bhash Mulmi</dc:creator>
  <cp:keywords/>
  <dc:description/>
  <cp:lastModifiedBy>Bibhash Mulmi</cp:lastModifiedBy>
  <cp:revision>41</cp:revision>
  <cp:lastPrinted>2018-09-17T03:29:00Z</cp:lastPrinted>
  <dcterms:created xsi:type="dcterms:W3CDTF">2018-04-15T21:43:00Z</dcterms:created>
  <dcterms:modified xsi:type="dcterms:W3CDTF">2018-09-17T03:33:00Z</dcterms:modified>
</cp:coreProperties>
</file>